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D232DF">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D232DF">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D232DF">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D232DF">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D232DF">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D232DF">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D232DF">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D232DF">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D232DF">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D232DF">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D232DF">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D232DF">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D232DF">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D232DF">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D232DF">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D232DF">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D232DF">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D232DF">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D232DF">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D232DF">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D232DF">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D232DF">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D232DF">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D232DF">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D232DF">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D232DF">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D232DF">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A73EC" w:rsidRDefault="00CA73EC" w:rsidP="007016BF">
                              <w:pPr>
                                <w:spacing w:before="60" w:after="0"/>
                                <w:jc w:val="center"/>
                                <w:rPr>
                                  <w:lang w:val="sv-SE"/>
                                </w:rPr>
                              </w:pPr>
                              <w:r>
                                <w:rPr>
                                  <w:lang w:val="sv-SE"/>
                                </w:rPr>
                                <w:t>Register Preparator</w:t>
                              </w:r>
                            </w:p>
                            <w:p w14:paraId="5B7E5EAE" w14:textId="77777777" w:rsidR="00CA73EC" w:rsidRPr="00C7380D" w:rsidRDefault="00CA73E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A73EC" w:rsidRDefault="00CA73EC" w:rsidP="00F52895">
                              <w:pPr>
                                <w:spacing w:before="60" w:after="0"/>
                                <w:jc w:val="center"/>
                                <w:rPr>
                                  <w:lang w:val="sv-SE"/>
                                </w:rPr>
                              </w:pPr>
                              <w:r>
                                <w:rPr>
                                  <w:lang w:val="sv-SE"/>
                                </w:rPr>
                                <w:t>Register Allocator</w:t>
                              </w:r>
                            </w:p>
                            <w:p w14:paraId="49971E8A" w14:textId="77777777" w:rsidR="00CA73EC" w:rsidRDefault="00CA73E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A73EC" w:rsidRPr="009C410A" w:rsidRDefault="00CA73E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A73EC" w:rsidRPr="009C410A" w:rsidRDefault="00CA73E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A73EC" w:rsidRDefault="00CA73E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A73EC" w:rsidRDefault="00CA73E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A73EC" w:rsidRDefault="00CA73EC" w:rsidP="007016BF">
                              <w:pPr>
                                <w:pStyle w:val="Normalwebb"/>
                                <w:spacing w:before="60" w:line="252" w:lineRule="auto"/>
                                <w:jc w:val="center"/>
                              </w:pPr>
                              <w:r>
                                <w:rPr>
                                  <w:rFonts w:eastAsia="Calibri"/>
                                  <w:sz w:val="22"/>
                                  <w:szCs w:val="22"/>
                                  <w:lang w:val="en-US"/>
                                </w:rPr>
                                <w:t>Object Code</w:t>
                              </w:r>
                            </w:p>
                            <w:p w14:paraId="774C3A6C" w14:textId="77777777" w:rsidR="00CA73EC" w:rsidRDefault="00CA73E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A73EC" w:rsidRDefault="00CA73E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A73EC" w:rsidRDefault="00CA73E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A73EC" w:rsidRDefault="00CA73EC" w:rsidP="007016BF">
                        <w:pPr>
                          <w:spacing w:before="60" w:after="0"/>
                          <w:jc w:val="center"/>
                          <w:rPr>
                            <w:lang w:val="sv-SE"/>
                          </w:rPr>
                        </w:pPr>
                        <w:r>
                          <w:rPr>
                            <w:lang w:val="sv-SE"/>
                          </w:rPr>
                          <w:t>Register Preparator</w:t>
                        </w:r>
                      </w:p>
                      <w:p w14:paraId="5B7E5EAE" w14:textId="77777777" w:rsidR="00CA73EC" w:rsidRPr="00C7380D" w:rsidRDefault="00CA73E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A73EC" w:rsidRDefault="00CA73EC" w:rsidP="00F52895">
                        <w:pPr>
                          <w:spacing w:before="60" w:after="0"/>
                          <w:jc w:val="center"/>
                          <w:rPr>
                            <w:lang w:val="sv-SE"/>
                          </w:rPr>
                        </w:pPr>
                        <w:r>
                          <w:rPr>
                            <w:lang w:val="sv-SE"/>
                          </w:rPr>
                          <w:t>Register Allocator</w:t>
                        </w:r>
                      </w:p>
                      <w:p w14:paraId="49971E8A" w14:textId="77777777" w:rsidR="00CA73EC" w:rsidRDefault="00CA73E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A73EC" w:rsidRPr="009C410A" w:rsidRDefault="00CA73E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A73EC" w:rsidRPr="009C410A" w:rsidRDefault="00CA73E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A73EC" w:rsidRDefault="00CA73E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A73EC" w:rsidRDefault="00CA73E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A73EC" w:rsidRDefault="00CA73EC" w:rsidP="007016BF">
                        <w:pPr>
                          <w:pStyle w:val="Normalwebb"/>
                          <w:spacing w:before="60" w:line="252" w:lineRule="auto"/>
                          <w:jc w:val="center"/>
                        </w:pPr>
                        <w:r>
                          <w:rPr>
                            <w:rFonts w:eastAsia="Calibri"/>
                            <w:sz w:val="22"/>
                            <w:szCs w:val="22"/>
                            <w:lang w:val="en-US"/>
                          </w:rPr>
                          <w:t>Object Code</w:t>
                        </w:r>
                      </w:p>
                      <w:p w14:paraId="774C3A6C" w14:textId="77777777" w:rsidR="00CA73EC" w:rsidRDefault="00CA73E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A73EC" w:rsidRDefault="00CA73E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A73EC" w:rsidRDefault="00CA73E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A73EC" w:rsidRPr="00D2146B" w:rsidRDefault="00CA73EC" w:rsidP="0050082D">
                              <w:pPr>
                                <w:spacing w:before="0" w:after="0"/>
                                <w:rPr>
                                  <w:sz w:val="18"/>
                                  <w:szCs w:val="18"/>
                                  <w:lang w:val="sv-SE"/>
                                </w:rPr>
                              </w:pPr>
                              <w:r>
                                <w:rPr>
                                  <w:sz w:val="18"/>
                                  <w:szCs w:val="18"/>
                                  <w:lang w:val="sv-SE"/>
                                </w:rPr>
                                <w:t>Static int globalInt</w:t>
                              </w:r>
                            </w:p>
                            <w:p w14:paraId="69A6032C" w14:textId="768161F7" w:rsidR="00CA73EC" w:rsidRDefault="00CA73EC" w:rsidP="0050082D">
                              <w:pPr>
                                <w:spacing w:before="0" w:after="0"/>
                                <w:rPr>
                                  <w:sz w:val="18"/>
                                  <w:szCs w:val="18"/>
                                  <w:lang w:val="sv-SE"/>
                                </w:rPr>
                              </w:pPr>
                              <w:r>
                                <w:rPr>
                                  <w:sz w:val="18"/>
                                  <w:szCs w:val="18"/>
                                  <w:lang w:val="sv-SE"/>
                                </w:rPr>
                                <w:t>Static int i</w:t>
                              </w:r>
                            </w:p>
                            <w:p w14:paraId="65DC2C71" w14:textId="7AEEED2D" w:rsidR="00CA73EC" w:rsidRDefault="00CA73EC" w:rsidP="0050082D">
                              <w:pPr>
                                <w:spacing w:before="0" w:after="0"/>
                                <w:rPr>
                                  <w:sz w:val="18"/>
                                  <w:szCs w:val="18"/>
                                  <w:lang w:val="sv-SE"/>
                                </w:rPr>
                              </w:pPr>
                            </w:p>
                            <w:p w14:paraId="3B0DD407" w14:textId="21D67AC3" w:rsidR="00CA73EC" w:rsidRPr="001B6705" w:rsidRDefault="00CA73E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A73EC" w:rsidRPr="00D2146B" w:rsidRDefault="00CA73E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A73EC" w:rsidRPr="00D2146B" w:rsidRDefault="00CA73E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A73EC" w:rsidRDefault="00CA73E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A73EC" w:rsidRPr="00D2146B" w:rsidRDefault="00CA73EC" w:rsidP="0050082D">
                              <w:pPr>
                                <w:spacing w:before="0" w:after="0" w:line="256" w:lineRule="auto"/>
                                <w:rPr>
                                  <w:sz w:val="18"/>
                                  <w:szCs w:val="18"/>
                                </w:rPr>
                              </w:pPr>
                              <w:r>
                                <w:rPr>
                                  <w:sz w:val="18"/>
                                  <w:szCs w:val="18"/>
                                </w:rPr>
                                <w:t>Auto mainChar : char</w:t>
                              </w:r>
                            </w:p>
                            <w:p w14:paraId="302437A3" w14:textId="77777777" w:rsidR="00CA73EC" w:rsidRDefault="00CA73EC" w:rsidP="0050082D">
                              <w:pPr>
                                <w:spacing w:before="0" w:after="0" w:line="256" w:lineRule="auto"/>
                                <w:rPr>
                                  <w:rFonts w:eastAsia="Calibri"/>
                                  <w:color w:val="000000"/>
                                  <w:sz w:val="18"/>
                                  <w:szCs w:val="18"/>
                                </w:rPr>
                              </w:pPr>
                            </w:p>
                            <w:p w14:paraId="71CC6A80" w14:textId="77C30F45" w:rsidR="00CA73EC" w:rsidRPr="00D2146B" w:rsidRDefault="00CA73EC" w:rsidP="008C458D">
                              <w:pPr>
                                <w:spacing w:before="0" w:after="0" w:line="256" w:lineRule="auto"/>
                                <w:rPr>
                                  <w:sz w:val="18"/>
                                  <w:szCs w:val="18"/>
                                </w:rPr>
                              </w:pPr>
                              <w:r>
                                <w:rPr>
                                  <w:rFonts w:eastAsia="Calibri"/>
                                  <w:color w:val="000000"/>
                                  <w:sz w:val="18"/>
                                  <w:szCs w:val="18"/>
                                </w:rPr>
                                <w:t>m_parentTable</w:t>
                              </w:r>
                            </w:p>
                            <w:p w14:paraId="4A1EB75F" w14:textId="77777777" w:rsidR="00CA73EC" w:rsidRPr="00D2146B" w:rsidRDefault="00CA73EC" w:rsidP="0050082D">
                              <w:pPr>
                                <w:spacing w:before="0" w:after="0" w:line="256" w:lineRule="auto"/>
                                <w:rPr>
                                  <w:sz w:val="18"/>
                                  <w:szCs w:val="18"/>
                                </w:rPr>
                              </w:pPr>
                              <w:r w:rsidRPr="00D2146B">
                                <w:rPr>
                                  <w:rFonts w:eastAsia="Calibri"/>
                                  <w:color w:val="000000"/>
                                  <w:sz w:val="18"/>
                                  <w:szCs w:val="18"/>
                                </w:rPr>
                                <w:t> </w:t>
                              </w:r>
                            </w:p>
                            <w:p w14:paraId="176D8F8E" w14:textId="77777777" w:rsidR="00CA73EC" w:rsidRPr="00D2146B" w:rsidRDefault="00CA73E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A73EC" w:rsidRPr="00D2146B" w:rsidRDefault="00CA73E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A73EC" w:rsidRPr="00D2146B" w:rsidRDefault="00CA73EC" w:rsidP="0050082D">
                              <w:pPr>
                                <w:spacing w:before="0" w:after="0" w:line="254" w:lineRule="auto"/>
                                <w:rPr>
                                  <w:sz w:val="18"/>
                                  <w:szCs w:val="18"/>
                                </w:rPr>
                              </w:pPr>
                              <w:r>
                                <w:rPr>
                                  <w:rFonts w:eastAsia="Calibri"/>
                                  <w:color w:val="000000"/>
                                  <w:sz w:val="18"/>
                                  <w:szCs w:val="18"/>
                                </w:rPr>
                                <w:t>auto int i</w:t>
                              </w:r>
                            </w:p>
                            <w:p w14:paraId="1EB866A9" w14:textId="57278A33" w:rsidR="00CA73EC" w:rsidRDefault="00CA73E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A73EC" w:rsidRDefault="00CA73EC" w:rsidP="00073BF2">
                              <w:pPr>
                                <w:spacing w:before="0" w:after="0" w:line="254" w:lineRule="auto"/>
                                <w:rPr>
                                  <w:rFonts w:eastAsia="Calibri"/>
                                  <w:color w:val="000000"/>
                                  <w:sz w:val="18"/>
                                  <w:szCs w:val="18"/>
                                </w:rPr>
                              </w:pPr>
                            </w:p>
                            <w:p w14:paraId="55FF5C13" w14:textId="77777777" w:rsidR="00CA73EC" w:rsidRPr="00D2146B" w:rsidRDefault="00CA73EC" w:rsidP="00073BF2">
                              <w:pPr>
                                <w:spacing w:before="0" w:after="0" w:line="256" w:lineRule="auto"/>
                                <w:rPr>
                                  <w:sz w:val="18"/>
                                  <w:szCs w:val="18"/>
                                </w:rPr>
                              </w:pPr>
                              <w:r>
                                <w:rPr>
                                  <w:rFonts w:eastAsia="Calibri"/>
                                  <w:color w:val="000000"/>
                                  <w:sz w:val="18"/>
                                  <w:szCs w:val="18"/>
                                </w:rPr>
                                <w:t>m_parentTable</w:t>
                              </w:r>
                            </w:p>
                            <w:p w14:paraId="20CF0F08" w14:textId="77777777" w:rsidR="00CA73EC" w:rsidRPr="00D2146B" w:rsidRDefault="00CA73EC" w:rsidP="00073BF2">
                              <w:pPr>
                                <w:spacing w:before="0" w:after="0" w:line="254" w:lineRule="auto"/>
                                <w:rPr>
                                  <w:sz w:val="18"/>
                                  <w:szCs w:val="18"/>
                                </w:rPr>
                              </w:pPr>
                            </w:p>
                            <w:p w14:paraId="2347329E" w14:textId="77777777" w:rsidR="00CA73EC" w:rsidRPr="00D2146B" w:rsidRDefault="00CA73EC" w:rsidP="0050082D">
                              <w:pPr>
                                <w:spacing w:before="0" w:after="0" w:line="254" w:lineRule="auto"/>
                                <w:rPr>
                                  <w:sz w:val="18"/>
                                  <w:szCs w:val="18"/>
                                </w:rPr>
                              </w:pPr>
                              <w:r w:rsidRPr="00D2146B">
                                <w:rPr>
                                  <w:rFonts w:eastAsia="Calibri"/>
                                  <w:color w:val="000000"/>
                                  <w:sz w:val="18"/>
                                  <w:szCs w:val="18"/>
                                </w:rPr>
                                <w:t> </w:t>
                              </w:r>
                            </w:p>
                            <w:p w14:paraId="7D6DAD56" w14:textId="77777777" w:rsidR="00CA73EC" w:rsidRPr="00D2146B" w:rsidRDefault="00CA73E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A73EC" w:rsidRPr="00D2146B" w:rsidRDefault="00CA73E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A73EC" w:rsidRPr="00100F82" w:rsidRDefault="00CA73EC" w:rsidP="00100F82">
                              <w:pPr>
                                <w:spacing w:before="0" w:after="0"/>
                                <w:rPr>
                                  <w:sz w:val="18"/>
                                  <w:szCs w:val="18"/>
                                </w:rPr>
                              </w:pPr>
                              <w:r w:rsidRPr="00100F82">
                                <w:rPr>
                                  <w:sz w:val="18"/>
                                  <w:szCs w:val="18"/>
                                </w:rPr>
                                <w:t>auto int i</w:t>
                              </w:r>
                            </w:p>
                            <w:p w14:paraId="5D0A676C" w14:textId="673BC4F3" w:rsidR="00CA73EC" w:rsidRPr="00100F82" w:rsidRDefault="00CA73EC" w:rsidP="00100F82">
                              <w:pPr>
                                <w:spacing w:before="0" w:after="0"/>
                                <w:rPr>
                                  <w:sz w:val="18"/>
                                  <w:szCs w:val="18"/>
                                </w:rPr>
                              </w:pPr>
                              <w:r w:rsidRPr="00100F82">
                                <w:rPr>
                                  <w:sz w:val="18"/>
                                  <w:szCs w:val="18"/>
                                </w:rPr>
                                <w:t>auto double blockDouble</w:t>
                              </w:r>
                            </w:p>
                            <w:p w14:paraId="5B01AFF6" w14:textId="77777777" w:rsidR="00CA73EC" w:rsidRDefault="00CA73EC" w:rsidP="00100F82">
                              <w:pPr>
                                <w:spacing w:before="0" w:after="0" w:line="256" w:lineRule="auto"/>
                                <w:rPr>
                                  <w:rFonts w:eastAsia="Calibri"/>
                                  <w:color w:val="000000"/>
                                  <w:sz w:val="18"/>
                                  <w:szCs w:val="18"/>
                                </w:rPr>
                              </w:pPr>
                            </w:p>
                            <w:p w14:paraId="35EF25BA" w14:textId="6D9A7EDC" w:rsidR="00CA73EC" w:rsidRPr="00D2146B" w:rsidRDefault="00CA73EC" w:rsidP="00100F82">
                              <w:pPr>
                                <w:spacing w:before="0" w:after="0" w:line="256" w:lineRule="auto"/>
                                <w:rPr>
                                  <w:sz w:val="18"/>
                                  <w:szCs w:val="18"/>
                                </w:rPr>
                              </w:pPr>
                              <w:r>
                                <w:rPr>
                                  <w:rFonts w:eastAsia="Calibri"/>
                                  <w:color w:val="000000"/>
                                  <w:sz w:val="18"/>
                                  <w:szCs w:val="18"/>
                                </w:rPr>
                                <w:t>m_parentTable</w:t>
                              </w:r>
                            </w:p>
                            <w:p w14:paraId="274031CF" w14:textId="32871C06" w:rsidR="00CA73EC" w:rsidRDefault="00CA73E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A73EC" w:rsidRDefault="00CA73E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A73EC" w:rsidRDefault="00CA73EC" w:rsidP="00D44BB8">
                              <w:pPr>
                                <w:spacing w:line="252" w:lineRule="auto"/>
                              </w:pPr>
                              <w:r>
                                <w:rPr>
                                  <w:rFonts w:eastAsia="Calibri"/>
                                  <w:color w:val="000000"/>
                                  <w:sz w:val="18"/>
                                  <w:szCs w:val="18"/>
                                </w:rPr>
                                <w:t>SymbolTable.CurrentTable</w:t>
                              </w:r>
                            </w:p>
                            <w:p w14:paraId="332537CB" w14:textId="66AB52F1" w:rsidR="00CA73EC" w:rsidRDefault="00CA73EC" w:rsidP="00D44BB8">
                              <w:pPr>
                                <w:spacing w:line="252" w:lineRule="auto"/>
                              </w:pPr>
                            </w:p>
                            <w:p w14:paraId="35DA4169" w14:textId="77777777" w:rsidR="00CA73EC" w:rsidRDefault="00CA73E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A73EC" w:rsidRPr="00610E6C" w:rsidRDefault="00CA73E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A73EC" w:rsidRPr="00D2146B" w:rsidRDefault="00CA73EC" w:rsidP="0050082D">
                        <w:pPr>
                          <w:spacing w:before="0" w:after="0"/>
                          <w:rPr>
                            <w:sz w:val="18"/>
                            <w:szCs w:val="18"/>
                            <w:lang w:val="sv-SE"/>
                          </w:rPr>
                        </w:pPr>
                        <w:r>
                          <w:rPr>
                            <w:sz w:val="18"/>
                            <w:szCs w:val="18"/>
                            <w:lang w:val="sv-SE"/>
                          </w:rPr>
                          <w:t>Static int globalInt</w:t>
                        </w:r>
                      </w:p>
                      <w:p w14:paraId="69A6032C" w14:textId="768161F7" w:rsidR="00CA73EC" w:rsidRDefault="00CA73EC" w:rsidP="0050082D">
                        <w:pPr>
                          <w:spacing w:before="0" w:after="0"/>
                          <w:rPr>
                            <w:sz w:val="18"/>
                            <w:szCs w:val="18"/>
                            <w:lang w:val="sv-SE"/>
                          </w:rPr>
                        </w:pPr>
                        <w:r>
                          <w:rPr>
                            <w:sz w:val="18"/>
                            <w:szCs w:val="18"/>
                            <w:lang w:val="sv-SE"/>
                          </w:rPr>
                          <w:t>Static int i</w:t>
                        </w:r>
                      </w:p>
                      <w:p w14:paraId="65DC2C71" w14:textId="7AEEED2D" w:rsidR="00CA73EC" w:rsidRDefault="00CA73EC" w:rsidP="0050082D">
                        <w:pPr>
                          <w:spacing w:before="0" w:after="0"/>
                          <w:rPr>
                            <w:sz w:val="18"/>
                            <w:szCs w:val="18"/>
                            <w:lang w:val="sv-SE"/>
                          </w:rPr>
                        </w:pPr>
                      </w:p>
                      <w:p w14:paraId="3B0DD407" w14:textId="21D67AC3" w:rsidR="00CA73EC" w:rsidRPr="001B6705" w:rsidRDefault="00CA73E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A73EC" w:rsidRPr="00D2146B" w:rsidRDefault="00CA73EC"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A73EC" w:rsidRPr="00D2146B" w:rsidRDefault="00CA73E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A73EC" w:rsidRDefault="00CA73E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A73EC" w:rsidRPr="00D2146B" w:rsidRDefault="00CA73EC" w:rsidP="0050082D">
                        <w:pPr>
                          <w:spacing w:before="0" w:after="0" w:line="256" w:lineRule="auto"/>
                          <w:rPr>
                            <w:sz w:val="18"/>
                            <w:szCs w:val="18"/>
                          </w:rPr>
                        </w:pPr>
                        <w:r>
                          <w:rPr>
                            <w:sz w:val="18"/>
                            <w:szCs w:val="18"/>
                          </w:rPr>
                          <w:t>Auto mainChar : char</w:t>
                        </w:r>
                      </w:p>
                      <w:p w14:paraId="302437A3" w14:textId="77777777" w:rsidR="00CA73EC" w:rsidRDefault="00CA73EC" w:rsidP="0050082D">
                        <w:pPr>
                          <w:spacing w:before="0" w:after="0" w:line="256" w:lineRule="auto"/>
                          <w:rPr>
                            <w:rFonts w:eastAsia="Calibri"/>
                            <w:color w:val="000000"/>
                            <w:sz w:val="18"/>
                            <w:szCs w:val="18"/>
                          </w:rPr>
                        </w:pPr>
                      </w:p>
                      <w:p w14:paraId="71CC6A80" w14:textId="77C30F45" w:rsidR="00CA73EC" w:rsidRPr="00D2146B" w:rsidRDefault="00CA73EC" w:rsidP="008C458D">
                        <w:pPr>
                          <w:spacing w:before="0" w:after="0" w:line="256" w:lineRule="auto"/>
                          <w:rPr>
                            <w:sz w:val="18"/>
                            <w:szCs w:val="18"/>
                          </w:rPr>
                        </w:pPr>
                        <w:r>
                          <w:rPr>
                            <w:rFonts w:eastAsia="Calibri"/>
                            <w:color w:val="000000"/>
                            <w:sz w:val="18"/>
                            <w:szCs w:val="18"/>
                          </w:rPr>
                          <w:t>m_parentTable</w:t>
                        </w:r>
                      </w:p>
                      <w:p w14:paraId="4A1EB75F" w14:textId="77777777" w:rsidR="00CA73EC" w:rsidRPr="00D2146B" w:rsidRDefault="00CA73EC" w:rsidP="0050082D">
                        <w:pPr>
                          <w:spacing w:before="0" w:after="0" w:line="256" w:lineRule="auto"/>
                          <w:rPr>
                            <w:sz w:val="18"/>
                            <w:szCs w:val="18"/>
                          </w:rPr>
                        </w:pPr>
                        <w:r w:rsidRPr="00D2146B">
                          <w:rPr>
                            <w:rFonts w:eastAsia="Calibri"/>
                            <w:color w:val="000000"/>
                            <w:sz w:val="18"/>
                            <w:szCs w:val="18"/>
                          </w:rPr>
                          <w:t> </w:t>
                        </w:r>
                      </w:p>
                      <w:p w14:paraId="176D8F8E" w14:textId="77777777" w:rsidR="00CA73EC" w:rsidRPr="00D2146B" w:rsidRDefault="00CA73E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A73EC" w:rsidRPr="00D2146B" w:rsidRDefault="00CA73E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A73EC" w:rsidRPr="00D2146B" w:rsidRDefault="00CA73EC" w:rsidP="0050082D">
                        <w:pPr>
                          <w:spacing w:before="0" w:after="0" w:line="254" w:lineRule="auto"/>
                          <w:rPr>
                            <w:sz w:val="18"/>
                            <w:szCs w:val="18"/>
                          </w:rPr>
                        </w:pPr>
                        <w:r>
                          <w:rPr>
                            <w:rFonts w:eastAsia="Calibri"/>
                            <w:color w:val="000000"/>
                            <w:sz w:val="18"/>
                            <w:szCs w:val="18"/>
                          </w:rPr>
                          <w:t>auto int i</w:t>
                        </w:r>
                      </w:p>
                      <w:p w14:paraId="1EB866A9" w14:textId="57278A33" w:rsidR="00CA73EC" w:rsidRDefault="00CA73E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A73EC" w:rsidRDefault="00CA73EC" w:rsidP="00073BF2">
                        <w:pPr>
                          <w:spacing w:before="0" w:after="0" w:line="254" w:lineRule="auto"/>
                          <w:rPr>
                            <w:rFonts w:eastAsia="Calibri"/>
                            <w:color w:val="000000"/>
                            <w:sz w:val="18"/>
                            <w:szCs w:val="18"/>
                          </w:rPr>
                        </w:pPr>
                      </w:p>
                      <w:p w14:paraId="55FF5C13" w14:textId="77777777" w:rsidR="00CA73EC" w:rsidRPr="00D2146B" w:rsidRDefault="00CA73EC" w:rsidP="00073BF2">
                        <w:pPr>
                          <w:spacing w:before="0" w:after="0" w:line="256" w:lineRule="auto"/>
                          <w:rPr>
                            <w:sz w:val="18"/>
                            <w:szCs w:val="18"/>
                          </w:rPr>
                        </w:pPr>
                        <w:r>
                          <w:rPr>
                            <w:rFonts w:eastAsia="Calibri"/>
                            <w:color w:val="000000"/>
                            <w:sz w:val="18"/>
                            <w:szCs w:val="18"/>
                          </w:rPr>
                          <w:t>m_parentTable</w:t>
                        </w:r>
                      </w:p>
                      <w:p w14:paraId="20CF0F08" w14:textId="77777777" w:rsidR="00CA73EC" w:rsidRPr="00D2146B" w:rsidRDefault="00CA73EC" w:rsidP="00073BF2">
                        <w:pPr>
                          <w:spacing w:before="0" w:after="0" w:line="254" w:lineRule="auto"/>
                          <w:rPr>
                            <w:sz w:val="18"/>
                            <w:szCs w:val="18"/>
                          </w:rPr>
                        </w:pPr>
                      </w:p>
                      <w:p w14:paraId="2347329E" w14:textId="77777777" w:rsidR="00CA73EC" w:rsidRPr="00D2146B" w:rsidRDefault="00CA73EC" w:rsidP="0050082D">
                        <w:pPr>
                          <w:spacing w:before="0" w:after="0" w:line="254" w:lineRule="auto"/>
                          <w:rPr>
                            <w:sz w:val="18"/>
                            <w:szCs w:val="18"/>
                          </w:rPr>
                        </w:pPr>
                        <w:r w:rsidRPr="00D2146B">
                          <w:rPr>
                            <w:rFonts w:eastAsia="Calibri"/>
                            <w:color w:val="000000"/>
                            <w:sz w:val="18"/>
                            <w:szCs w:val="18"/>
                          </w:rPr>
                          <w:t> </w:t>
                        </w:r>
                      </w:p>
                      <w:p w14:paraId="7D6DAD56" w14:textId="77777777" w:rsidR="00CA73EC" w:rsidRPr="00D2146B" w:rsidRDefault="00CA73E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A73EC" w:rsidRPr="00D2146B" w:rsidRDefault="00CA73E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A73EC" w:rsidRPr="00100F82" w:rsidRDefault="00CA73EC" w:rsidP="00100F82">
                        <w:pPr>
                          <w:spacing w:before="0" w:after="0"/>
                          <w:rPr>
                            <w:sz w:val="18"/>
                            <w:szCs w:val="18"/>
                          </w:rPr>
                        </w:pPr>
                        <w:r w:rsidRPr="00100F82">
                          <w:rPr>
                            <w:sz w:val="18"/>
                            <w:szCs w:val="18"/>
                          </w:rPr>
                          <w:t>auto int i</w:t>
                        </w:r>
                      </w:p>
                      <w:p w14:paraId="5D0A676C" w14:textId="673BC4F3" w:rsidR="00CA73EC" w:rsidRPr="00100F82" w:rsidRDefault="00CA73EC" w:rsidP="00100F82">
                        <w:pPr>
                          <w:spacing w:before="0" w:after="0"/>
                          <w:rPr>
                            <w:sz w:val="18"/>
                            <w:szCs w:val="18"/>
                          </w:rPr>
                        </w:pPr>
                        <w:r w:rsidRPr="00100F82">
                          <w:rPr>
                            <w:sz w:val="18"/>
                            <w:szCs w:val="18"/>
                          </w:rPr>
                          <w:t>auto double blockDouble</w:t>
                        </w:r>
                      </w:p>
                      <w:p w14:paraId="5B01AFF6" w14:textId="77777777" w:rsidR="00CA73EC" w:rsidRDefault="00CA73EC" w:rsidP="00100F82">
                        <w:pPr>
                          <w:spacing w:before="0" w:after="0" w:line="256" w:lineRule="auto"/>
                          <w:rPr>
                            <w:rFonts w:eastAsia="Calibri"/>
                            <w:color w:val="000000"/>
                            <w:sz w:val="18"/>
                            <w:szCs w:val="18"/>
                          </w:rPr>
                        </w:pPr>
                      </w:p>
                      <w:p w14:paraId="35EF25BA" w14:textId="6D9A7EDC" w:rsidR="00CA73EC" w:rsidRPr="00D2146B" w:rsidRDefault="00CA73EC" w:rsidP="00100F82">
                        <w:pPr>
                          <w:spacing w:before="0" w:after="0" w:line="256" w:lineRule="auto"/>
                          <w:rPr>
                            <w:sz w:val="18"/>
                            <w:szCs w:val="18"/>
                          </w:rPr>
                        </w:pPr>
                        <w:r>
                          <w:rPr>
                            <w:rFonts w:eastAsia="Calibri"/>
                            <w:color w:val="000000"/>
                            <w:sz w:val="18"/>
                            <w:szCs w:val="18"/>
                          </w:rPr>
                          <w:t>m_parentTable</w:t>
                        </w:r>
                      </w:p>
                      <w:p w14:paraId="274031CF" w14:textId="32871C06" w:rsidR="00CA73EC" w:rsidRDefault="00CA73EC"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A73EC" w:rsidRDefault="00CA73EC"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A73EC" w:rsidRDefault="00CA73EC" w:rsidP="00D44BB8">
                        <w:pPr>
                          <w:spacing w:line="252" w:lineRule="auto"/>
                        </w:pPr>
                        <w:r>
                          <w:rPr>
                            <w:rFonts w:eastAsia="Calibri"/>
                            <w:color w:val="000000"/>
                            <w:sz w:val="18"/>
                            <w:szCs w:val="18"/>
                          </w:rPr>
                          <w:t>SymbolTable.CurrentTable</w:t>
                        </w:r>
                      </w:p>
                      <w:p w14:paraId="332537CB" w14:textId="66AB52F1" w:rsidR="00CA73EC" w:rsidRDefault="00CA73EC" w:rsidP="00D44BB8">
                        <w:pPr>
                          <w:spacing w:line="252" w:lineRule="auto"/>
                        </w:pPr>
                      </w:p>
                      <w:p w14:paraId="35DA4169" w14:textId="77777777" w:rsidR="00CA73EC" w:rsidRDefault="00CA73EC"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A73EC" w:rsidRPr="00610E6C" w:rsidRDefault="00CA73E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b w:val="0"/>
                <w:i w:val="0"/>
              </w:rPr>
            </w:rPrChange>
          </w:rPr>
          <w:t>m_trueSet</w:t>
        </w:r>
        <w:proofErr w:type="spellEnd"/>
        <w:r>
          <w:t xml:space="preserve"> and </w:t>
        </w:r>
        <w:proofErr w:type="spellStart"/>
        <w:r>
          <w:rPr>
            <w:rStyle w:val="CodeInText"/>
            <w:color w:val="auto"/>
            <w:rPrChange w:id="320" w:author="Stefan Bjornander" w:date="2015-04-25T10:42:00Z">
              <w:rPr>
                <w:rStyle w:val="CodeInText"/>
                <w:b w:val="0"/>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b w:val="0"/>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b w:val="0"/>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b w:val="0"/>
                <w:i w:val="0"/>
              </w:rPr>
            </w:rPrChange>
          </w:rPr>
          <w:t>m_volatile</w:t>
        </w:r>
        <w:proofErr w:type="spellEnd"/>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A73EC" w:rsidRPr="00D2146B" w:rsidRDefault="00CA73E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A73EC" w:rsidRPr="00D2146B" w:rsidRDefault="00CA73E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A73EC" w:rsidRPr="00D2146B" w:rsidRDefault="00CA73E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A73EC" w:rsidRPr="00D2146B" w:rsidRDefault="00CA73E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A73EC" w:rsidRPr="00D2146B" w:rsidRDefault="00CA73EC" w:rsidP="00D2146B">
                              <w:pPr>
                                <w:spacing w:before="0" w:after="0"/>
                                <w:rPr>
                                  <w:sz w:val="18"/>
                                  <w:szCs w:val="18"/>
                                  <w:lang w:val="sv-SE"/>
                                </w:rPr>
                              </w:pPr>
                              <w:r w:rsidRPr="00D2146B">
                                <w:rPr>
                                  <w:sz w:val="18"/>
                                  <w:szCs w:val="18"/>
                                  <w:lang w:val="sv-SE"/>
                                </w:rPr>
                                <w:t>Ellipse Frame Pointer</w:t>
                              </w:r>
                            </w:p>
                            <w:p w14:paraId="366E1AE1" w14:textId="757FAE9A" w:rsidR="00CA73EC" w:rsidRPr="00D2146B" w:rsidRDefault="00CA73EC" w:rsidP="00D2146B">
                              <w:pPr>
                                <w:spacing w:before="0" w:after="0"/>
                                <w:rPr>
                                  <w:sz w:val="18"/>
                                  <w:szCs w:val="18"/>
                                  <w:lang w:val="sv-SE"/>
                                </w:rPr>
                              </w:pPr>
                              <w:r w:rsidRPr="00D2146B">
                                <w:rPr>
                                  <w:sz w:val="18"/>
                                  <w:szCs w:val="18"/>
                                  <w:lang w:val="sv-SE"/>
                                </w:rPr>
                                <w:t>Regular Frame Pointer</w:t>
                              </w:r>
                            </w:p>
                            <w:p w14:paraId="3E5A4966" w14:textId="38836501" w:rsidR="00CA73EC" w:rsidRPr="00D2146B" w:rsidRDefault="00CA73E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A73EC" w:rsidRPr="00D2146B" w:rsidRDefault="00CA73EC" w:rsidP="00D2146B">
                              <w:pPr>
                                <w:spacing w:before="0" w:after="0"/>
                                <w:rPr>
                                  <w:sz w:val="18"/>
                                  <w:szCs w:val="18"/>
                                  <w:lang w:val="sv-SE"/>
                                </w:rPr>
                              </w:pPr>
                            </w:p>
                            <w:p w14:paraId="48B5950A" w14:textId="77777777" w:rsidR="00CA73EC" w:rsidRPr="00D2146B" w:rsidRDefault="00CA73E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A73EC" w:rsidRPr="00D2146B" w:rsidRDefault="00CA73E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A73EC" w:rsidRPr="00D2146B" w:rsidRDefault="00CA73E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A73EC" w:rsidRPr="00D2146B" w:rsidRDefault="00CA73E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A73EC" w:rsidRPr="00D2146B" w:rsidRDefault="00CA73E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A73EC" w:rsidRPr="00D2146B" w:rsidRDefault="00CA73E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A73EC" w:rsidRPr="00D2146B" w:rsidRDefault="00CA73E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 </w:t>
                              </w:r>
                            </w:p>
                            <w:p w14:paraId="2924CD49"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A73EC" w:rsidRPr="00D2146B" w:rsidRDefault="00CA73E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A73EC" w:rsidRPr="00D2146B" w:rsidRDefault="00CA73E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A73EC" w:rsidRPr="00D2146B" w:rsidRDefault="00CA73E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A73EC" w:rsidRPr="00D2146B" w:rsidRDefault="00CA73E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 </w:t>
                              </w:r>
                            </w:p>
                            <w:p w14:paraId="1ECBE518"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A73EC" w:rsidRPr="00D2146B" w:rsidRDefault="00CA73E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A73EC" w:rsidRPr="00D2146B" w:rsidRDefault="00CA73E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A73EC" w:rsidRPr="00D2146B" w:rsidRDefault="00CA73E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A73EC" w:rsidRPr="00D2146B" w:rsidRDefault="00CA73E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A73EC" w:rsidRPr="00D2146B" w:rsidRDefault="00CA73E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A73EC" w:rsidRPr="00D2146B" w:rsidRDefault="00CA73EC" w:rsidP="00D2146B">
                        <w:pPr>
                          <w:spacing w:before="0" w:after="0"/>
                          <w:rPr>
                            <w:sz w:val="18"/>
                            <w:szCs w:val="18"/>
                            <w:lang w:val="sv-SE"/>
                          </w:rPr>
                        </w:pPr>
                        <w:r w:rsidRPr="00D2146B">
                          <w:rPr>
                            <w:sz w:val="18"/>
                            <w:szCs w:val="18"/>
                            <w:lang w:val="sv-SE"/>
                          </w:rPr>
                          <w:t>Ellipse Frame Pointer</w:t>
                        </w:r>
                      </w:p>
                      <w:p w14:paraId="366E1AE1" w14:textId="757FAE9A" w:rsidR="00CA73EC" w:rsidRPr="00D2146B" w:rsidRDefault="00CA73EC" w:rsidP="00D2146B">
                        <w:pPr>
                          <w:spacing w:before="0" w:after="0"/>
                          <w:rPr>
                            <w:sz w:val="18"/>
                            <w:szCs w:val="18"/>
                            <w:lang w:val="sv-SE"/>
                          </w:rPr>
                        </w:pPr>
                        <w:r w:rsidRPr="00D2146B">
                          <w:rPr>
                            <w:sz w:val="18"/>
                            <w:szCs w:val="18"/>
                            <w:lang w:val="sv-SE"/>
                          </w:rPr>
                          <w:t>Regular Frame Pointer</w:t>
                        </w:r>
                      </w:p>
                      <w:p w14:paraId="3E5A4966" w14:textId="38836501" w:rsidR="00CA73EC" w:rsidRPr="00D2146B" w:rsidRDefault="00CA73E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A73EC" w:rsidRPr="00D2146B" w:rsidRDefault="00CA73EC" w:rsidP="00D2146B">
                        <w:pPr>
                          <w:spacing w:before="0" w:after="0"/>
                          <w:rPr>
                            <w:sz w:val="18"/>
                            <w:szCs w:val="18"/>
                            <w:lang w:val="sv-SE"/>
                          </w:rPr>
                        </w:pPr>
                      </w:p>
                      <w:p w14:paraId="48B5950A" w14:textId="77777777" w:rsidR="00CA73EC" w:rsidRPr="00D2146B" w:rsidRDefault="00CA73EC"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A73EC" w:rsidRPr="00D2146B" w:rsidRDefault="00CA73EC"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A73EC" w:rsidRPr="00D2146B" w:rsidRDefault="00CA73E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A73EC" w:rsidRPr="00D2146B" w:rsidRDefault="00CA73E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A73EC" w:rsidRPr="00D2146B" w:rsidRDefault="00CA73E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A73EC" w:rsidRPr="00D2146B" w:rsidRDefault="00CA73E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A73EC" w:rsidRPr="00D2146B" w:rsidRDefault="00CA73E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 </w:t>
                        </w:r>
                      </w:p>
                      <w:p w14:paraId="2924CD49" w14:textId="77777777" w:rsidR="00CA73EC" w:rsidRPr="00D2146B" w:rsidRDefault="00CA73E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A73EC" w:rsidRPr="00D2146B" w:rsidRDefault="00CA73E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A73EC" w:rsidRPr="00D2146B" w:rsidRDefault="00CA73E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A73EC" w:rsidRPr="00D2146B" w:rsidRDefault="00CA73E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A73EC" w:rsidRPr="00D2146B" w:rsidRDefault="00CA73E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 </w:t>
                        </w:r>
                      </w:p>
                      <w:p w14:paraId="1ECBE518" w14:textId="77777777" w:rsidR="00CA73EC" w:rsidRPr="00D2146B" w:rsidRDefault="00CA73E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A73EC" w:rsidRPr="00D2146B" w:rsidRDefault="00CA73E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A73EC" w:rsidRPr="00D2146B" w:rsidRDefault="00CA73E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A73EC" w:rsidRDefault="00CA73E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A73EC" w:rsidRDefault="00CA73E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A73EC" w:rsidRPr="00D2146B" w:rsidRDefault="00CA73E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A73EC" w:rsidRPr="00D2146B" w:rsidRDefault="00CA73E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A73EC" w:rsidRPr="00D2146B" w:rsidRDefault="00CA73E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A73EC" w:rsidRPr="00D2146B" w:rsidRDefault="00CA73E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A73EC" w:rsidRPr="00D2146B" w:rsidRDefault="00CA73EC" w:rsidP="002903DF">
                              <w:pPr>
                                <w:spacing w:before="0" w:after="0"/>
                                <w:rPr>
                                  <w:sz w:val="18"/>
                                  <w:szCs w:val="18"/>
                                  <w:lang w:val="sv-SE"/>
                                </w:rPr>
                              </w:pPr>
                              <w:r w:rsidRPr="00D2146B">
                                <w:rPr>
                                  <w:sz w:val="18"/>
                                  <w:szCs w:val="18"/>
                                  <w:lang w:val="sv-SE"/>
                                </w:rPr>
                                <w:t>Ellipse Frame Pointer</w:t>
                              </w:r>
                            </w:p>
                            <w:p w14:paraId="5718813E" w14:textId="77777777" w:rsidR="00CA73EC" w:rsidRPr="00D2146B" w:rsidRDefault="00CA73EC" w:rsidP="002903DF">
                              <w:pPr>
                                <w:spacing w:before="0" w:after="0"/>
                                <w:rPr>
                                  <w:sz w:val="18"/>
                                  <w:szCs w:val="18"/>
                                  <w:lang w:val="sv-SE"/>
                                </w:rPr>
                              </w:pPr>
                              <w:r w:rsidRPr="00D2146B">
                                <w:rPr>
                                  <w:sz w:val="18"/>
                                  <w:szCs w:val="18"/>
                                  <w:lang w:val="sv-SE"/>
                                </w:rPr>
                                <w:t>Regular Frame Pointer</w:t>
                              </w:r>
                            </w:p>
                            <w:p w14:paraId="62230721" w14:textId="77777777" w:rsidR="00CA73EC" w:rsidRPr="00D2146B" w:rsidRDefault="00CA73E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A73EC" w:rsidRPr="00D2146B" w:rsidRDefault="00CA73EC" w:rsidP="002903DF">
                              <w:pPr>
                                <w:spacing w:before="0" w:after="0"/>
                                <w:rPr>
                                  <w:sz w:val="18"/>
                                  <w:szCs w:val="18"/>
                                  <w:lang w:val="sv-SE"/>
                                </w:rPr>
                              </w:pPr>
                            </w:p>
                            <w:p w14:paraId="3BE3217A" w14:textId="77777777" w:rsidR="00CA73EC" w:rsidRPr="00D2146B" w:rsidRDefault="00CA73E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A73EC" w:rsidRPr="00D2146B" w:rsidRDefault="00CA73E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A73EC" w:rsidRDefault="00CA73E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A73EC" w:rsidRPr="00D2146B" w:rsidRDefault="00CA73EC" w:rsidP="002903DF">
                              <w:pPr>
                                <w:spacing w:before="0" w:after="0" w:line="256" w:lineRule="auto"/>
                                <w:rPr>
                                  <w:sz w:val="18"/>
                                  <w:szCs w:val="18"/>
                                </w:rPr>
                              </w:pPr>
                              <w:r>
                                <w:rPr>
                                  <w:rFonts w:eastAsia="Calibri"/>
                                  <w:color w:val="000000"/>
                                  <w:sz w:val="18"/>
                                  <w:szCs w:val="18"/>
                                </w:rPr>
                                <w:t>Elliptic parameter: 21</w:t>
                              </w:r>
                            </w:p>
                            <w:p w14:paraId="0F8126A1"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w:t>
                              </w:r>
                            </w:p>
                            <w:p w14:paraId="28313E96"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A73EC" w:rsidRPr="00D2146B" w:rsidRDefault="00CA73E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A73EC" w:rsidRPr="00D2146B" w:rsidRDefault="00CA73E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w:t>
                              </w:r>
                            </w:p>
                            <w:p w14:paraId="48FC4ABF"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A73EC" w:rsidRPr="00D2146B" w:rsidRDefault="00CA73E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A73EC" w:rsidRPr="00D2146B" w:rsidRDefault="00CA73E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A73EC" w:rsidRDefault="00CA73E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A73EC" w:rsidRDefault="00CA73E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A73EC" w:rsidRPr="00D2146B" w:rsidRDefault="00CA73E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A73EC" w:rsidRPr="00D2146B" w:rsidRDefault="00CA73E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A73EC" w:rsidRPr="00D2146B" w:rsidRDefault="00CA73E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A73EC" w:rsidRPr="00D2146B" w:rsidRDefault="00CA73E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A73EC" w:rsidRPr="00D2146B" w:rsidRDefault="00CA73EC" w:rsidP="002903DF">
                        <w:pPr>
                          <w:spacing w:before="0" w:after="0"/>
                          <w:rPr>
                            <w:sz w:val="18"/>
                            <w:szCs w:val="18"/>
                            <w:lang w:val="sv-SE"/>
                          </w:rPr>
                        </w:pPr>
                        <w:r w:rsidRPr="00D2146B">
                          <w:rPr>
                            <w:sz w:val="18"/>
                            <w:szCs w:val="18"/>
                            <w:lang w:val="sv-SE"/>
                          </w:rPr>
                          <w:t>Ellipse Frame Pointer</w:t>
                        </w:r>
                      </w:p>
                      <w:p w14:paraId="5718813E" w14:textId="77777777" w:rsidR="00CA73EC" w:rsidRPr="00D2146B" w:rsidRDefault="00CA73EC" w:rsidP="002903DF">
                        <w:pPr>
                          <w:spacing w:before="0" w:after="0"/>
                          <w:rPr>
                            <w:sz w:val="18"/>
                            <w:szCs w:val="18"/>
                            <w:lang w:val="sv-SE"/>
                          </w:rPr>
                        </w:pPr>
                        <w:r w:rsidRPr="00D2146B">
                          <w:rPr>
                            <w:sz w:val="18"/>
                            <w:szCs w:val="18"/>
                            <w:lang w:val="sv-SE"/>
                          </w:rPr>
                          <w:t>Regular Frame Pointer</w:t>
                        </w:r>
                      </w:p>
                      <w:p w14:paraId="62230721" w14:textId="77777777" w:rsidR="00CA73EC" w:rsidRPr="00D2146B" w:rsidRDefault="00CA73E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A73EC" w:rsidRPr="00D2146B" w:rsidRDefault="00CA73EC" w:rsidP="002903DF">
                        <w:pPr>
                          <w:spacing w:before="0" w:after="0"/>
                          <w:rPr>
                            <w:sz w:val="18"/>
                            <w:szCs w:val="18"/>
                            <w:lang w:val="sv-SE"/>
                          </w:rPr>
                        </w:pPr>
                      </w:p>
                      <w:p w14:paraId="3BE3217A" w14:textId="77777777" w:rsidR="00CA73EC" w:rsidRPr="00D2146B" w:rsidRDefault="00CA73EC"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A73EC" w:rsidRPr="00D2146B" w:rsidRDefault="00CA73EC"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A73EC" w:rsidRDefault="00CA73E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A73EC" w:rsidRPr="00D2146B" w:rsidRDefault="00CA73EC" w:rsidP="002903DF">
                        <w:pPr>
                          <w:spacing w:before="0" w:after="0" w:line="256" w:lineRule="auto"/>
                          <w:rPr>
                            <w:sz w:val="18"/>
                            <w:szCs w:val="18"/>
                          </w:rPr>
                        </w:pPr>
                        <w:r>
                          <w:rPr>
                            <w:rFonts w:eastAsia="Calibri"/>
                            <w:color w:val="000000"/>
                            <w:sz w:val="18"/>
                            <w:szCs w:val="18"/>
                          </w:rPr>
                          <w:t>Elliptic parameter: 21</w:t>
                        </w:r>
                      </w:p>
                      <w:p w14:paraId="0F8126A1"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w:t>
                        </w:r>
                      </w:p>
                      <w:p w14:paraId="28313E96" w14:textId="77777777" w:rsidR="00CA73EC" w:rsidRPr="00D2146B" w:rsidRDefault="00CA73E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A73EC" w:rsidRPr="00D2146B" w:rsidRDefault="00CA73E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A73EC" w:rsidRPr="00D2146B" w:rsidRDefault="00CA73E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w:t>
                        </w:r>
                      </w:p>
                      <w:p w14:paraId="48FC4ABF" w14:textId="77777777" w:rsidR="00CA73EC" w:rsidRPr="00D2146B" w:rsidRDefault="00CA73E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A73EC" w:rsidRPr="00D2146B" w:rsidRDefault="00CA73E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lastRenderedPageBreak/>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proofErr w:type="spellStart"/>
      <w:r>
        <w:rPr>
          <w:highlight w:val="white"/>
        </w:rPr>
        <w:t>ByteList</w:t>
      </w:r>
      <w:proofErr w:type="spellEnd"/>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37D76A54" w14:textId="54A23066" w:rsidR="00B22F47" w:rsidRDefault="005E28FE" w:rsidP="0045390B">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w:t>
      </w:r>
      <w:r w:rsidR="008443D2">
        <w:rPr>
          <w:highlight w:val="white"/>
        </w:rPr>
        <w:t>three</w:t>
      </w:r>
      <w:r w:rsidR="00430F8B">
        <w:rPr>
          <w:highlight w:val="white"/>
        </w:rPr>
        <w:t xml:space="preserve"> different cases:</w:t>
      </w:r>
    </w:p>
    <w:tbl>
      <w:tblPr>
        <w:tblStyle w:val="Tabellrutnt"/>
        <w:tblW w:w="0" w:type="auto"/>
        <w:tblLook w:val="04A0" w:firstRow="1" w:lastRow="0" w:firstColumn="1" w:lastColumn="0" w:noHBand="0" w:noVBand="1"/>
      </w:tblPr>
      <w:tblGrid>
        <w:gridCol w:w="1271"/>
        <w:gridCol w:w="5245"/>
        <w:gridCol w:w="2834"/>
      </w:tblGrid>
      <w:tr w:rsidR="00B22F47" w14:paraId="5F82AAF4" w14:textId="77777777" w:rsidTr="00B22F47">
        <w:tc>
          <w:tcPr>
            <w:tcW w:w="1271" w:type="dxa"/>
          </w:tcPr>
          <w:p w14:paraId="5E16FC8B" w14:textId="77777777" w:rsidR="00B22F47" w:rsidRDefault="00B22F47" w:rsidP="00B22F47">
            <w:pPr>
              <w:spacing w:before="0" w:after="40"/>
              <w:rPr>
                <w:highlight w:val="white"/>
              </w:rPr>
            </w:pPr>
            <w:r w:rsidRPr="00BF5180">
              <w:rPr>
                <w:b/>
                <w:bCs/>
                <w:highlight w:val="white"/>
              </w:rPr>
              <w:t>Category</w:t>
            </w:r>
          </w:p>
        </w:tc>
        <w:tc>
          <w:tcPr>
            <w:tcW w:w="5245" w:type="dxa"/>
          </w:tcPr>
          <w:p w14:paraId="32E34D25" w14:textId="77777777" w:rsidR="00B22F47" w:rsidRDefault="00B22F47" w:rsidP="00B22F47">
            <w:pPr>
              <w:spacing w:before="0" w:after="40"/>
            </w:pPr>
            <w:r w:rsidRPr="00BF5180">
              <w:rPr>
                <w:b/>
                <w:bCs/>
                <w:highlight w:val="white"/>
              </w:rPr>
              <w:t>Description</w:t>
            </w:r>
          </w:p>
        </w:tc>
        <w:tc>
          <w:tcPr>
            <w:tcW w:w="2834" w:type="dxa"/>
          </w:tcPr>
          <w:p w14:paraId="55134674" w14:textId="77777777" w:rsidR="00B22F47" w:rsidRDefault="00B22F47" w:rsidP="00B22F47">
            <w:pPr>
              <w:spacing w:before="0" w:after="40"/>
              <w:rPr>
                <w:highlight w:val="white"/>
              </w:rPr>
            </w:pPr>
            <w:r w:rsidRPr="00BF5180">
              <w:rPr>
                <w:b/>
                <w:bCs/>
                <w:highlight w:val="white"/>
              </w:rPr>
              <w:t>Examples</w:t>
            </w:r>
          </w:p>
        </w:tc>
      </w:tr>
      <w:tr w:rsidR="00B22F47" w14:paraId="4770016A" w14:textId="77777777" w:rsidTr="00B22F47">
        <w:tc>
          <w:tcPr>
            <w:tcW w:w="1271" w:type="dxa"/>
          </w:tcPr>
          <w:p w14:paraId="32E5322D" w14:textId="77777777" w:rsidR="00B22F47" w:rsidRDefault="00B22F47" w:rsidP="00B22F47">
            <w:pPr>
              <w:spacing w:before="0" w:after="40"/>
              <w:rPr>
                <w:highlight w:val="white"/>
              </w:rPr>
            </w:pPr>
            <w:r>
              <w:rPr>
                <w:highlight w:val="white"/>
              </w:rPr>
              <w:t>1</w:t>
            </w:r>
          </w:p>
        </w:tc>
        <w:tc>
          <w:tcPr>
            <w:tcW w:w="5245" w:type="dxa"/>
          </w:tcPr>
          <w:p w14:paraId="1DC2B287" w14:textId="77777777" w:rsidR="00B22F47" w:rsidRDefault="00B22F47" w:rsidP="00B22F47">
            <w:pPr>
              <w:spacing w:before="0" w:after="40"/>
            </w:pPr>
            <w:r>
              <w:t xml:space="preserve">unary </w:t>
            </w:r>
            <w:r w:rsidRPr="005D7FBB">
              <w:t xml:space="preserve">operator </w:t>
            </w:r>
            <w:r>
              <w:t>register</w:t>
            </w:r>
          </w:p>
        </w:tc>
        <w:tc>
          <w:tcPr>
            <w:tcW w:w="2834" w:type="dxa"/>
          </w:tcPr>
          <w:p w14:paraId="5147B823" w14:textId="77777777" w:rsidR="00B22F47" w:rsidRDefault="00B22F47" w:rsidP="00B22F47">
            <w:pPr>
              <w:spacing w:before="0" w:after="40"/>
              <w:rPr>
                <w:highlight w:val="white"/>
              </w:rPr>
            </w:pPr>
            <w:proofErr w:type="spellStart"/>
            <w:r>
              <w:rPr>
                <w:highlight w:val="white"/>
              </w:rPr>
              <w:t>inc</w:t>
            </w:r>
            <w:proofErr w:type="spellEnd"/>
            <w:r>
              <w:rPr>
                <w:highlight w:val="white"/>
              </w:rPr>
              <w:t xml:space="preserve"> ax</w:t>
            </w:r>
          </w:p>
        </w:tc>
      </w:tr>
      <w:tr w:rsidR="00B22F47" w14:paraId="789E1EA6" w14:textId="77777777" w:rsidTr="00B22F47">
        <w:tc>
          <w:tcPr>
            <w:tcW w:w="1271" w:type="dxa"/>
          </w:tcPr>
          <w:p w14:paraId="2EF30C29" w14:textId="77777777" w:rsidR="00B22F47" w:rsidRDefault="00B22F47" w:rsidP="00B22F47">
            <w:pPr>
              <w:spacing w:before="0" w:after="40"/>
              <w:rPr>
                <w:highlight w:val="white"/>
              </w:rPr>
            </w:pPr>
            <w:r>
              <w:rPr>
                <w:highlight w:val="white"/>
              </w:rPr>
              <w:t>2</w:t>
            </w:r>
          </w:p>
        </w:tc>
        <w:tc>
          <w:tcPr>
            <w:tcW w:w="5245" w:type="dxa"/>
          </w:tcPr>
          <w:p w14:paraId="3D2653C4" w14:textId="77777777" w:rsidR="00B22F47" w:rsidRDefault="00B22F47" w:rsidP="00B22F47">
            <w:pPr>
              <w:spacing w:before="0" w:after="40"/>
              <w:rPr>
                <w:highlight w:val="white"/>
              </w:rPr>
            </w:pPr>
            <w:r>
              <w:t xml:space="preserve">unary </w:t>
            </w:r>
            <w:r w:rsidRPr="005D7FBB">
              <w:t xml:space="preserve">operator </w:t>
            </w:r>
            <w:r>
              <w:t>integer value</w:t>
            </w:r>
          </w:p>
        </w:tc>
        <w:tc>
          <w:tcPr>
            <w:tcW w:w="2834" w:type="dxa"/>
          </w:tcPr>
          <w:p w14:paraId="02685C00" w14:textId="77777777" w:rsidR="00B22F47" w:rsidRDefault="00B22F47" w:rsidP="00B22F47">
            <w:pPr>
              <w:spacing w:before="0" w:after="40"/>
              <w:rPr>
                <w:highlight w:val="white"/>
              </w:rPr>
            </w:pPr>
            <w:r>
              <w:rPr>
                <w:highlight w:val="white"/>
              </w:rPr>
              <w:t>int 33</w:t>
            </w:r>
          </w:p>
        </w:tc>
      </w:tr>
      <w:tr w:rsidR="00B22F47" w14:paraId="49DDD2AC" w14:textId="77777777" w:rsidTr="00B22F47">
        <w:tc>
          <w:tcPr>
            <w:tcW w:w="1271" w:type="dxa"/>
          </w:tcPr>
          <w:p w14:paraId="650ABE6A" w14:textId="77777777" w:rsidR="00B22F47" w:rsidRDefault="00B22F47" w:rsidP="00B22F47">
            <w:pPr>
              <w:spacing w:before="0" w:after="40"/>
              <w:rPr>
                <w:highlight w:val="white"/>
              </w:rPr>
            </w:pPr>
            <w:r>
              <w:rPr>
                <w:highlight w:val="white"/>
              </w:rPr>
              <w:t>3</w:t>
            </w:r>
          </w:p>
        </w:tc>
        <w:tc>
          <w:tcPr>
            <w:tcW w:w="5245" w:type="dxa"/>
          </w:tcPr>
          <w:p w14:paraId="231CA462" w14:textId="77777777" w:rsidR="00B22F47" w:rsidRDefault="00B22F47" w:rsidP="00B22F47">
            <w:pPr>
              <w:tabs>
                <w:tab w:val="left" w:pos="3653"/>
              </w:tabs>
              <w:spacing w:before="0" w:after="40"/>
            </w:pPr>
            <w:r>
              <w:t xml:space="preserve">unary </w:t>
            </w:r>
            <w:r w:rsidRPr="005D7FBB">
              <w:t>operator [</w:t>
            </w:r>
            <w:r>
              <w:t>register + offset</w:t>
            </w:r>
            <w:r w:rsidRPr="005D7FBB">
              <w:t>]</w:t>
            </w:r>
          </w:p>
          <w:p w14:paraId="6837DFDE" w14:textId="1CDB1ABF" w:rsidR="009D3E67" w:rsidRDefault="009D3E67" w:rsidP="00B22F47">
            <w:pPr>
              <w:tabs>
                <w:tab w:val="left" w:pos="3653"/>
              </w:tabs>
              <w:spacing w:before="0" w:after="40"/>
            </w:pPr>
            <w:r>
              <w:t xml:space="preserve">unary </w:t>
            </w:r>
            <w:r w:rsidRPr="005D7FBB">
              <w:t>operator [</w:t>
            </w:r>
            <w:r>
              <w:t>static name + offset</w:t>
            </w:r>
            <w:r w:rsidRPr="005D7FBB">
              <w:t>]</w:t>
            </w:r>
          </w:p>
        </w:tc>
        <w:tc>
          <w:tcPr>
            <w:tcW w:w="2834" w:type="dxa"/>
          </w:tcPr>
          <w:p w14:paraId="0341C9FD" w14:textId="77777777" w:rsidR="00B22F47" w:rsidRDefault="00B22F47" w:rsidP="00B22F47">
            <w:pPr>
              <w:spacing w:before="0" w:after="40"/>
              <w:rPr>
                <w:highlight w:val="white"/>
              </w:rPr>
            </w:pPr>
            <w:r>
              <w:rPr>
                <w:highlight w:val="white"/>
              </w:rPr>
              <w:t>neg word [bp + 2]</w:t>
            </w:r>
          </w:p>
          <w:p w14:paraId="42942F0D" w14:textId="0DEEB2B9" w:rsidR="009D3E67" w:rsidRDefault="009D3E67" w:rsidP="00B22F47">
            <w:pPr>
              <w:spacing w:before="0" w:after="40"/>
              <w:rPr>
                <w:highlight w:val="white"/>
              </w:rPr>
            </w:pPr>
            <w:r>
              <w:rPr>
                <w:highlight w:val="white"/>
              </w:rPr>
              <w:t>not word [stdin + 4]</w:t>
            </w:r>
          </w:p>
        </w:tc>
      </w:tr>
    </w:tbl>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7458520D" w14:textId="77777777" w:rsidR="004711C8" w:rsidRDefault="004711C8" w:rsidP="004711C8">
      <w:pPr>
        <w:pStyle w:val="Code"/>
        <w:rPr>
          <w:color w:val="000000"/>
          <w:highlight w:val="white"/>
          <w:lang w:val="sv-SE"/>
        </w:rPr>
      </w:pPr>
      <w:r>
        <w:rPr>
          <w:color w:val="000000"/>
          <w:highlight w:val="white"/>
          <w:lang w:val="sv-SE"/>
        </w:rPr>
        <w:lastRenderedPageBreak/>
        <w:t xml:space="preserve">      </w:t>
      </w:r>
      <w:r>
        <w:rPr>
          <w:highlight w:val="white"/>
          <w:lang w:val="sv-SE"/>
        </w:rPr>
        <w:t>// inc ax</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64B61F6D"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080362">
        <w:rPr>
          <w:highlight w:val="white"/>
        </w:rPr>
        <w:t>For instance</w:t>
      </w:r>
      <w:r w:rsidR="0045390B">
        <w:rPr>
          <w:highlight w:val="white"/>
        </w:rPr>
        <w:t>:</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1C02C0">
        <w:rPr>
          <w:highlight w:val="white"/>
        </w:rPr>
        <w:t>We</w:t>
      </w:r>
      <w:r w:rsidR="004249C2">
        <w:rPr>
          <w:highlight w:val="white"/>
        </w:rPr>
        <w:t xml:space="preserve"> </w:t>
      </w:r>
      <w:r w:rsidR="001C02C0">
        <w:rPr>
          <w:highlight w:val="white"/>
        </w:rPr>
        <w:t xml:space="preserve">determine the size of the value by calling </w:t>
      </w:r>
      <w:r w:rsidR="001C02C0" w:rsidRPr="000B10A8">
        <w:rPr>
          <w:rStyle w:val="KeyWord0"/>
          <w:highlight w:val="white"/>
        </w:rPr>
        <w:t>SizeOfValue</w:t>
      </w:r>
      <w:r w:rsidR="001C02C0">
        <w:rPr>
          <w:highlight w:val="white"/>
        </w:rPr>
        <w:t xml:space="preserve">. </w:t>
      </w:r>
      <w:r w:rsidR="00B41AFD">
        <w:rPr>
          <w:highlight w:val="white"/>
        </w:rPr>
        <w:t xml:space="preserve">Note that we have to subtract the size of the value from the size of the byte list to obtain the location to insert the value in the byte list. </w:t>
      </w:r>
      <w:r w:rsidR="001C02C0">
        <w:rPr>
          <w:highlight w:val="white"/>
        </w:rPr>
        <w:t>I</w:t>
      </w:r>
      <w:r w:rsidR="00253670">
        <w:rPr>
          <w:highlight w:val="white"/>
        </w:rPr>
        <w:t xml:space="preserve">nteger values are always </w:t>
      </w:r>
      <w:r w:rsidR="00253670" w:rsidRPr="00253670">
        <w:rPr>
          <w:rStyle w:val="KeyWord0"/>
          <w:highlight w:val="white"/>
        </w:rPr>
        <w:t>BigInteger</w:t>
      </w:r>
      <w:r w:rsidR="00253670">
        <w:rPr>
          <w:highlight w:val="white"/>
        </w:rPr>
        <w:t xml:space="preserve"> objects.</w:t>
      </w:r>
    </w:p>
    <w:p w14:paraId="4AC71662" w14:textId="77777777" w:rsidR="004711C8" w:rsidRPr="004711C8" w:rsidRDefault="004711C8" w:rsidP="004711C8">
      <w:pPr>
        <w:pStyle w:val="Code"/>
        <w:rPr>
          <w:highlight w:val="white"/>
        </w:rPr>
      </w:pPr>
      <w:r w:rsidRPr="004711C8">
        <w:rPr>
          <w:highlight w:val="white"/>
        </w:rPr>
        <w:t xml:space="preserve">      // int 33</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1746E5D9" w14:textId="613450F2" w:rsidR="00236532" w:rsidRPr="00F00E1A" w:rsidRDefault="00236532" w:rsidP="00236532">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w:t>
      </w:r>
      <w:r w:rsidR="00253670">
        <w:rPr>
          <w:highlight w:val="white"/>
        </w:rPr>
        <w:t xml:space="preserve">Note that offsets are always </w:t>
      </w:r>
      <w:r w:rsidR="00253670" w:rsidRPr="00253670">
        <w:rPr>
          <w:rStyle w:val="KeyWord0"/>
          <w:highlight w:val="white"/>
        </w:rPr>
        <w:t>int</w:t>
      </w:r>
      <w:r w:rsidR="00253670">
        <w:rPr>
          <w:highlight w:val="white"/>
        </w:rPr>
        <w:t xml:space="preserve"> values. </w:t>
      </w:r>
      <w:r>
        <w:rPr>
          <w:highlight w:val="white"/>
        </w:rPr>
        <w:t xml:space="preserve">If the address includes a register, the size of the offset is determined by </w:t>
      </w:r>
      <w:r w:rsidR="00B41AFD">
        <w:rPr>
          <w:highlight w:val="white"/>
        </w:rPr>
        <w:t xml:space="preserve">calling </w:t>
      </w:r>
      <w:r w:rsidR="00B41AFD" w:rsidRPr="00B41AFD">
        <w:rPr>
          <w:rStyle w:val="KeyWord0"/>
          <w:highlight w:val="white"/>
        </w:rPr>
        <w:t>SizeOfValue</w:t>
      </w:r>
      <w:r>
        <w:rPr>
          <w:highlight w:val="white"/>
        </w:rPr>
        <w:t>. If the address instead includes a static variable, the offset size is always the size of a pointer.</w:t>
      </w:r>
    </w:p>
    <w:p w14:paraId="256712E5" w14:textId="77777777" w:rsidR="00236532" w:rsidRPr="00236532" w:rsidRDefault="00236532" w:rsidP="00236532">
      <w:pPr>
        <w:pStyle w:val="Code"/>
        <w:rPr>
          <w:highlight w:val="white"/>
        </w:rPr>
      </w:pPr>
      <w:r w:rsidRPr="00236532">
        <w:rPr>
          <w:highlight w:val="white"/>
        </w:rPr>
        <w:t xml:space="preserve">      // inc [bp + 2]; inc [global + 4]</w:t>
      </w:r>
    </w:p>
    <w:p w14:paraId="7E4CA824" w14:textId="77777777" w:rsidR="00236532" w:rsidRPr="00236532" w:rsidRDefault="00236532" w:rsidP="00236532">
      <w:pPr>
        <w:pStyle w:val="Code"/>
        <w:rPr>
          <w:highlight w:val="white"/>
        </w:rPr>
      </w:pPr>
      <w:r w:rsidRPr="00236532">
        <w:rPr>
          <w:highlight w:val="white"/>
        </w:rPr>
        <w:t xml:space="preserve">      else if (((operand0 is Register) || (operand0 is string)) &amp;&amp;</w:t>
      </w:r>
    </w:p>
    <w:p w14:paraId="5DDB5BD2" w14:textId="77777777" w:rsidR="00236532" w:rsidRPr="00236532" w:rsidRDefault="00236532" w:rsidP="00236532">
      <w:pPr>
        <w:pStyle w:val="Code"/>
        <w:rPr>
          <w:highlight w:val="white"/>
        </w:rPr>
      </w:pPr>
      <w:r w:rsidRPr="00236532">
        <w:rPr>
          <w:highlight w:val="white"/>
        </w:rPr>
        <w:t xml:space="preserve">               (operand1 is int) &amp;&amp; (operand2 == null)) {</w:t>
      </w:r>
    </w:p>
    <w:p w14:paraId="435E731C" w14:textId="77777777" w:rsidR="00236532" w:rsidRPr="00236532" w:rsidRDefault="00236532" w:rsidP="00236532">
      <w:pPr>
        <w:pStyle w:val="Code"/>
        <w:rPr>
          <w:highlight w:val="white"/>
        </w:rPr>
      </w:pPr>
      <w:r w:rsidRPr="00236532">
        <w:rPr>
          <w:highlight w:val="white"/>
        </w:rPr>
        <w:t xml:space="preserve">        int offset = (int) operand1;</w:t>
      </w:r>
    </w:p>
    <w:p w14:paraId="1972E1A0" w14:textId="77777777" w:rsidR="00236532" w:rsidRPr="00236532" w:rsidRDefault="00236532" w:rsidP="00236532">
      <w:pPr>
        <w:pStyle w:val="Code"/>
        <w:rPr>
          <w:highlight w:val="white"/>
        </w:rPr>
      </w:pPr>
      <w:r w:rsidRPr="00236532">
        <w:rPr>
          <w:highlight w:val="white"/>
        </w:rPr>
        <w:t xml:space="preserve">        int size = (operand0 is Register) ? SizeOfValue(offset)</w:t>
      </w:r>
    </w:p>
    <w:p w14:paraId="6746728B" w14:textId="77777777" w:rsidR="00236532" w:rsidRPr="00236532" w:rsidRDefault="00236532" w:rsidP="00236532">
      <w:pPr>
        <w:pStyle w:val="Code"/>
        <w:rPr>
          <w:highlight w:val="white"/>
        </w:rPr>
      </w:pPr>
      <w:r w:rsidRPr="00236532">
        <w:rPr>
          <w:highlight w:val="white"/>
        </w:rPr>
        <w:t xml:space="preserve">                                          : TypeSize.PointerSize;</w:t>
      </w:r>
    </w:p>
    <w:p w14:paraId="14A519E9" w14:textId="77777777" w:rsidR="00236532" w:rsidRPr="00236532" w:rsidRDefault="00236532" w:rsidP="00236532">
      <w:pPr>
        <w:pStyle w:val="Code"/>
        <w:rPr>
          <w:highlight w:val="white"/>
        </w:rPr>
      </w:pPr>
      <w:r w:rsidRPr="00236532">
        <w:rPr>
          <w:highlight w:val="white"/>
        </w:rPr>
        <w:t xml:space="preserve">        List&lt;byte&gt; byteList = LookupByteArray(Operator, operand0, size);</w:t>
      </w:r>
    </w:p>
    <w:p w14:paraId="1CDFCA33" w14:textId="77777777" w:rsidR="00236532" w:rsidRPr="00236532" w:rsidRDefault="00236532" w:rsidP="00236532">
      <w:pPr>
        <w:pStyle w:val="Code"/>
        <w:rPr>
          <w:highlight w:val="white"/>
        </w:rPr>
      </w:pPr>
      <w:r w:rsidRPr="00236532">
        <w:rPr>
          <w:highlight w:val="white"/>
        </w:rPr>
        <w:t xml:space="preserve">        LoadByteList(byteList, byteList.Count - size, size, offset);</w:t>
      </w:r>
    </w:p>
    <w:p w14:paraId="505CD61A" w14:textId="77777777" w:rsidR="00236532" w:rsidRPr="00236532" w:rsidRDefault="00236532" w:rsidP="00236532">
      <w:pPr>
        <w:pStyle w:val="Code"/>
        <w:rPr>
          <w:highlight w:val="white"/>
        </w:rPr>
      </w:pPr>
      <w:r w:rsidRPr="00236532">
        <w:rPr>
          <w:highlight w:val="white"/>
        </w:rPr>
        <w:t xml:space="preserve">        return byteList;</w:t>
      </w:r>
    </w:p>
    <w:p w14:paraId="148E798A" w14:textId="77777777" w:rsidR="00236532" w:rsidRPr="00236532" w:rsidRDefault="00236532" w:rsidP="00236532">
      <w:pPr>
        <w:pStyle w:val="Code"/>
        <w:rPr>
          <w:highlight w:val="white"/>
        </w:rPr>
      </w:pPr>
      <w:r w:rsidRPr="00236532">
        <w:rPr>
          <w:highlight w:val="white"/>
        </w:rPr>
        <w:t xml:space="preserve">      }</w:t>
      </w:r>
    </w:p>
    <w:p w14:paraId="07922B75" w14:textId="0C7502DB" w:rsidR="00BA0674" w:rsidRPr="002B63B5" w:rsidRDefault="00FC67D3" w:rsidP="00FC67D3">
      <w:pPr>
        <w:rPr>
          <w:highlight w:val="white"/>
        </w:rPr>
      </w:pPr>
      <w:r>
        <w:rPr>
          <w:highlight w:val="white"/>
        </w:rPr>
        <w:t>For binary operators, we have seven categories</w:t>
      </w:r>
      <w:r w:rsidR="000B3474">
        <w:rPr>
          <w:highlight w:val="white"/>
        </w:rPr>
        <w:t>. Not</w:t>
      </w:r>
      <w:r w:rsidR="0099051B">
        <w:rPr>
          <w:highlight w:val="white"/>
        </w:rPr>
        <w:t>e</w:t>
      </w:r>
      <w:r w:rsidR="000B3474">
        <w:rPr>
          <w:highlight w:val="white"/>
        </w:rPr>
        <w:t xml:space="preserve"> that we in category six have a </w:t>
      </w:r>
      <w:r w:rsidR="007A6F79">
        <w:rPr>
          <w:highlight w:val="white"/>
        </w:rPr>
        <w:t>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BA0674" w:rsidRPr="00E42FEE" w14:paraId="67D047E2" w14:textId="77777777" w:rsidTr="00A721CE">
        <w:tc>
          <w:tcPr>
            <w:tcW w:w="1271" w:type="dxa"/>
          </w:tcPr>
          <w:p w14:paraId="0D99DFEE" w14:textId="77777777" w:rsidR="00BA0674" w:rsidRPr="00BF5180" w:rsidRDefault="00BA0674" w:rsidP="00A721CE">
            <w:pPr>
              <w:spacing w:before="0" w:after="40"/>
              <w:rPr>
                <w:b/>
                <w:bCs/>
                <w:highlight w:val="white"/>
              </w:rPr>
            </w:pPr>
            <w:bookmarkStart w:id="523" w:name="_Hlk50202926"/>
            <w:r w:rsidRPr="00BF5180">
              <w:rPr>
                <w:b/>
                <w:bCs/>
                <w:highlight w:val="white"/>
              </w:rPr>
              <w:t>Category</w:t>
            </w:r>
          </w:p>
        </w:tc>
        <w:tc>
          <w:tcPr>
            <w:tcW w:w="5245" w:type="dxa"/>
          </w:tcPr>
          <w:p w14:paraId="63305851" w14:textId="77777777" w:rsidR="00BA0674" w:rsidRPr="00BF5180" w:rsidRDefault="00BA0674" w:rsidP="00A721CE">
            <w:pPr>
              <w:spacing w:before="0" w:after="40"/>
              <w:rPr>
                <w:b/>
                <w:bCs/>
                <w:highlight w:val="white"/>
              </w:rPr>
            </w:pPr>
            <w:r w:rsidRPr="00BF5180">
              <w:rPr>
                <w:b/>
                <w:bCs/>
                <w:highlight w:val="white"/>
              </w:rPr>
              <w:t>Description</w:t>
            </w:r>
          </w:p>
        </w:tc>
        <w:tc>
          <w:tcPr>
            <w:tcW w:w="2834" w:type="dxa"/>
          </w:tcPr>
          <w:p w14:paraId="50B917BB" w14:textId="77777777" w:rsidR="00BA0674" w:rsidRPr="00BF5180" w:rsidRDefault="00BA0674" w:rsidP="00A721CE">
            <w:pPr>
              <w:spacing w:before="0" w:after="40"/>
              <w:rPr>
                <w:b/>
                <w:bCs/>
                <w:highlight w:val="white"/>
              </w:rPr>
            </w:pPr>
            <w:r w:rsidRPr="00BF5180">
              <w:rPr>
                <w:b/>
                <w:bCs/>
                <w:highlight w:val="white"/>
              </w:rPr>
              <w:t>Examples</w:t>
            </w:r>
          </w:p>
        </w:tc>
      </w:tr>
      <w:tr w:rsidR="00BA0674" w14:paraId="7CAD2DEB" w14:textId="77777777" w:rsidTr="00A721CE">
        <w:tc>
          <w:tcPr>
            <w:tcW w:w="1271" w:type="dxa"/>
          </w:tcPr>
          <w:p w14:paraId="3C6298F8" w14:textId="77777777" w:rsidR="00BA0674" w:rsidRDefault="00BA0674" w:rsidP="00A721CE">
            <w:pPr>
              <w:spacing w:before="0" w:after="40"/>
              <w:rPr>
                <w:highlight w:val="white"/>
              </w:rPr>
            </w:pPr>
            <w:r>
              <w:rPr>
                <w:highlight w:val="white"/>
              </w:rPr>
              <w:t>1</w:t>
            </w:r>
          </w:p>
        </w:tc>
        <w:tc>
          <w:tcPr>
            <w:tcW w:w="5245" w:type="dxa"/>
          </w:tcPr>
          <w:p w14:paraId="2D934334" w14:textId="77777777" w:rsidR="00BA0674" w:rsidRPr="00E5786A" w:rsidRDefault="00BA0674" w:rsidP="00A721CE">
            <w:pPr>
              <w:spacing w:before="0" w:after="40"/>
            </w:pPr>
            <w:r>
              <w:t>b</w:t>
            </w:r>
            <w:r w:rsidRPr="005D7FBB">
              <w:t>inary</w:t>
            </w:r>
            <w:r>
              <w:t xml:space="preserve"> </w:t>
            </w:r>
            <w:r w:rsidRPr="005D7FBB">
              <w:t xml:space="preserve">operator register, </w:t>
            </w:r>
            <w:r>
              <w:t>register</w:t>
            </w:r>
          </w:p>
        </w:tc>
        <w:tc>
          <w:tcPr>
            <w:tcW w:w="2834" w:type="dxa"/>
          </w:tcPr>
          <w:p w14:paraId="0585E4F5" w14:textId="77777777" w:rsidR="00BA0674" w:rsidRDefault="00BA0674" w:rsidP="00A721CE">
            <w:pPr>
              <w:spacing w:before="0" w:after="40"/>
              <w:rPr>
                <w:highlight w:val="white"/>
              </w:rPr>
            </w:pPr>
            <w:r>
              <w:rPr>
                <w:highlight w:val="white"/>
              </w:rPr>
              <w:t>mov ax, bx</w:t>
            </w:r>
          </w:p>
        </w:tc>
      </w:tr>
      <w:tr w:rsidR="00BA0674" w14:paraId="68344B75" w14:textId="77777777" w:rsidTr="00A721CE">
        <w:tc>
          <w:tcPr>
            <w:tcW w:w="1271" w:type="dxa"/>
          </w:tcPr>
          <w:p w14:paraId="1AC782F0" w14:textId="77777777" w:rsidR="00BA0674" w:rsidRDefault="00BA0674" w:rsidP="00A721CE">
            <w:pPr>
              <w:spacing w:before="0" w:after="40"/>
              <w:rPr>
                <w:highlight w:val="white"/>
              </w:rPr>
            </w:pPr>
            <w:r>
              <w:rPr>
                <w:highlight w:val="white"/>
              </w:rPr>
              <w:t>2</w:t>
            </w:r>
          </w:p>
        </w:tc>
        <w:tc>
          <w:tcPr>
            <w:tcW w:w="5245" w:type="dxa"/>
          </w:tcPr>
          <w:p w14:paraId="72F700AF" w14:textId="77777777" w:rsidR="00BA0674" w:rsidRDefault="00BA0674" w:rsidP="00A721CE">
            <w:pPr>
              <w:spacing w:before="0" w:after="40"/>
            </w:pPr>
            <w:r>
              <w:t>b</w:t>
            </w:r>
            <w:r w:rsidRPr="005D7FBB">
              <w:t>inary</w:t>
            </w:r>
            <w:r>
              <w:t xml:space="preserve"> </w:t>
            </w:r>
            <w:r w:rsidRPr="005D7FBB">
              <w:t xml:space="preserve">operator register, </w:t>
            </w:r>
            <w:r>
              <w:t>static name</w:t>
            </w:r>
          </w:p>
        </w:tc>
        <w:tc>
          <w:tcPr>
            <w:tcW w:w="2834" w:type="dxa"/>
          </w:tcPr>
          <w:p w14:paraId="08E22F11" w14:textId="77777777" w:rsidR="00BA0674" w:rsidRDefault="00BA0674" w:rsidP="00A721CE">
            <w:pPr>
              <w:spacing w:before="0" w:after="40"/>
              <w:rPr>
                <w:highlight w:val="white"/>
              </w:rPr>
            </w:pPr>
            <w:r>
              <w:rPr>
                <w:highlight w:val="white"/>
              </w:rPr>
              <w:t>add ax, stdin</w:t>
            </w:r>
          </w:p>
        </w:tc>
      </w:tr>
      <w:tr w:rsidR="00BA0674" w14:paraId="145C369E" w14:textId="77777777" w:rsidTr="00A721CE">
        <w:tc>
          <w:tcPr>
            <w:tcW w:w="1271" w:type="dxa"/>
          </w:tcPr>
          <w:p w14:paraId="393FAEC1" w14:textId="77777777" w:rsidR="00BA0674" w:rsidRDefault="00BA0674" w:rsidP="00A721CE">
            <w:pPr>
              <w:spacing w:before="0" w:after="40"/>
              <w:rPr>
                <w:highlight w:val="white"/>
              </w:rPr>
            </w:pPr>
            <w:r>
              <w:rPr>
                <w:highlight w:val="white"/>
              </w:rPr>
              <w:t>3</w:t>
            </w:r>
          </w:p>
        </w:tc>
        <w:tc>
          <w:tcPr>
            <w:tcW w:w="5245" w:type="dxa"/>
          </w:tcPr>
          <w:p w14:paraId="5B20077D" w14:textId="77777777" w:rsidR="00BA0674" w:rsidRDefault="00BA0674" w:rsidP="00A721CE">
            <w:pPr>
              <w:spacing w:before="0" w:after="40"/>
            </w:pPr>
            <w:r>
              <w:t>b</w:t>
            </w:r>
            <w:r w:rsidRPr="005D7FBB">
              <w:t>inary</w:t>
            </w:r>
            <w:r>
              <w:t xml:space="preserve"> </w:t>
            </w:r>
            <w:r w:rsidRPr="005D7FBB">
              <w:t>operator register,</w:t>
            </w:r>
            <w:r>
              <w:t xml:space="preserve"> integer value</w:t>
            </w:r>
          </w:p>
        </w:tc>
        <w:tc>
          <w:tcPr>
            <w:tcW w:w="2834" w:type="dxa"/>
          </w:tcPr>
          <w:p w14:paraId="76CC3D65" w14:textId="77777777" w:rsidR="00BA0674" w:rsidRDefault="00BA0674" w:rsidP="00A721CE">
            <w:pPr>
              <w:spacing w:before="0" w:after="40"/>
              <w:rPr>
                <w:highlight w:val="white"/>
              </w:rPr>
            </w:pPr>
            <w:r>
              <w:rPr>
                <w:highlight w:val="white"/>
              </w:rPr>
              <w:t>sub ax, 123</w:t>
            </w:r>
          </w:p>
        </w:tc>
      </w:tr>
      <w:tr w:rsidR="00BA0674" w14:paraId="7234CB0F" w14:textId="77777777" w:rsidTr="00A721CE">
        <w:tc>
          <w:tcPr>
            <w:tcW w:w="1271" w:type="dxa"/>
          </w:tcPr>
          <w:p w14:paraId="30A806AB" w14:textId="77777777" w:rsidR="00BA0674" w:rsidRDefault="00BA0674" w:rsidP="00A721CE">
            <w:pPr>
              <w:spacing w:before="0" w:after="40"/>
              <w:rPr>
                <w:highlight w:val="white"/>
              </w:rPr>
            </w:pPr>
            <w:r>
              <w:rPr>
                <w:highlight w:val="white"/>
              </w:rPr>
              <w:t>4</w:t>
            </w:r>
          </w:p>
        </w:tc>
        <w:tc>
          <w:tcPr>
            <w:tcW w:w="5245" w:type="dxa"/>
          </w:tcPr>
          <w:p w14:paraId="02ED2369"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register</w:t>
            </w:r>
          </w:p>
          <w:p w14:paraId="39149B99" w14:textId="5E7430A9" w:rsidR="00A721CE" w:rsidRPr="00A63B27" w:rsidRDefault="00A721CE" w:rsidP="00A721CE">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53D68BCC" w14:textId="77777777" w:rsidR="00BA0674" w:rsidRDefault="00BA0674" w:rsidP="00A721CE">
            <w:pPr>
              <w:spacing w:before="0" w:after="40"/>
              <w:rPr>
                <w:highlight w:val="white"/>
              </w:rPr>
            </w:pPr>
            <w:r>
              <w:rPr>
                <w:highlight w:val="white"/>
              </w:rPr>
              <w:t>mov [bp + 2], bx</w:t>
            </w:r>
          </w:p>
          <w:p w14:paraId="66A20F60" w14:textId="68BDE387" w:rsidR="00A721CE" w:rsidRDefault="00A721CE" w:rsidP="00A721CE">
            <w:pPr>
              <w:spacing w:before="0" w:after="40"/>
              <w:rPr>
                <w:highlight w:val="white"/>
              </w:rPr>
            </w:pPr>
            <w:r>
              <w:rPr>
                <w:highlight w:val="white"/>
              </w:rPr>
              <w:t>mov [stdin + 4], bx</w:t>
            </w:r>
          </w:p>
        </w:tc>
      </w:tr>
      <w:tr w:rsidR="00BA0674" w14:paraId="6C06BF8B" w14:textId="77777777" w:rsidTr="00A721CE">
        <w:tc>
          <w:tcPr>
            <w:tcW w:w="1271" w:type="dxa"/>
          </w:tcPr>
          <w:p w14:paraId="6E5F01F2" w14:textId="77777777" w:rsidR="00BA0674" w:rsidRDefault="00BA0674" w:rsidP="00A721CE">
            <w:pPr>
              <w:spacing w:before="0" w:after="40"/>
              <w:rPr>
                <w:highlight w:val="white"/>
              </w:rPr>
            </w:pPr>
            <w:r>
              <w:rPr>
                <w:highlight w:val="white"/>
              </w:rPr>
              <w:t>5</w:t>
            </w:r>
          </w:p>
        </w:tc>
        <w:tc>
          <w:tcPr>
            <w:tcW w:w="5245" w:type="dxa"/>
          </w:tcPr>
          <w:p w14:paraId="3B46B144" w14:textId="77777777" w:rsidR="00A721CE" w:rsidRDefault="00BA0674" w:rsidP="00A721CE">
            <w:pPr>
              <w:spacing w:before="0" w:after="40"/>
            </w:pPr>
            <w:r>
              <w:t>b</w:t>
            </w:r>
            <w:r w:rsidRPr="005D7FBB">
              <w:t>inary</w:t>
            </w:r>
            <w:r>
              <w:t xml:space="preserve"> </w:t>
            </w:r>
            <w:r w:rsidRPr="005D7FBB">
              <w:t>operator [</w:t>
            </w:r>
            <w:r>
              <w:t>register + offset</w:t>
            </w:r>
            <w:r w:rsidRPr="005D7FBB">
              <w:t xml:space="preserve">], </w:t>
            </w:r>
            <w:r>
              <w:t>static name</w:t>
            </w:r>
          </w:p>
          <w:p w14:paraId="4DDA98B9" w14:textId="220B4244"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302DDB43" w14:textId="77777777" w:rsidR="00BA0674" w:rsidRDefault="00BA0674" w:rsidP="00A721CE">
            <w:pPr>
              <w:spacing w:before="0" w:after="40"/>
              <w:rPr>
                <w:highlight w:val="white"/>
              </w:rPr>
            </w:pPr>
            <w:r>
              <w:rPr>
                <w:highlight w:val="white"/>
              </w:rPr>
              <w:t>add word [bp + 2], stdin</w:t>
            </w:r>
          </w:p>
          <w:p w14:paraId="5621DC21" w14:textId="6A4158F4" w:rsidR="00A721CE" w:rsidRDefault="00A721CE" w:rsidP="00A721CE">
            <w:pPr>
              <w:spacing w:before="0" w:after="40"/>
              <w:rPr>
                <w:highlight w:val="white"/>
              </w:rPr>
            </w:pPr>
            <w:r>
              <w:rPr>
                <w:highlight w:val="white"/>
              </w:rPr>
              <w:t>add word [stdin + 4], stdin</w:t>
            </w:r>
          </w:p>
        </w:tc>
      </w:tr>
      <w:tr w:rsidR="00BA0674" w14:paraId="6343BFAC" w14:textId="77777777" w:rsidTr="00A721CE">
        <w:tc>
          <w:tcPr>
            <w:tcW w:w="1271" w:type="dxa"/>
          </w:tcPr>
          <w:p w14:paraId="59EF245E" w14:textId="77777777" w:rsidR="00BA0674" w:rsidRDefault="00BA0674" w:rsidP="00A721CE">
            <w:pPr>
              <w:spacing w:before="0" w:after="40"/>
              <w:rPr>
                <w:highlight w:val="white"/>
              </w:rPr>
            </w:pPr>
            <w:r>
              <w:rPr>
                <w:highlight w:val="white"/>
              </w:rPr>
              <w:t>6</w:t>
            </w:r>
          </w:p>
        </w:tc>
        <w:tc>
          <w:tcPr>
            <w:tcW w:w="5245" w:type="dxa"/>
          </w:tcPr>
          <w:p w14:paraId="47FDE556"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integer value</w:t>
            </w:r>
          </w:p>
          <w:p w14:paraId="4928581B" w14:textId="77777777"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integer value</w:t>
            </w:r>
          </w:p>
          <w:p w14:paraId="46530124" w14:textId="519615E0" w:rsidR="00AD73E4" w:rsidRDefault="00AD73E4" w:rsidP="00A721CE">
            <w:pPr>
              <w:spacing w:before="0" w:after="40"/>
            </w:pPr>
            <w:r>
              <w:lastRenderedPageBreak/>
              <w:t>b</w:t>
            </w:r>
            <w:r w:rsidRPr="005D7FBB">
              <w:t>inary</w:t>
            </w:r>
            <w:r>
              <w:t xml:space="preserve"> </w:t>
            </w:r>
            <w:r w:rsidRPr="005D7FBB">
              <w:t>operator [</w:t>
            </w:r>
            <w:r>
              <w:t>offset</w:t>
            </w:r>
            <w:r w:rsidRPr="005D7FBB">
              <w:t xml:space="preserve">], </w:t>
            </w:r>
            <w:r>
              <w:t>integer value</w:t>
            </w:r>
          </w:p>
        </w:tc>
        <w:tc>
          <w:tcPr>
            <w:tcW w:w="2834" w:type="dxa"/>
          </w:tcPr>
          <w:p w14:paraId="18F1F670" w14:textId="77777777" w:rsidR="00BA0674" w:rsidRDefault="00BA0674" w:rsidP="00A721CE">
            <w:pPr>
              <w:spacing w:before="0" w:after="40"/>
              <w:rPr>
                <w:highlight w:val="white"/>
              </w:rPr>
            </w:pPr>
            <w:r>
              <w:rPr>
                <w:highlight w:val="white"/>
              </w:rPr>
              <w:lastRenderedPageBreak/>
              <w:t>sub word [bp + 2], 123</w:t>
            </w:r>
          </w:p>
          <w:p w14:paraId="681415AA" w14:textId="77777777" w:rsidR="00A721CE" w:rsidRDefault="00A721CE" w:rsidP="00A721CE">
            <w:pPr>
              <w:spacing w:before="0" w:after="40"/>
              <w:rPr>
                <w:highlight w:val="white"/>
              </w:rPr>
            </w:pPr>
            <w:r>
              <w:rPr>
                <w:highlight w:val="white"/>
              </w:rPr>
              <w:t>sub word [stdin + 4], 123</w:t>
            </w:r>
          </w:p>
          <w:p w14:paraId="795F977E" w14:textId="62D4B325" w:rsidR="00AD73E4" w:rsidRDefault="00AD73E4" w:rsidP="00AD73E4">
            <w:pPr>
              <w:spacing w:before="0" w:after="0"/>
              <w:rPr>
                <w:highlight w:val="white"/>
              </w:rPr>
            </w:pPr>
            <w:proofErr w:type="spellStart"/>
            <w:r>
              <w:rPr>
                <w:highlight w:val="white"/>
                <w:lang w:val="sv-SE"/>
              </w:rPr>
              <w:lastRenderedPageBreak/>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131E46" w14:paraId="69D4C649" w14:textId="77777777" w:rsidTr="00A721CE">
        <w:tc>
          <w:tcPr>
            <w:tcW w:w="1271" w:type="dxa"/>
          </w:tcPr>
          <w:p w14:paraId="391D0FE9" w14:textId="77777777" w:rsidR="00131E46" w:rsidRDefault="00131E46" w:rsidP="00131E46">
            <w:pPr>
              <w:spacing w:before="0" w:after="40"/>
              <w:rPr>
                <w:highlight w:val="white"/>
              </w:rPr>
            </w:pPr>
            <w:r>
              <w:rPr>
                <w:highlight w:val="white"/>
              </w:rPr>
              <w:lastRenderedPageBreak/>
              <w:t>7</w:t>
            </w:r>
          </w:p>
        </w:tc>
        <w:tc>
          <w:tcPr>
            <w:tcW w:w="5245" w:type="dxa"/>
          </w:tcPr>
          <w:p w14:paraId="72BEE8A0" w14:textId="77777777"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2AF84319" w14:textId="20EF4434"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16183EF5" w14:textId="77777777" w:rsidR="00131E46" w:rsidRDefault="00131E46" w:rsidP="00131E46">
            <w:pPr>
              <w:spacing w:before="0" w:after="40"/>
              <w:rPr>
                <w:highlight w:val="white"/>
              </w:rPr>
            </w:pPr>
            <w:r>
              <w:rPr>
                <w:highlight w:val="white"/>
              </w:rPr>
              <w:t>mov ax, [bp + 2]</w:t>
            </w:r>
          </w:p>
          <w:p w14:paraId="1132EDAD" w14:textId="3B33FC18" w:rsidR="00131E46" w:rsidRDefault="00131E46" w:rsidP="00131E46">
            <w:pPr>
              <w:spacing w:before="0" w:after="40"/>
              <w:rPr>
                <w:highlight w:val="white"/>
              </w:rPr>
            </w:pPr>
            <w:r>
              <w:rPr>
                <w:highlight w:val="white"/>
              </w:rPr>
              <w:t>add ax, [stdin +4]</w:t>
            </w:r>
          </w:p>
        </w:tc>
      </w:tr>
    </w:tbl>
    <w:bookmarkEnd w:id="523"/>
    <w:p w14:paraId="261508D0" w14:textId="2060CCC5" w:rsidR="00345E40" w:rsidRPr="00345E40" w:rsidRDefault="00C154D2" w:rsidP="00C154D2">
      <w:pPr>
        <w:rPr>
          <w:highlight w:val="white"/>
        </w:rPr>
      </w:pPr>
      <w:r>
        <w:rPr>
          <w:highlight w:val="white"/>
        </w:rPr>
        <w:t>In category one, we assign a register the value of another register.</w:t>
      </w:r>
    </w:p>
    <w:p w14:paraId="6F57D355" w14:textId="6B8DE73F" w:rsidR="00C154D2" w:rsidRPr="00345E40" w:rsidRDefault="00C154D2" w:rsidP="00C154D2">
      <w:pPr>
        <w:pStyle w:val="Code"/>
        <w:rPr>
          <w:highlight w:val="white"/>
        </w:rPr>
      </w:pPr>
      <w:r>
        <w:rPr>
          <w:highlight w:val="white"/>
        </w:rPr>
        <w:t xml:space="preserve"> </w:t>
      </w:r>
      <w:r w:rsidRPr="00345E40">
        <w:rPr>
          <w:highlight w:val="white"/>
        </w:rPr>
        <w:t xml:space="preserve">     // </w:t>
      </w:r>
      <w:r w:rsidR="002D7DD7">
        <w:rPr>
          <w:highlight w:val="white"/>
        </w:rPr>
        <w:t xml:space="preserve">1: </w:t>
      </w:r>
      <w:r w:rsidRPr="00345E40">
        <w:rPr>
          <w:highlight w:val="white"/>
        </w:rPr>
        <w:t>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15C75072" w:rsidR="00345E40" w:rsidRPr="00345E40" w:rsidRDefault="00345E40" w:rsidP="00345E40">
      <w:pPr>
        <w:pStyle w:val="Code"/>
        <w:rPr>
          <w:highlight w:val="white"/>
        </w:rPr>
      </w:pPr>
      <w:r w:rsidRPr="00345E40">
        <w:rPr>
          <w:highlight w:val="white"/>
        </w:rPr>
        <w:t xml:space="preserve">      // </w:t>
      </w:r>
      <w:r w:rsidR="002D7DD7">
        <w:rPr>
          <w:highlight w:val="white"/>
        </w:rPr>
        <w:t xml:space="preserve">2: </w:t>
      </w:r>
      <w:r w:rsidRPr="00345E40">
        <w:rPr>
          <w:highlight w:val="white"/>
        </w:rPr>
        <w:t>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2F1ECE2C" w:rsidR="00F403E5" w:rsidRPr="00345E40" w:rsidRDefault="00B606A1" w:rsidP="00F403E5">
      <w:pPr>
        <w:rPr>
          <w:highlight w:val="white"/>
        </w:rPr>
      </w:pPr>
      <w:r>
        <w:rPr>
          <w:highlight w:val="white"/>
        </w:rPr>
        <w:t xml:space="preserve">In category three, we </w:t>
      </w:r>
      <w:r w:rsidR="00F403E5">
        <w:rPr>
          <w:highlight w:val="white"/>
        </w:rPr>
        <w:t>load a</w:t>
      </w:r>
      <w:r w:rsidR="004563DA">
        <w:rPr>
          <w:highlight w:val="white"/>
        </w:rPr>
        <w:t>n</w:t>
      </w:r>
      <w:r w:rsidR="00F403E5">
        <w:rPr>
          <w:highlight w:val="white"/>
        </w:rPr>
        <w:t xml:space="preserve"> integral value into a register</w:t>
      </w:r>
      <w:r>
        <w:rPr>
          <w:highlight w:val="white"/>
        </w:rPr>
        <w:t>.</w:t>
      </w:r>
      <w:r w:rsidR="00F403E5">
        <w:rPr>
          <w:highlight w:val="white"/>
        </w:rPr>
        <w:t xml:space="preserve"> </w:t>
      </w:r>
      <w:r>
        <w:rPr>
          <w:highlight w:val="white"/>
        </w:rPr>
        <w:t>W</w:t>
      </w:r>
      <w:r w:rsidR="00F403E5">
        <w:rPr>
          <w:highlight w:val="white"/>
        </w:rPr>
        <w:t>e must check</w:t>
      </w:r>
      <w:r w:rsidR="004563DA">
        <w:rPr>
          <w:highlight w:val="white"/>
        </w:rPr>
        <w:t xml:space="preserve"> the operator</w:t>
      </w:r>
      <w:r>
        <w:rPr>
          <w:highlight w:val="white"/>
        </w:rPr>
        <w:t>, i</w:t>
      </w:r>
      <w:r w:rsidR="004563DA">
        <w:rPr>
          <w:highlight w:val="white"/>
        </w:rPr>
        <w:t xml:space="preserve">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24730C2C" w:rsidR="00345E40" w:rsidRPr="00345E40" w:rsidRDefault="00345E40" w:rsidP="00345E40">
      <w:pPr>
        <w:pStyle w:val="Code"/>
        <w:rPr>
          <w:highlight w:val="white"/>
        </w:rPr>
      </w:pPr>
      <w:r w:rsidRPr="00345E40">
        <w:rPr>
          <w:highlight w:val="white"/>
        </w:rPr>
        <w:t xml:space="preserve">      // </w:t>
      </w:r>
      <w:r w:rsidR="002D7DD7">
        <w:rPr>
          <w:highlight w:val="white"/>
        </w:rPr>
        <w:t xml:space="preserve">3: </w:t>
      </w:r>
      <w:r w:rsidRPr="00345E40">
        <w:rPr>
          <w:highlight w:val="white"/>
        </w:rPr>
        <w:t>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A8B8047" w14:textId="66C1ED50" w:rsidR="00EB2898" w:rsidRPr="00345E40" w:rsidRDefault="00EB2898" w:rsidP="00940B7C">
      <w:pPr>
        <w:rPr>
          <w:highlight w:val="white"/>
        </w:rPr>
      </w:pPr>
      <w:r>
        <w:rPr>
          <w:highlight w:val="white"/>
        </w:rPr>
        <w:t xml:space="preserve">In category four, </w:t>
      </w:r>
      <w:r w:rsidR="00D93235">
        <w:rPr>
          <w:highlight w:val="white"/>
        </w:rPr>
        <w:t xml:space="preserve">we </w:t>
      </w:r>
      <w:r w:rsidR="00B606A1">
        <w:rPr>
          <w:highlight w:val="white"/>
        </w:rPr>
        <w:t>assign the value of a register to an address, defined by a register and an offset or a static variable and an offset.</w:t>
      </w:r>
      <w:r w:rsidR="002F07C3">
        <w:rPr>
          <w:highlight w:val="white"/>
        </w:rPr>
        <w:t xml:space="preserve"> Also in this case, we need to obtain the size of the offset. </w:t>
      </w:r>
      <w:proofErr w:type="spellStart"/>
      <w:r w:rsidR="002F07C3">
        <w:rPr>
          <w:highlight w:val="white"/>
        </w:rPr>
        <w:t>Its</w:t>
      </w:r>
      <w:proofErr w:type="spellEnd"/>
      <w:r w:rsidR="002F07C3">
        <w:rPr>
          <w:highlight w:val="white"/>
        </w:rPr>
        <w:t xml:space="preserve"> is given by </w:t>
      </w:r>
      <w:r w:rsidR="002F07C3" w:rsidRPr="002F07C3">
        <w:rPr>
          <w:rStyle w:val="KeyWord0"/>
          <w:highlight w:val="white"/>
        </w:rPr>
        <w:t>SizeOfValue</w:t>
      </w:r>
      <w:r w:rsidR="002F07C3">
        <w:rPr>
          <w:highlight w:val="white"/>
        </w:rPr>
        <w:t xml:space="preserve"> in case of a register address. In case of a static variable address, the size is always the size of a pointer.</w:t>
      </w:r>
    </w:p>
    <w:p w14:paraId="1FBAEBCF" w14:textId="2AA7E507" w:rsidR="009202CD" w:rsidRPr="009202CD" w:rsidRDefault="009202CD" w:rsidP="009202CD">
      <w:pPr>
        <w:pStyle w:val="Code"/>
        <w:rPr>
          <w:highlight w:val="white"/>
        </w:rPr>
      </w:pPr>
      <w:r w:rsidRPr="009202CD">
        <w:rPr>
          <w:highlight w:val="white"/>
        </w:rPr>
        <w:t xml:space="preserve">      // </w:t>
      </w:r>
      <w:r w:rsidR="002D7DD7">
        <w:rPr>
          <w:highlight w:val="white"/>
        </w:rPr>
        <w:t xml:space="preserve">4: </w:t>
      </w:r>
      <w:r w:rsidRPr="009202CD">
        <w:rPr>
          <w:highlight w:val="white"/>
        </w:rPr>
        <w:t>mov [bp + 2], ax; mov [global + 4], ax</w:t>
      </w:r>
    </w:p>
    <w:p w14:paraId="60F52B74" w14:textId="77777777" w:rsidR="009202CD" w:rsidRPr="009202CD" w:rsidRDefault="009202CD" w:rsidP="009202CD">
      <w:pPr>
        <w:pStyle w:val="Code"/>
        <w:rPr>
          <w:highlight w:val="white"/>
        </w:rPr>
      </w:pPr>
      <w:r w:rsidRPr="009202CD">
        <w:rPr>
          <w:highlight w:val="white"/>
        </w:rPr>
        <w:t xml:space="preserve">      else if (((operand0 is Register) || (operand0 is string)) &amp;&amp;</w:t>
      </w:r>
    </w:p>
    <w:p w14:paraId="3890F761" w14:textId="77777777" w:rsidR="009202CD" w:rsidRPr="009202CD" w:rsidRDefault="009202CD" w:rsidP="009202CD">
      <w:pPr>
        <w:pStyle w:val="Code"/>
        <w:rPr>
          <w:highlight w:val="white"/>
        </w:rPr>
      </w:pPr>
      <w:r w:rsidRPr="009202CD">
        <w:rPr>
          <w:highlight w:val="white"/>
        </w:rPr>
        <w:t xml:space="preserve">               (operand1 is int) &amp;&amp; (operand2 is Register)) {</w:t>
      </w:r>
    </w:p>
    <w:p w14:paraId="3BBF8F83" w14:textId="77777777" w:rsidR="009202CD" w:rsidRPr="009202CD" w:rsidRDefault="009202CD" w:rsidP="009202CD">
      <w:pPr>
        <w:pStyle w:val="Code"/>
        <w:rPr>
          <w:highlight w:val="white"/>
        </w:rPr>
      </w:pPr>
      <w:r w:rsidRPr="009202CD">
        <w:rPr>
          <w:highlight w:val="white"/>
        </w:rPr>
        <w:t xml:space="preserve">        Register register = (Register) operand2;</w:t>
      </w:r>
    </w:p>
    <w:p w14:paraId="3EF1575A" w14:textId="77777777" w:rsidR="009202CD" w:rsidRPr="009202CD" w:rsidRDefault="009202CD" w:rsidP="009202CD">
      <w:pPr>
        <w:pStyle w:val="Code"/>
        <w:rPr>
          <w:highlight w:val="white"/>
        </w:rPr>
      </w:pPr>
      <w:r w:rsidRPr="009202CD">
        <w:rPr>
          <w:highlight w:val="white"/>
        </w:rPr>
        <w:t xml:space="preserve">        int offset = (int) operand1;</w:t>
      </w:r>
    </w:p>
    <w:p w14:paraId="4BB0EB77" w14:textId="77777777" w:rsidR="009202CD" w:rsidRPr="009202CD" w:rsidRDefault="009202CD" w:rsidP="009202CD">
      <w:pPr>
        <w:pStyle w:val="Code"/>
        <w:rPr>
          <w:highlight w:val="white"/>
        </w:rPr>
      </w:pPr>
      <w:r w:rsidRPr="009202CD">
        <w:rPr>
          <w:highlight w:val="white"/>
        </w:rPr>
        <w:t xml:space="preserve">        int size = (operand0 is Register) ? SizeOfValue(offset)</w:t>
      </w:r>
    </w:p>
    <w:p w14:paraId="5D4610EA" w14:textId="77777777" w:rsidR="009202CD" w:rsidRPr="009202CD" w:rsidRDefault="009202CD" w:rsidP="009202CD">
      <w:pPr>
        <w:pStyle w:val="Code"/>
        <w:rPr>
          <w:highlight w:val="white"/>
        </w:rPr>
      </w:pPr>
      <w:r w:rsidRPr="009202CD">
        <w:rPr>
          <w:highlight w:val="white"/>
        </w:rPr>
        <w:t xml:space="preserve">                                          : TypeSize.PointerSize;</w:t>
      </w:r>
    </w:p>
    <w:p w14:paraId="6403D54B" w14:textId="77777777" w:rsidR="009202CD" w:rsidRPr="009202CD" w:rsidRDefault="009202CD" w:rsidP="009202CD">
      <w:pPr>
        <w:pStyle w:val="Code"/>
        <w:rPr>
          <w:highlight w:val="white"/>
        </w:rPr>
      </w:pPr>
      <w:r w:rsidRPr="009202CD">
        <w:rPr>
          <w:highlight w:val="white"/>
        </w:rPr>
        <w:t xml:space="preserve">        List&lt;byte&gt; byteList =</w:t>
      </w:r>
    </w:p>
    <w:p w14:paraId="021A9ADB" w14:textId="014F4FF9" w:rsidR="009202CD" w:rsidRPr="009202CD" w:rsidRDefault="009202CD" w:rsidP="009202CD">
      <w:pPr>
        <w:pStyle w:val="Code"/>
        <w:rPr>
          <w:highlight w:val="white"/>
        </w:rPr>
      </w:pPr>
      <w:r w:rsidRPr="009202CD">
        <w:rPr>
          <w:highlight w:val="white"/>
        </w:rPr>
        <w:t xml:space="preserve">          LookupByteArray(Operator, operand0, size, register);</w:t>
      </w:r>
    </w:p>
    <w:p w14:paraId="51B379A8" w14:textId="77777777" w:rsidR="009202CD" w:rsidRPr="009202CD" w:rsidRDefault="009202CD" w:rsidP="009202CD">
      <w:pPr>
        <w:pStyle w:val="Code"/>
        <w:rPr>
          <w:highlight w:val="white"/>
        </w:rPr>
      </w:pPr>
      <w:r w:rsidRPr="009202CD">
        <w:rPr>
          <w:highlight w:val="white"/>
        </w:rPr>
        <w:lastRenderedPageBreak/>
        <w:t xml:space="preserve">        LoadByteList(byteList, byteList.Count - size, size, offset);</w:t>
      </w:r>
    </w:p>
    <w:p w14:paraId="6D4F016A" w14:textId="77777777" w:rsidR="009202CD" w:rsidRPr="009202CD" w:rsidRDefault="009202CD" w:rsidP="009202CD">
      <w:pPr>
        <w:pStyle w:val="Code"/>
        <w:rPr>
          <w:highlight w:val="white"/>
        </w:rPr>
      </w:pPr>
      <w:r w:rsidRPr="009202CD">
        <w:rPr>
          <w:highlight w:val="white"/>
        </w:rPr>
        <w:t xml:space="preserve">        return byteList; </w:t>
      </w:r>
    </w:p>
    <w:p w14:paraId="0AF6391F" w14:textId="77777777" w:rsidR="009202CD" w:rsidRPr="009202CD" w:rsidRDefault="009202CD" w:rsidP="009202CD">
      <w:pPr>
        <w:pStyle w:val="Code"/>
        <w:rPr>
          <w:highlight w:val="white"/>
        </w:rPr>
      </w:pPr>
      <w:r w:rsidRPr="009202CD">
        <w:rPr>
          <w:highlight w:val="white"/>
        </w:rPr>
        <w:t xml:space="preserve">      }</w:t>
      </w:r>
    </w:p>
    <w:p w14:paraId="2811D10B" w14:textId="6881614B" w:rsidR="002B4551" w:rsidRDefault="002F07C3" w:rsidP="002E4C89">
      <w:pPr>
        <w:rPr>
          <w:highlight w:val="white"/>
        </w:rPr>
      </w:pPr>
      <w:r>
        <w:rPr>
          <w:highlight w:val="white"/>
        </w:rPr>
        <w:t>In category five, we</w:t>
      </w:r>
      <w:r w:rsidR="002E4C89">
        <w:rPr>
          <w:highlight w:val="white"/>
        </w:rPr>
        <w:t xml:space="preserve"> assign </w:t>
      </w:r>
      <w:r w:rsidR="005B5483">
        <w:rPr>
          <w:highlight w:val="white"/>
        </w:rPr>
        <w:t xml:space="preserve">the address of a </w:t>
      </w:r>
      <w:r w:rsidR="002E4C89">
        <w:rPr>
          <w:highlight w:val="white"/>
        </w:rPr>
        <w:t>static variable to an address</w:t>
      </w:r>
      <w:r w:rsidR="005B5483">
        <w:rPr>
          <w:highlight w:val="white"/>
        </w:rPr>
        <w:t>, given by a register and an offset or a static variable and an offset. W</w:t>
      </w:r>
      <w:r w:rsidR="002E4C89">
        <w:rPr>
          <w:highlight w:val="white"/>
        </w:rPr>
        <w:t xml:space="preserve">e load the offset into the byte list. However, we also need to load the zero value to the byte list, to mark </w:t>
      </w:r>
      <w:r w:rsidR="005B5483">
        <w:rPr>
          <w:highlight w:val="white"/>
        </w:rPr>
        <w:t xml:space="preserve">that the </w:t>
      </w:r>
      <w:r w:rsidR="002B4551">
        <w:rPr>
          <w:highlight w:val="white"/>
        </w:rPr>
        <w:t>address</w:t>
      </w:r>
      <w:r w:rsidR="005B5483">
        <w:rPr>
          <w:highlight w:val="white"/>
        </w:rPr>
        <w:t xml:space="preserve"> is zero</w:t>
      </w:r>
      <w:r w:rsidR="002B4551">
        <w:rPr>
          <w:highlight w:val="white"/>
        </w:rPr>
        <w:t xml:space="preserve"> at the moment. The linker will add the</w:t>
      </w:r>
      <w:r w:rsidR="0095327F">
        <w:rPr>
          <w:highlight w:val="white"/>
        </w:rPr>
        <w:t xml:space="preserve"> actual</w:t>
      </w:r>
      <w:r w:rsidR="002B4551">
        <w:rPr>
          <w:highlight w:val="white"/>
        </w:rPr>
        <w:t xml:space="preserve"> address of the variable later on.</w:t>
      </w:r>
    </w:p>
    <w:p w14:paraId="7C1BE25C" w14:textId="77777777" w:rsidR="00AB4CE0" w:rsidRPr="00AB4CE0" w:rsidRDefault="00AB4CE0" w:rsidP="00AB4CE0">
      <w:pPr>
        <w:pStyle w:val="Code"/>
        <w:rPr>
          <w:highlight w:val="white"/>
        </w:rPr>
      </w:pPr>
      <w:r w:rsidRPr="00AB4CE0">
        <w:rPr>
          <w:highlight w:val="white"/>
        </w:rPr>
        <w:t xml:space="preserve">      // 5: mov [bp + 2], global; mov [global + 4], global</w:t>
      </w:r>
    </w:p>
    <w:p w14:paraId="54C7D337" w14:textId="77777777" w:rsidR="00AB4CE0" w:rsidRPr="00AB4CE0" w:rsidRDefault="00AB4CE0" w:rsidP="00AB4CE0">
      <w:pPr>
        <w:pStyle w:val="Code"/>
        <w:rPr>
          <w:highlight w:val="white"/>
        </w:rPr>
      </w:pPr>
      <w:r w:rsidRPr="00AB4CE0">
        <w:rPr>
          <w:highlight w:val="white"/>
        </w:rPr>
        <w:t xml:space="preserve">      else if (((operand0 is Register) || (operand0 is string)) &amp;&amp;</w:t>
      </w:r>
    </w:p>
    <w:p w14:paraId="10FEBF1F" w14:textId="77777777" w:rsidR="00AB4CE0" w:rsidRPr="00AB4CE0" w:rsidRDefault="00AB4CE0" w:rsidP="00AB4CE0">
      <w:pPr>
        <w:pStyle w:val="Code"/>
        <w:rPr>
          <w:highlight w:val="white"/>
        </w:rPr>
      </w:pPr>
      <w:r w:rsidRPr="00AB4CE0">
        <w:rPr>
          <w:highlight w:val="white"/>
        </w:rPr>
        <w:t xml:space="preserve">               (operand1 is int) &amp;&amp; (operand2 is string)) {</w:t>
      </w:r>
    </w:p>
    <w:p w14:paraId="72811151" w14:textId="77777777" w:rsidR="00AB4CE0" w:rsidRPr="00AB4CE0" w:rsidRDefault="00AB4CE0" w:rsidP="00AB4CE0">
      <w:pPr>
        <w:pStyle w:val="Code"/>
        <w:rPr>
          <w:highlight w:val="white"/>
        </w:rPr>
      </w:pPr>
      <w:r w:rsidRPr="00AB4CE0">
        <w:rPr>
          <w:highlight w:val="white"/>
        </w:rPr>
        <w:t xml:space="preserve">        int offset = (int) operand1;</w:t>
      </w:r>
    </w:p>
    <w:p w14:paraId="5C824683" w14:textId="77777777" w:rsidR="00AB4CE0" w:rsidRPr="00AB4CE0" w:rsidRDefault="00AB4CE0" w:rsidP="00AB4CE0">
      <w:pPr>
        <w:pStyle w:val="Code"/>
        <w:rPr>
          <w:highlight w:val="white"/>
        </w:rPr>
      </w:pPr>
      <w:r w:rsidRPr="00AB4CE0">
        <w:rPr>
          <w:highlight w:val="white"/>
        </w:rPr>
        <w:t xml:space="preserve">        int size = (operand0 is Register) ? SizeOfValue(offset)</w:t>
      </w:r>
    </w:p>
    <w:p w14:paraId="0CD7F39F" w14:textId="77777777" w:rsidR="00AB4CE0" w:rsidRPr="00AB4CE0" w:rsidRDefault="00AB4CE0" w:rsidP="00AB4CE0">
      <w:pPr>
        <w:pStyle w:val="Code"/>
        <w:rPr>
          <w:highlight w:val="white"/>
        </w:rPr>
      </w:pPr>
      <w:r w:rsidRPr="00AB4CE0">
        <w:rPr>
          <w:highlight w:val="white"/>
        </w:rPr>
        <w:t xml:space="preserve">                                          : TypeSize.PointerSize;</w:t>
      </w:r>
    </w:p>
    <w:p w14:paraId="7B94CB45" w14:textId="4D59838E" w:rsidR="00AB4CE0" w:rsidRDefault="00AB4CE0" w:rsidP="00AB4CE0">
      <w:pPr>
        <w:pStyle w:val="Code"/>
        <w:rPr>
          <w:highlight w:val="white"/>
        </w:rPr>
      </w:pPr>
      <w:r w:rsidRPr="00AB4CE0">
        <w:rPr>
          <w:highlight w:val="white"/>
        </w:rPr>
        <w:t xml:space="preserve">        List&lt;byte&gt; byteList =</w:t>
      </w:r>
      <w:r>
        <w:rPr>
          <w:highlight w:val="white"/>
        </w:rPr>
        <w:t xml:space="preserve"> </w:t>
      </w:r>
      <w:r w:rsidRPr="00AB4CE0">
        <w:rPr>
          <w:highlight w:val="white"/>
        </w:rPr>
        <w:t xml:space="preserve">LookupByteArray(Operator, </w:t>
      </w:r>
      <w:r w:rsidR="006C7AAC" w:rsidRPr="00AB4CE0">
        <w:rPr>
          <w:highlight w:val="white"/>
        </w:rPr>
        <w:t>operand0</w:t>
      </w:r>
      <w:r w:rsidRPr="00AB4CE0">
        <w:rPr>
          <w:highlight w:val="white"/>
        </w:rPr>
        <w:t>,</w:t>
      </w:r>
    </w:p>
    <w:p w14:paraId="53A9E10B" w14:textId="44A394ED" w:rsidR="00AB4CE0" w:rsidRPr="00AB4CE0" w:rsidRDefault="00AB4CE0" w:rsidP="00AB4CE0">
      <w:pPr>
        <w:pStyle w:val="Code"/>
        <w:rPr>
          <w:highlight w:val="white"/>
        </w:rPr>
      </w:pPr>
      <w:r>
        <w:rPr>
          <w:highlight w:val="white"/>
        </w:rPr>
        <w:t xml:space="preserve">                                             </w:t>
      </w:r>
      <w:r w:rsidRPr="00AB4CE0">
        <w:rPr>
          <w:highlight w:val="white"/>
        </w:rPr>
        <w:t xml:space="preserve"> size, TypeSize.PointerSize);</w:t>
      </w:r>
    </w:p>
    <w:p w14:paraId="372B4B5F" w14:textId="77777777" w:rsidR="00AB4CE0" w:rsidRPr="00AB4CE0" w:rsidRDefault="00AB4CE0" w:rsidP="00AB4CE0">
      <w:pPr>
        <w:pStyle w:val="Code"/>
        <w:rPr>
          <w:highlight w:val="white"/>
        </w:rPr>
      </w:pPr>
      <w:r w:rsidRPr="00AB4CE0">
        <w:rPr>
          <w:highlight w:val="white"/>
        </w:rPr>
        <w:t xml:space="preserve">        LoadByteList(byteList, byteList.Count -</w:t>
      </w:r>
    </w:p>
    <w:p w14:paraId="12F75654" w14:textId="77777777" w:rsidR="00AB4CE0" w:rsidRPr="00AB4CE0" w:rsidRDefault="00AB4CE0" w:rsidP="00AB4CE0">
      <w:pPr>
        <w:pStyle w:val="Code"/>
        <w:rPr>
          <w:highlight w:val="white"/>
        </w:rPr>
      </w:pPr>
      <w:r w:rsidRPr="00AB4CE0">
        <w:rPr>
          <w:highlight w:val="white"/>
        </w:rPr>
        <w:t xml:space="preserve">                    (size + TypeSize.PointerSize), size, offset);</w:t>
      </w:r>
    </w:p>
    <w:p w14:paraId="35B78DB0" w14:textId="77777777" w:rsidR="00AB4CE0" w:rsidRPr="00AB4CE0" w:rsidRDefault="00AB4CE0" w:rsidP="00AB4CE0">
      <w:pPr>
        <w:pStyle w:val="Code"/>
        <w:rPr>
          <w:highlight w:val="white"/>
        </w:rPr>
      </w:pPr>
      <w:r w:rsidRPr="00AB4CE0">
        <w:rPr>
          <w:highlight w:val="white"/>
        </w:rPr>
        <w:t xml:space="preserve">        LoadByteList(byteList, byteList.Count - TypeSize.PointerSize,</w:t>
      </w:r>
    </w:p>
    <w:p w14:paraId="5DC3631D" w14:textId="77777777" w:rsidR="00AB4CE0" w:rsidRPr="00AB4CE0" w:rsidRDefault="00AB4CE0" w:rsidP="00AB4CE0">
      <w:pPr>
        <w:pStyle w:val="Code"/>
        <w:rPr>
          <w:highlight w:val="white"/>
        </w:rPr>
      </w:pPr>
      <w:r w:rsidRPr="00AB4CE0">
        <w:rPr>
          <w:highlight w:val="white"/>
        </w:rPr>
        <w:t xml:space="preserve">                     TypeSize.PointerSize, 0);</w:t>
      </w:r>
    </w:p>
    <w:p w14:paraId="2BBE48FF" w14:textId="77777777" w:rsidR="00AB4CE0" w:rsidRPr="00AB4CE0" w:rsidRDefault="00AB4CE0" w:rsidP="00AB4CE0">
      <w:pPr>
        <w:pStyle w:val="Code"/>
        <w:rPr>
          <w:highlight w:val="white"/>
        </w:rPr>
      </w:pPr>
      <w:r w:rsidRPr="00AB4CE0">
        <w:rPr>
          <w:highlight w:val="white"/>
        </w:rPr>
        <w:t xml:space="preserve">        return byteList; </w:t>
      </w:r>
    </w:p>
    <w:p w14:paraId="3E0322F9" w14:textId="77777777" w:rsidR="00AB4CE0" w:rsidRPr="00AB4CE0" w:rsidRDefault="00AB4CE0" w:rsidP="00AB4CE0">
      <w:pPr>
        <w:pStyle w:val="Code"/>
        <w:rPr>
          <w:highlight w:val="white"/>
        </w:rPr>
      </w:pPr>
      <w:r w:rsidRPr="00AB4CE0">
        <w:rPr>
          <w:highlight w:val="white"/>
        </w:rPr>
        <w:t xml:space="preserve">      }</w:t>
      </w:r>
    </w:p>
    <w:p w14:paraId="5A0C73D6" w14:textId="79909F86" w:rsidR="00EF500A" w:rsidRPr="00345E40" w:rsidRDefault="0095327F" w:rsidP="0095327F">
      <w:pPr>
        <w:rPr>
          <w:highlight w:val="white"/>
        </w:rPr>
      </w:pPr>
      <w:r>
        <w:rPr>
          <w:highlight w:val="white"/>
        </w:rPr>
        <w:t xml:space="preserve">In category six, we </w:t>
      </w:r>
      <w:r w:rsidR="003C6473">
        <w:rPr>
          <w:highlight w:val="white"/>
        </w:rPr>
        <w:t>assign an integral value to an address</w:t>
      </w:r>
      <w:r>
        <w:rPr>
          <w:highlight w:val="white"/>
        </w:rPr>
        <w:t>. W</w:t>
      </w:r>
      <w:r w:rsidR="003C6473">
        <w:rPr>
          <w:highlight w:val="white"/>
        </w:rPr>
        <w:t>e need to determine the size of both the offset and the value, and then load them both into the byte list.</w:t>
      </w:r>
      <w:r w:rsidR="00363E64">
        <w:rPr>
          <w:highlight w:val="white"/>
        </w:rPr>
        <w:t xml:space="preserve"> We also have the special case where the static variable is null, which occurs in the initialization </w:t>
      </w:r>
      <w:r w:rsidR="00666A78">
        <w:rPr>
          <w:highlight w:val="white"/>
        </w:rPr>
        <w:t xml:space="preserve">in the beginning </w:t>
      </w:r>
      <w:r w:rsidR="00666A78" w:rsidRPr="00263882">
        <w:rPr>
          <w:highlight w:val="white"/>
        </w:rPr>
        <w:t xml:space="preserve">of the code, such as </w:t>
      </w:r>
      <w:r w:rsidR="00263882" w:rsidRPr="00263882">
        <w:rPr>
          <w:rStyle w:val="KeyWord0"/>
          <w:highlight w:val="white"/>
        </w:rPr>
        <w:t>mov</w:t>
      </w:r>
      <w:r w:rsidR="00263882" w:rsidRPr="00263882">
        <w:rPr>
          <w:highlight w:val="white"/>
        </w:rPr>
        <w:t xml:space="preserve"> </w:t>
      </w:r>
      <w:r w:rsidR="00263882" w:rsidRPr="00263882">
        <w:rPr>
          <w:rStyle w:val="KeyWord0"/>
          <w:highlight w:val="white"/>
        </w:rPr>
        <w:t>word</w:t>
      </w:r>
      <w:r w:rsidR="00263882" w:rsidRPr="00263882">
        <w:rPr>
          <w:highlight w:val="white"/>
        </w:rPr>
        <w:t xml:space="preserve"> </w:t>
      </w:r>
      <w:r w:rsidR="00263882" w:rsidRPr="00263882">
        <w:rPr>
          <w:rStyle w:val="KeyWord0"/>
          <w:highlight w:val="white"/>
        </w:rPr>
        <w:t>[65534],</w:t>
      </w:r>
      <w:r w:rsidR="00263882" w:rsidRPr="00263882">
        <w:rPr>
          <w:highlight w:val="white"/>
        </w:rPr>
        <w:t xml:space="preserve"> </w:t>
      </w:r>
      <w:r w:rsidR="00263882" w:rsidRPr="00263882">
        <w:rPr>
          <w:rStyle w:val="KeyWord0"/>
          <w:highlight w:val="white"/>
        </w:rPr>
        <w:t>65534</w:t>
      </w:r>
      <w:r w:rsidR="00263882" w:rsidRPr="00263882">
        <w:rPr>
          <w:highlight w:val="white"/>
        </w:rPr>
        <w:t>.</w:t>
      </w:r>
    </w:p>
    <w:p w14:paraId="36CF0C6B" w14:textId="77777777" w:rsidR="00E148F7" w:rsidRDefault="00E148F7" w:rsidP="00E148F7">
      <w:pPr>
        <w:pStyle w:val="Code"/>
        <w:rPr>
          <w:highlight w:val="white"/>
        </w:rPr>
      </w:pPr>
      <w:r w:rsidRPr="00E148F7">
        <w:rPr>
          <w:highlight w:val="white"/>
        </w:rPr>
        <w:t xml:space="preserve">      // 6: mov [bp + 2], 123; mov [global + 4], 123</w:t>
      </w:r>
    </w:p>
    <w:p w14:paraId="183BCCD6" w14:textId="60ADFE61" w:rsidR="00E148F7" w:rsidRPr="00E148F7" w:rsidRDefault="00E148F7" w:rsidP="00E148F7">
      <w:pPr>
        <w:pStyle w:val="Code"/>
        <w:rPr>
          <w:highlight w:val="white"/>
        </w:rPr>
      </w:pPr>
      <w:r>
        <w:rPr>
          <w:highlight w:val="white"/>
        </w:rPr>
        <w:t xml:space="preserve">      //</w:t>
      </w:r>
      <w:r w:rsidRPr="00E148F7">
        <w:rPr>
          <w:highlight w:val="white"/>
        </w:rPr>
        <w:t xml:space="preserve"> mov [null + 4], 123; Special case</w:t>
      </w:r>
    </w:p>
    <w:p w14:paraId="657AE30E" w14:textId="77777777" w:rsidR="00E148F7" w:rsidRDefault="00E148F7" w:rsidP="00E148F7">
      <w:pPr>
        <w:pStyle w:val="Code"/>
        <w:rPr>
          <w:highlight w:val="white"/>
        </w:rPr>
      </w:pPr>
      <w:r w:rsidRPr="00E148F7">
        <w:rPr>
          <w:highlight w:val="white"/>
        </w:rPr>
        <w:t xml:space="preserve">      else if (((operand0 is Register) || (operand0 is string) ||</w:t>
      </w:r>
    </w:p>
    <w:p w14:paraId="330738D6" w14:textId="77777777" w:rsidR="00E148F7" w:rsidRDefault="00E148F7" w:rsidP="00E148F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02453A94" w14:textId="53403424" w:rsidR="00E148F7" w:rsidRPr="00E148F7" w:rsidRDefault="00E148F7" w:rsidP="00E148F7">
      <w:pPr>
        <w:pStyle w:val="Code"/>
        <w:rPr>
          <w:highlight w:val="white"/>
        </w:rPr>
      </w:pPr>
      <w:r>
        <w:rPr>
          <w:highlight w:val="white"/>
        </w:rPr>
        <w:t xml:space="preserve">              </w:t>
      </w:r>
      <w:r w:rsidRPr="00E148F7">
        <w:rPr>
          <w:highlight w:val="white"/>
        </w:rPr>
        <w:t xml:space="preserve"> (operand2 is BigInteger)) {</w:t>
      </w:r>
    </w:p>
    <w:p w14:paraId="4C859805" w14:textId="77777777" w:rsidR="00E148F7" w:rsidRPr="00E148F7" w:rsidRDefault="00E148F7" w:rsidP="00E148F7">
      <w:pPr>
        <w:pStyle w:val="Code"/>
        <w:rPr>
          <w:highlight w:val="white"/>
        </w:rPr>
      </w:pPr>
      <w:r w:rsidRPr="00E148F7">
        <w:rPr>
          <w:highlight w:val="white"/>
        </w:rPr>
        <w:t xml:space="preserve">        int offset = (int) operand1;</w:t>
      </w:r>
    </w:p>
    <w:p w14:paraId="3C25CD29" w14:textId="77777777" w:rsidR="00E148F7" w:rsidRPr="00E148F7" w:rsidRDefault="00E148F7" w:rsidP="00E148F7">
      <w:pPr>
        <w:pStyle w:val="Code"/>
        <w:rPr>
          <w:highlight w:val="white"/>
        </w:rPr>
      </w:pPr>
      <w:r w:rsidRPr="00E148F7">
        <w:rPr>
          <w:highlight w:val="white"/>
        </w:rPr>
        <w:t xml:space="preserve">        BigInteger value = (BigInteger) operand2;</w:t>
      </w:r>
    </w:p>
    <w:p w14:paraId="113C7377" w14:textId="77777777" w:rsidR="00E148F7" w:rsidRPr="00E148F7" w:rsidRDefault="00E148F7" w:rsidP="00E148F7">
      <w:pPr>
        <w:pStyle w:val="Code"/>
        <w:rPr>
          <w:highlight w:val="white"/>
        </w:rPr>
      </w:pPr>
      <w:r w:rsidRPr="00E148F7">
        <w:rPr>
          <w:highlight w:val="white"/>
        </w:rPr>
        <w:t xml:space="preserve">        int offsetSize = (operand0 is Register) ? SizeOfValue(offset)</w:t>
      </w:r>
    </w:p>
    <w:p w14:paraId="57266057" w14:textId="77777777" w:rsidR="00E148F7" w:rsidRPr="00E148F7" w:rsidRDefault="00E148F7" w:rsidP="00E148F7">
      <w:pPr>
        <w:pStyle w:val="Code"/>
        <w:rPr>
          <w:highlight w:val="white"/>
        </w:rPr>
      </w:pPr>
      <w:r w:rsidRPr="00E148F7">
        <w:rPr>
          <w:highlight w:val="white"/>
        </w:rPr>
        <w:t xml:space="preserve">                                                : TypeSize.PointerSize,</w:t>
      </w:r>
    </w:p>
    <w:p w14:paraId="764AC7B6" w14:textId="77777777" w:rsidR="00E148F7" w:rsidRPr="00E148F7" w:rsidRDefault="00E148F7" w:rsidP="00E148F7">
      <w:pPr>
        <w:pStyle w:val="Code"/>
        <w:rPr>
          <w:highlight w:val="white"/>
        </w:rPr>
      </w:pPr>
      <w:r w:rsidRPr="00E148F7">
        <w:rPr>
          <w:highlight w:val="white"/>
        </w:rPr>
        <w:t xml:space="preserve">            valueSize = SizeOfValue(value, Operator);</w:t>
      </w:r>
    </w:p>
    <w:p w14:paraId="2DDC96B7" w14:textId="77777777" w:rsidR="00E148F7" w:rsidRPr="00E148F7" w:rsidRDefault="00E148F7" w:rsidP="00E148F7">
      <w:pPr>
        <w:pStyle w:val="Code"/>
        <w:rPr>
          <w:highlight w:val="white"/>
        </w:rPr>
      </w:pPr>
      <w:r w:rsidRPr="00E148F7">
        <w:rPr>
          <w:highlight w:val="white"/>
        </w:rPr>
        <w:t xml:space="preserve">        List&lt;byte&gt; byteList =</w:t>
      </w:r>
    </w:p>
    <w:p w14:paraId="028EBF3A" w14:textId="6EA08315" w:rsidR="00E148F7" w:rsidRPr="00E148F7" w:rsidRDefault="00E148F7" w:rsidP="00E148F7">
      <w:pPr>
        <w:pStyle w:val="Code"/>
        <w:rPr>
          <w:highlight w:val="white"/>
        </w:rPr>
      </w:pPr>
      <w:r w:rsidRPr="00E148F7">
        <w:rPr>
          <w:highlight w:val="white"/>
        </w:rPr>
        <w:t xml:space="preserve">          LookupByteArray(Operator, </w:t>
      </w:r>
      <w:r w:rsidR="006C7AAC" w:rsidRPr="00E148F7">
        <w:rPr>
          <w:highlight w:val="white"/>
        </w:rPr>
        <w:t>operand0</w:t>
      </w:r>
      <w:r w:rsidRPr="00E148F7">
        <w:rPr>
          <w:highlight w:val="white"/>
        </w:rPr>
        <w:t>, offsetSize, valueSize);</w:t>
      </w:r>
    </w:p>
    <w:p w14:paraId="394AD841" w14:textId="77777777" w:rsidR="00E148F7" w:rsidRPr="00E148F7" w:rsidRDefault="00E148F7" w:rsidP="00E148F7">
      <w:pPr>
        <w:pStyle w:val="Code"/>
        <w:rPr>
          <w:highlight w:val="white"/>
        </w:rPr>
      </w:pPr>
      <w:r w:rsidRPr="00E148F7">
        <w:rPr>
          <w:highlight w:val="white"/>
        </w:rPr>
        <w:t xml:space="preserve">        LoadByteList(byteList, byteList.Count - (offsetSize + valueSize),</w:t>
      </w:r>
    </w:p>
    <w:p w14:paraId="07571AB3" w14:textId="77777777" w:rsidR="00E148F7" w:rsidRPr="00E148F7" w:rsidRDefault="00E148F7" w:rsidP="00E148F7">
      <w:pPr>
        <w:pStyle w:val="Code"/>
        <w:rPr>
          <w:highlight w:val="white"/>
        </w:rPr>
      </w:pPr>
      <w:r w:rsidRPr="00E148F7">
        <w:rPr>
          <w:highlight w:val="white"/>
        </w:rPr>
        <w:t xml:space="preserve">                     offsetSize, offset);</w:t>
      </w:r>
    </w:p>
    <w:p w14:paraId="33A7EA6B" w14:textId="77777777" w:rsidR="00E148F7" w:rsidRPr="00E148F7" w:rsidRDefault="00E148F7" w:rsidP="00E148F7">
      <w:pPr>
        <w:pStyle w:val="Code"/>
        <w:rPr>
          <w:highlight w:val="white"/>
        </w:rPr>
      </w:pPr>
      <w:r w:rsidRPr="00E148F7">
        <w:rPr>
          <w:highlight w:val="white"/>
        </w:rPr>
        <w:t xml:space="preserve">        LoadByteList(byteList, byteList.Count - valueSize,</w:t>
      </w:r>
    </w:p>
    <w:p w14:paraId="4BD8D6D9" w14:textId="77777777" w:rsidR="00E148F7" w:rsidRPr="00E148F7" w:rsidRDefault="00E148F7" w:rsidP="00E148F7">
      <w:pPr>
        <w:pStyle w:val="Code"/>
        <w:rPr>
          <w:highlight w:val="white"/>
        </w:rPr>
      </w:pPr>
      <w:r w:rsidRPr="00E148F7">
        <w:rPr>
          <w:highlight w:val="white"/>
        </w:rPr>
        <w:t xml:space="preserve">                     valueSize, value);</w:t>
      </w:r>
    </w:p>
    <w:p w14:paraId="58B723B7" w14:textId="77777777" w:rsidR="00E148F7" w:rsidRPr="00E148F7" w:rsidRDefault="00E148F7" w:rsidP="00E148F7">
      <w:pPr>
        <w:pStyle w:val="Code"/>
        <w:rPr>
          <w:highlight w:val="white"/>
        </w:rPr>
      </w:pPr>
      <w:r w:rsidRPr="00E148F7">
        <w:rPr>
          <w:highlight w:val="white"/>
        </w:rPr>
        <w:t xml:space="preserve">        return byteList;</w:t>
      </w:r>
    </w:p>
    <w:p w14:paraId="04E1F801" w14:textId="143AFBBC" w:rsidR="00E148F7" w:rsidRDefault="00E148F7" w:rsidP="00E148F7">
      <w:pPr>
        <w:pStyle w:val="Code"/>
        <w:rPr>
          <w:highlight w:val="white"/>
        </w:rPr>
      </w:pPr>
      <w:r w:rsidRPr="00E148F7">
        <w:rPr>
          <w:highlight w:val="white"/>
        </w:rPr>
        <w:t xml:space="preserve">      }</w:t>
      </w:r>
    </w:p>
    <w:p w14:paraId="35D82148" w14:textId="54206D19" w:rsidR="002D681E" w:rsidRPr="00E148F7" w:rsidRDefault="00637FC3" w:rsidP="00637FC3">
      <w:pPr>
        <w:rPr>
          <w:highlight w:val="white"/>
        </w:rPr>
      </w:pPr>
      <w:r>
        <w:rPr>
          <w:highlight w:val="white"/>
        </w:rPr>
        <w:t xml:space="preserve">In category seven, </w:t>
      </w:r>
      <w:r w:rsidR="008C790E">
        <w:rPr>
          <w:highlight w:val="white"/>
        </w:rPr>
        <w:t>we assign a register the value stored on an address, defined by a register and an offset or a static variable and an offset.</w:t>
      </w:r>
    </w:p>
    <w:p w14:paraId="0AD3BD5D" w14:textId="77777777" w:rsidR="00E148F7" w:rsidRPr="00E148F7" w:rsidRDefault="00E148F7" w:rsidP="00E148F7">
      <w:pPr>
        <w:pStyle w:val="Code"/>
        <w:rPr>
          <w:highlight w:val="white"/>
        </w:rPr>
      </w:pPr>
      <w:r w:rsidRPr="00E148F7">
        <w:rPr>
          <w:highlight w:val="white"/>
        </w:rPr>
        <w:t xml:space="preserve">      // 7: mov ax, [bp + 2]; mov ax, [global + 4]</w:t>
      </w:r>
    </w:p>
    <w:p w14:paraId="7814577F" w14:textId="77777777" w:rsidR="00E148F7" w:rsidRPr="00E148F7" w:rsidRDefault="00E148F7" w:rsidP="00E148F7">
      <w:pPr>
        <w:pStyle w:val="Code"/>
        <w:rPr>
          <w:highlight w:val="white"/>
        </w:rPr>
      </w:pPr>
      <w:r w:rsidRPr="00E148F7">
        <w:rPr>
          <w:highlight w:val="white"/>
        </w:rPr>
        <w:t xml:space="preserve">      else if ((operand0 is Register) &amp;&amp; ((operand1 is Register) ||</w:t>
      </w:r>
    </w:p>
    <w:p w14:paraId="3F6DA49D" w14:textId="77777777" w:rsidR="00E148F7" w:rsidRPr="00E148F7" w:rsidRDefault="00E148F7" w:rsidP="00E148F7">
      <w:pPr>
        <w:pStyle w:val="Code"/>
        <w:rPr>
          <w:highlight w:val="white"/>
        </w:rPr>
      </w:pPr>
      <w:r w:rsidRPr="00E148F7">
        <w:rPr>
          <w:highlight w:val="white"/>
        </w:rPr>
        <w:t xml:space="preserve">               (operand1 is string)) &amp;&amp; (operand2 is int)) {</w:t>
      </w:r>
    </w:p>
    <w:p w14:paraId="6C50F014" w14:textId="77777777" w:rsidR="00E148F7" w:rsidRPr="00E148F7" w:rsidRDefault="00E148F7" w:rsidP="00E148F7">
      <w:pPr>
        <w:pStyle w:val="Code"/>
        <w:rPr>
          <w:highlight w:val="white"/>
        </w:rPr>
      </w:pPr>
      <w:r w:rsidRPr="00E148F7">
        <w:rPr>
          <w:highlight w:val="white"/>
        </w:rPr>
        <w:t xml:space="preserve">        Register register = (Register) operand0;</w:t>
      </w:r>
    </w:p>
    <w:p w14:paraId="27B3B7E6" w14:textId="77777777" w:rsidR="00E148F7" w:rsidRPr="00E148F7" w:rsidRDefault="00E148F7" w:rsidP="00E148F7">
      <w:pPr>
        <w:pStyle w:val="Code"/>
        <w:rPr>
          <w:highlight w:val="white"/>
        </w:rPr>
      </w:pPr>
      <w:r w:rsidRPr="00E148F7">
        <w:rPr>
          <w:highlight w:val="white"/>
        </w:rPr>
        <w:t xml:space="preserve">        int offset = (int) operand2;</w:t>
      </w:r>
    </w:p>
    <w:p w14:paraId="34A2B6D1" w14:textId="77777777" w:rsidR="00E148F7" w:rsidRPr="00E148F7" w:rsidRDefault="00E148F7" w:rsidP="00E148F7">
      <w:pPr>
        <w:pStyle w:val="Code"/>
        <w:rPr>
          <w:highlight w:val="white"/>
        </w:rPr>
      </w:pPr>
      <w:r w:rsidRPr="00E148F7">
        <w:rPr>
          <w:highlight w:val="white"/>
        </w:rPr>
        <w:t xml:space="preserve">        int size = (operand1 is Register) ? SizeOfValue(offset)</w:t>
      </w:r>
    </w:p>
    <w:p w14:paraId="614C359B" w14:textId="77777777" w:rsidR="00E148F7" w:rsidRPr="00E148F7" w:rsidRDefault="00E148F7" w:rsidP="00E148F7">
      <w:pPr>
        <w:pStyle w:val="Code"/>
        <w:rPr>
          <w:highlight w:val="white"/>
        </w:rPr>
      </w:pPr>
      <w:r w:rsidRPr="00E148F7">
        <w:rPr>
          <w:highlight w:val="white"/>
        </w:rPr>
        <w:lastRenderedPageBreak/>
        <w:t xml:space="preserve">                                          : TypeSize.PointerSize;</w:t>
      </w:r>
    </w:p>
    <w:p w14:paraId="43B178AA" w14:textId="77777777" w:rsidR="00E148F7" w:rsidRPr="00E148F7" w:rsidRDefault="00E148F7" w:rsidP="00E148F7">
      <w:pPr>
        <w:pStyle w:val="Code"/>
        <w:rPr>
          <w:highlight w:val="white"/>
        </w:rPr>
      </w:pPr>
      <w:r w:rsidRPr="00E148F7">
        <w:rPr>
          <w:highlight w:val="white"/>
        </w:rPr>
        <w:t xml:space="preserve">        List&lt;byte&gt; byteList =</w:t>
      </w:r>
    </w:p>
    <w:p w14:paraId="0A6EE72E" w14:textId="32BD43A9" w:rsidR="00E148F7" w:rsidRPr="00E148F7" w:rsidRDefault="00E148F7" w:rsidP="00E148F7">
      <w:pPr>
        <w:pStyle w:val="Code"/>
        <w:rPr>
          <w:highlight w:val="white"/>
        </w:rPr>
      </w:pPr>
      <w:r w:rsidRPr="00E148F7">
        <w:rPr>
          <w:highlight w:val="white"/>
        </w:rPr>
        <w:t xml:space="preserve">          LookupByteArray(Operator, register, </w:t>
      </w:r>
      <w:r w:rsidR="008C790E" w:rsidRPr="00E148F7">
        <w:rPr>
          <w:highlight w:val="white"/>
        </w:rPr>
        <w:t>operand1</w:t>
      </w:r>
      <w:r w:rsidRPr="00E148F7">
        <w:rPr>
          <w:highlight w:val="white"/>
        </w:rPr>
        <w:t>, size);</w:t>
      </w:r>
    </w:p>
    <w:p w14:paraId="5BA785E2" w14:textId="77777777" w:rsidR="00E148F7" w:rsidRPr="00E148F7" w:rsidRDefault="00E148F7" w:rsidP="00E148F7">
      <w:pPr>
        <w:pStyle w:val="Code"/>
        <w:rPr>
          <w:highlight w:val="white"/>
        </w:rPr>
      </w:pPr>
      <w:r w:rsidRPr="00E148F7">
        <w:rPr>
          <w:highlight w:val="white"/>
        </w:rPr>
        <w:t xml:space="preserve">        LoadByteList(byteList, byteList.Count - size, size, offset);</w:t>
      </w:r>
    </w:p>
    <w:p w14:paraId="44C81574" w14:textId="77777777" w:rsidR="00E148F7" w:rsidRPr="00E148F7" w:rsidRDefault="00E148F7" w:rsidP="00E148F7">
      <w:pPr>
        <w:pStyle w:val="Code"/>
        <w:rPr>
          <w:highlight w:val="white"/>
        </w:rPr>
      </w:pPr>
      <w:r w:rsidRPr="00E148F7">
        <w:rPr>
          <w:highlight w:val="white"/>
        </w:rPr>
        <w:t xml:space="preserve">        return byteList; </w:t>
      </w:r>
    </w:p>
    <w:p w14:paraId="4AEBE1A0" w14:textId="77777777" w:rsidR="00E148F7" w:rsidRPr="00E148F7" w:rsidRDefault="00E148F7" w:rsidP="00E148F7">
      <w:pPr>
        <w:pStyle w:val="Code"/>
        <w:rPr>
          <w:highlight w:val="white"/>
        </w:rPr>
      </w:pPr>
      <w:r w:rsidRPr="00E148F7">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6E7DEA7B" w:rsidR="002B63B5" w:rsidRPr="002B63B5" w:rsidRDefault="006C7AAC" w:rsidP="006C7AAC">
      <w:pPr>
        <w:rPr>
          <w:highlight w:val="white"/>
        </w:rPr>
      </w:pPr>
      <w:r>
        <w:rPr>
          <w:highlight w:val="white"/>
        </w:rPr>
        <w:t xml:space="preserve">The </w:t>
      </w:r>
      <w:r w:rsidRPr="006C7AAC">
        <w:rPr>
          <w:rStyle w:val="KeyWord0"/>
          <w:highlight w:val="white"/>
        </w:rPr>
        <w:t>LoadByteList</w:t>
      </w:r>
      <w:r>
        <w:rPr>
          <w:highlight w:val="white"/>
        </w:rPr>
        <w:t xml:space="preserve"> method</w:t>
      </w:r>
      <w:r w:rsidR="008909D3">
        <w:rPr>
          <w:highlight w:val="white"/>
        </w:rPr>
        <w:t xml:space="preserve"> load the byte list with a value.</w:t>
      </w: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6089B454" w:rsidR="002B63B5" w:rsidRPr="002B63B5" w:rsidRDefault="0039569B" w:rsidP="0039569B">
      <w:pPr>
        <w:rPr>
          <w:highlight w:val="white"/>
        </w:rPr>
      </w:pPr>
      <w:r>
        <w:rPr>
          <w:highlight w:val="white"/>
        </w:rPr>
        <w:lastRenderedPageBreak/>
        <w:t xml:space="preserve">The </w:t>
      </w:r>
      <w:r w:rsidRPr="0039569B">
        <w:rPr>
          <w:rStyle w:val="KeyWord0"/>
          <w:highlight w:val="white"/>
        </w:rPr>
        <w:t>LookupByteArray</w:t>
      </w:r>
      <w:r>
        <w:rPr>
          <w:highlight w:val="white"/>
        </w:rPr>
        <w:t xml:space="preserve"> method </w:t>
      </w:r>
      <w:r w:rsidR="00F15644">
        <w:rPr>
          <w:highlight w:val="white"/>
        </w:rPr>
        <w:t xml:space="preserve">looks up the </w:t>
      </w:r>
      <w:r w:rsidR="006C0BDC">
        <w:rPr>
          <w:highlight w:val="white"/>
        </w:rPr>
        <w:t xml:space="preserve">assembly code instruction in the </w:t>
      </w:r>
      <w:r w:rsidR="006C0BDC" w:rsidRPr="006C0BDC">
        <w:rPr>
          <w:rStyle w:val="KeyWord0"/>
          <w:highlight w:val="white"/>
        </w:rPr>
        <w:t>MainArrayMap</w:t>
      </w:r>
      <w:r w:rsidR="006C0BDC">
        <w:rPr>
          <w:highlight w:val="white"/>
        </w:rPr>
        <w:t xml:space="preserve"> map in </w:t>
      </w:r>
      <w:r w:rsidR="006C0BDC" w:rsidRPr="006C0BDC">
        <w:rPr>
          <w:rStyle w:val="KeyWord0"/>
          <w:highlight w:val="white"/>
        </w:rPr>
        <w:t>ObjectCodeTable</w:t>
      </w:r>
      <w:r w:rsidR="006C0BDC">
        <w:rPr>
          <w:highlight w:val="white"/>
        </w:rPr>
        <w:t>.</w:t>
      </w: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56AEA764" w:rsidR="002B63B5" w:rsidRPr="00F72222" w:rsidRDefault="0027614D" w:rsidP="0027614D">
      <w:pPr>
        <w:rPr>
          <w:highlight w:val="white"/>
        </w:rPr>
      </w:pPr>
      <w:r>
        <w:rPr>
          <w:highlight w:val="white"/>
        </w:rPr>
        <w:t xml:space="preserve">If any of the operands is a string, </w:t>
      </w:r>
      <w:proofErr w:type="spellStart"/>
      <w:r>
        <w:rPr>
          <w:highlight w:val="white"/>
        </w:rPr>
        <w:t>ist</w:t>
      </w:r>
      <w:proofErr w:type="spellEnd"/>
      <w:r>
        <w:rPr>
          <w:highlight w:val="white"/>
        </w:rPr>
        <w:t xml:space="preserve"> shall be changed to null.</w:t>
      </w:r>
    </w:p>
    <w:p w14:paraId="39A55237" w14:textId="77777777" w:rsidR="00F72222" w:rsidRPr="00F72222" w:rsidRDefault="00F72222" w:rsidP="00F72222">
      <w:pPr>
        <w:pStyle w:val="Code"/>
        <w:rPr>
          <w:highlight w:val="white"/>
        </w:rPr>
      </w:pPr>
      <w:r w:rsidRPr="00F72222">
        <w:rPr>
          <w:highlight w:val="white"/>
        </w:rPr>
        <w:t xml:space="preserve">      operand0 = (operand0 is string) ? null : operand0;</w:t>
      </w:r>
    </w:p>
    <w:p w14:paraId="164FCA72" w14:textId="77777777" w:rsidR="00F72222" w:rsidRPr="00F72222" w:rsidRDefault="00F72222" w:rsidP="00F72222">
      <w:pPr>
        <w:pStyle w:val="Code"/>
        <w:rPr>
          <w:highlight w:val="white"/>
        </w:rPr>
      </w:pPr>
      <w:r w:rsidRPr="00F72222">
        <w:rPr>
          <w:highlight w:val="white"/>
        </w:rPr>
        <w:t xml:space="preserve">      operand1 = (operand1 is string) ? null : operand1;</w:t>
      </w:r>
    </w:p>
    <w:p w14:paraId="0E162F50" w14:textId="77777777" w:rsidR="00F72222" w:rsidRPr="00F72222" w:rsidRDefault="00F72222" w:rsidP="00F72222">
      <w:pPr>
        <w:pStyle w:val="Code"/>
        <w:rPr>
          <w:highlight w:val="white"/>
        </w:rPr>
      </w:pPr>
      <w:r w:rsidRPr="00F72222">
        <w:rPr>
          <w:highlight w:val="white"/>
        </w:rPr>
        <w:t xml:space="preserve">      operand2 = (operand2 is string) ? null : operand2;</w:t>
      </w:r>
    </w:p>
    <w:p w14:paraId="0421D6E0" w14:textId="77777777" w:rsidR="00F72222" w:rsidRPr="00F72222" w:rsidRDefault="00F72222" w:rsidP="00F72222">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4" w:name="_Toc49764404"/>
      <w:r>
        <w:t>Tracks</w:t>
      </w:r>
      <w:bookmarkEnd w:id="52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189F3A6A" w:rsidR="0040312D" w:rsidRDefault="0040312D" w:rsidP="0040312D">
      <w:pPr>
        <w:pStyle w:val="Code"/>
      </w:pPr>
      <w:r>
        <w:t xml:space="preserve">t1 = </w:t>
      </w:r>
      <w:r w:rsidR="00CA4F69">
        <w:t>a + b</w:t>
      </w:r>
    </w:p>
    <w:p w14:paraId="6EC6B6C7" w14:textId="3C1E4E4C" w:rsidR="0040312D" w:rsidRDefault="0040312D" w:rsidP="0040312D">
      <w:pPr>
        <w:pStyle w:val="Code"/>
      </w:pPr>
      <w:r>
        <w:t xml:space="preserve">t2 = </w:t>
      </w:r>
      <w:r w:rsidR="00CA4F69">
        <w:t>c - d</w:t>
      </w:r>
    </w:p>
    <w:p w14:paraId="439AA7AB" w14:textId="5E79D70A" w:rsidR="0040312D" w:rsidRDefault="0040312D" w:rsidP="00303B3B">
      <w:pPr>
        <w:pStyle w:val="Code"/>
      </w:pPr>
      <w:r>
        <w:t xml:space="preserve">t3 = t1 </w:t>
      </w:r>
      <w:r w:rsidR="00FD3DC9">
        <w:t>&amp;</w:t>
      </w:r>
      <w:r>
        <w:t xml:space="preserve"> t2</w:t>
      </w:r>
    </w:p>
    <w:p w14:paraId="5782330C" w14:textId="2EC7BC5C" w:rsidR="000B3D5A" w:rsidRDefault="00CA4F69" w:rsidP="00303B3B">
      <w:pPr>
        <w:pStyle w:val="Code"/>
      </w:pPr>
      <w:r>
        <w:t xml:space="preserve">return </w:t>
      </w:r>
      <w:r w:rsidR="000B3D5A">
        <w:t>t</w:t>
      </w:r>
      <w:r w:rsidR="0040312D">
        <w:t>3</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647BB6E0" w:rsidR="00472ABE" w:rsidRDefault="005D5EA2" w:rsidP="00E445CA">
      <w:r>
        <w:t xml:space="preserve">The following assembly code is generated, with </w:t>
      </w:r>
      <w:r w:rsidR="00FD3DC9">
        <w:t>the</w:t>
      </w:r>
      <w:r>
        <w:t xml:space="preserve"> track</w:t>
      </w:r>
      <w:r w:rsidR="00FD3DC9">
        <w:t>s</w:t>
      </w:r>
      <w:r>
        <w:t xml:space="preserve"> </w:t>
      </w:r>
      <w:r w:rsidRPr="00F93CE4">
        <w:rPr>
          <w:rStyle w:val="KeyWord0"/>
        </w:rPr>
        <w:t>t</w:t>
      </w:r>
      <w:r w:rsidR="00FD3DC9">
        <w:rPr>
          <w:rStyle w:val="KeyWord0"/>
        </w:rPr>
        <w:t>1</w:t>
      </w:r>
      <w:r w:rsidR="005C26C4">
        <w:t xml:space="preserve">, </w:t>
      </w:r>
      <w:r w:rsidR="005C26C4" w:rsidRPr="005C26C4">
        <w:rPr>
          <w:rStyle w:val="KeyWord0"/>
        </w:rPr>
        <w:t>t2</w:t>
      </w:r>
      <w:r w:rsidR="005C26C4">
        <w:t xml:space="preserve">, </w:t>
      </w:r>
      <w:r w:rsidR="00FD3DC9">
        <w:t xml:space="preserve">and </w:t>
      </w:r>
      <w:r w:rsidR="00FD3DC9" w:rsidRPr="00F93CE4">
        <w:rPr>
          <w:rStyle w:val="KeyWord0"/>
        </w:rPr>
        <w:t>t</w:t>
      </w:r>
      <w:r w:rsidR="005C26C4">
        <w:rPr>
          <w:rStyle w:val="KeyWord0"/>
        </w:rPr>
        <w:t>3</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4F5E82D1" w:rsidR="000824A1" w:rsidRPr="00F93CE4" w:rsidRDefault="000824A1" w:rsidP="000824A1">
      <w:pPr>
        <w:pStyle w:val="Code"/>
      </w:pPr>
      <w:r>
        <w:t>m</w:t>
      </w:r>
      <w:r w:rsidRPr="00F93CE4">
        <w:t>ov</w:t>
      </w:r>
      <w:r>
        <w:t xml:space="preserve"> </w:t>
      </w:r>
      <w:r w:rsidRPr="001579EC">
        <w:rPr>
          <w:rStyle w:val="KeyWord0"/>
        </w:rPr>
        <w:t>t</w:t>
      </w:r>
      <w:r>
        <w:rPr>
          <w:rStyle w:val="KeyWord0"/>
        </w:rPr>
        <w:t>1</w:t>
      </w:r>
      <w:r>
        <w:t>,</w:t>
      </w:r>
      <w:r w:rsidRPr="00F93CE4">
        <w:t xml:space="preserve">[bp + </w:t>
      </w:r>
      <w:r w:rsidR="009B3D3D">
        <w:t>6</w:t>
      </w:r>
      <w:r w:rsidRPr="00F93CE4">
        <w:t>]</w:t>
      </w:r>
    </w:p>
    <w:p w14:paraId="40E161F7" w14:textId="476B256C" w:rsidR="000824A1" w:rsidRPr="00F93CE4" w:rsidRDefault="00FD3DC9" w:rsidP="000824A1">
      <w:pPr>
        <w:pStyle w:val="Code"/>
      </w:pPr>
      <w:r>
        <w:t>add</w:t>
      </w:r>
      <w:r w:rsidR="000824A1">
        <w:t xml:space="preserve"> </w:t>
      </w:r>
      <w:r w:rsidR="000824A1" w:rsidRPr="001579EC">
        <w:rPr>
          <w:rStyle w:val="KeyWord0"/>
        </w:rPr>
        <w:t>t</w:t>
      </w:r>
      <w:r w:rsidR="000824A1">
        <w:rPr>
          <w:rStyle w:val="KeyWord0"/>
        </w:rPr>
        <w:t>1</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331BA137" w:rsidR="000824A1" w:rsidRPr="00F93CE4" w:rsidRDefault="000824A1" w:rsidP="000824A1">
      <w:pPr>
        <w:pStyle w:val="Code"/>
      </w:pPr>
      <w:r>
        <w:t>m</w:t>
      </w:r>
      <w:r w:rsidRPr="00F93CE4">
        <w:t>ov</w:t>
      </w:r>
      <w:r>
        <w:t xml:space="preserve"> </w:t>
      </w:r>
      <w:r w:rsidRPr="001579EC">
        <w:rPr>
          <w:rStyle w:val="KeyWord0"/>
        </w:rPr>
        <w:t>t</w:t>
      </w:r>
      <w:r>
        <w:rPr>
          <w:rStyle w:val="KeyWord0"/>
        </w:rPr>
        <w:t>2</w:t>
      </w:r>
      <w:r>
        <w:t>,</w:t>
      </w:r>
      <w:r w:rsidRPr="00F93CE4">
        <w:t xml:space="preserve">[bp + </w:t>
      </w:r>
      <w:r w:rsidR="009B3D3D">
        <w:t>10</w:t>
      </w:r>
      <w:r w:rsidRPr="00F93CE4">
        <w:t>]</w:t>
      </w:r>
    </w:p>
    <w:p w14:paraId="3638223C" w14:textId="29E3817E" w:rsidR="000824A1" w:rsidRPr="00F93CE4" w:rsidRDefault="00FD3DC9" w:rsidP="000824A1">
      <w:pPr>
        <w:pStyle w:val="Code"/>
      </w:pPr>
      <w:r>
        <w:t>sub</w:t>
      </w:r>
      <w:r w:rsidR="000824A1">
        <w:t xml:space="preserve"> </w:t>
      </w:r>
      <w:r w:rsidR="000824A1" w:rsidRPr="001579EC">
        <w:rPr>
          <w:rStyle w:val="KeyWord0"/>
        </w:rPr>
        <w:t>t</w:t>
      </w:r>
      <w:r w:rsidR="000824A1">
        <w:rPr>
          <w:rStyle w:val="KeyWord0"/>
        </w:rPr>
        <w:t>2</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5771E45E" w:rsidR="000824A1" w:rsidRDefault="00FD3DC9" w:rsidP="000942DA">
      <w:pPr>
        <w:pStyle w:val="Code"/>
        <w:rPr>
          <w:rStyle w:val="KeyWord0"/>
        </w:rPr>
      </w:pPr>
      <w:r>
        <w:t>and</w:t>
      </w:r>
      <w:r w:rsidR="000824A1">
        <w:t xml:space="preserve"> </w:t>
      </w:r>
      <w:r w:rsidR="000824A1" w:rsidRPr="001579EC">
        <w:rPr>
          <w:rStyle w:val="KeyWord0"/>
        </w:rPr>
        <w:t>t</w:t>
      </w:r>
      <w:r w:rsidR="000824A1">
        <w:rPr>
          <w:rStyle w:val="KeyWord0"/>
        </w:rPr>
        <w:t>1</w:t>
      </w:r>
      <w:r w:rsidR="000824A1">
        <w:t>,</w:t>
      </w:r>
      <w:r w:rsidR="000824A1" w:rsidRPr="000824A1">
        <w:rPr>
          <w:rStyle w:val="KeyWord0"/>
        </w:rPr>
        <w:t xml:space="preserve"> </w:t>
      </w:r>
      <w:r w:rsidR="000824A1" w:rsidRPr="001579EC">
        <w:rPr>
          <w:rStyle w:val="KeyWord0"/>
        </w:rPr>
        <w:t>t</w:t>
      </w:r>
      <w:r w:rsidR="000824A1">
        <w:rPr>
          <w:rStyle w:val="KeyWord0"/>
        </w:rPr>
        <w:t>2</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564DDDF3" w:rsidR="00342B3D" w:rsidRPr="005611AF" w:rsidRDefault="00342B3D" w:rsidP="005611AF">
      <w:pPr>
        <w:pStyle w:val="Code"/>
        <w:rPr>
          <w:highlight w:val="white"/>
        </w:rPr>
      </w:pPr>
      <w:r w:rsidRPr="005611AF">
        <w:rPr>
          <w:highlight w:val="white"/>
        </w:rPr>
        <w:t xml:space="preserve">mov </w:t>
      </w:r>
      <w:r w:rsidR="005611AF" w:rsidRPr="001579EC">
        <w:rPr>
          <w:rStyle w:val="KeyWord0"/>
        </w:rPr>
        <w:t>t</w:t>
      </w:r>
      <w:r w:rsidR="005611AF">
        <w:rPr>
          <w:rStyle w:val="KeyWord0"/>
        </w:rPr>
        <w:t>3</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3703B2FA" w:rsidR="00342B3D" w:rsidRPr="005611AF" w:rsidRDefault="00342B3D" w:rsidP="005611AF">
      <w:pPr>
        <w:pStyle w:val="Code"/>
        <w:rPr>
          <w:highlight w:val="white"/>
        </w:rPr>
      </w:pPr>
      <w:r w:rsidRPr="005611AF">
        <w:rPr>
          <w:highlight w:val="white"/>
        </w:rPr>
        <w:t xml:space="preserve">jmp </w:t>
      </w:r>
      <w:r w:rsidR="005611AF" w:rsidRPr="001579EC">
        <w:rPr>
          <w:rStyle w:val="KeyWord0"/>
        </w:rPr>
        <w:t>t</w:t>
      </w:r>
      <w:r w:rsidR="005611AF">
        <w:rPr>
          <w:rStyle w:val="KeyWord0"/>
        </w:rPr>
        <w:t>3</w:t>
      </w:r>
    </w:p>
    <w:p w14:paraId="77050597" w14:textId="0C970F55" w:rsidR="009D7AF0" w:rsidRDefault="009D7AF0" w:rsidP="005D5EA2">
      <w:r>
        <w:t xml:space="preserve">The return value </w:t>
      </w:r>
      <w:r w:rsidR="00EC1A4B">
        <w:t xml:space="preserve">is stored in </w:t>
      </w:r>
      <w:r w:rsidR="00EC1A4B" w:rsidRPr="00EC1A4B">
        <w:rPr>
          <w:rStyle w:val="KeyWord0"/>
        </w:rPr>
        <w:t>t1</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B17A36" w:rsidRPr="00B17A36">
        <w:rPr>
          <w:rStyle w:val="KeyWord0"/>
        </w:rPr>
        <w:t>t1</w:t>
      </w:r>
      <w:r w:rsidR="00B17A36">
        <w:t xml:space="preserve"> is assigned </w:t>
      </w:r>
      <w:r w:rsidR="00B17A36" w:rsidRPr="00B17A36">
        <w:rPr>
          <w:rStyle w:val="KeyWord0"/>
        </w:rPr>
        <w:t>bx</w:t>
      </w:r>
      <w:r w:rsidR="0082618B">
        <w:t xml:space="preserve"> when the return instruction is added to the code.</w:t>
      </w:r>
    </w:p>
    <w:p w14:paraId="58140295" w14:textId="6B184BC4" w:rsidR="00B17A36" w:rsidRDefault="00B17A36" w:rsidP="005D5EA2">
      <w:r>
        <w:t xml:space="preserve">The </w:t>
      </w:r>
      <w:r w:rsidR="002F7BF6">
        <w:t>register allocator assigns the remaining track</w:t>
      </w:r>
      <w:r w:rsidR="002B7282">
        <w:t>s</w:t>
      </w:r>
      <w:r w:rsidR="002F7BF6">
        <w:t xml:space="preserve"> </w:t>
      </w:r>
      <w:r w:rsidR="002F7BF6" w:rsidRPr="002F7BF6">
        <w:rPr>
          <w:rStyle w:val="KeyWord0"/>
        </w:rPr>
        <w:t>t</w:t>
      </w:r>
      <w:r w:rsidR="002B7282">
        <w:rPr>
          <w:rStyle w:val="KeyWord0"/>
        </w:rPr>
        <w:t>2</w:t>
      </w:r>
      <w:r w:rsidR="002F7BF6">
        <w:t xml:space="preserve"> and </w:t>
      </w:r>
      <w:r w:rsidR="002F7BF6" w:rsidRPr="002F7BF6">
        <w:rPr>
          <w:rStyle w:val="KeyWord0"/>
        </w:rPr>
        <w:t>t3</w:t>
      </w:r>
      <w:r w:rsidR="002F7BF6">
        <w:t xml:space="preserve"> to suitable registers. Since </w:t>
      </w:r>
      <w:r w:rsidR="002F7BF6" w:rsidRPr="002F7BF6">
        <w:rPr>
          <w:rStyle w:val="KeyWord0"/>
        </w:rPr>
        <w:t>t1</w:t>
      </w:r>
      <w:r w:rsidR="002F7BF6">
        <w:t xml:space="preserve"> and </w:t>
      </w:r>
      <w:r w:rsidR="002F7BF6" w:rsidRPr="002F7BF6">
        <w:rPr>
          <w:rStyle w:val="KeyWord0"/>
        </w:rPr>
        <w:t>t3</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lastRenderedPageBreak/>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lastRenderedPageBreak/>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5" w:name="_Toc49764405"/>
      <w:r>
        <w:t>Assembly Code Generation</w:t>
      </w:r>
      <w:bookmarkEnd w:id="525"/>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lastRenderedPageBreak/>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lastRenderedPageBreak/>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lastRenderedPageBreak/>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lastRenderedPageBreak/>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lastRenderedPageBreak/>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8" w:name="_Toc49764408"/>
      <w:r>
        <w:rPr>
          <w:highlight w:val="white"/>
        </w:rPr>
        <w:t>Function Calls</w:t>
      </w:r>
      <w:bookmarkEnd w:id="52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lastRenderedPageBreak/>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lastRenderedPageBreak/>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lastRenderedPageBreak/>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lastRenderedPageBreak/>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30" w:name="_Toc49764409"/>
      <w:r>
        <w:rPr>
          <w:highlight w:val="white"/>
        </w:rPr>
        <w:t>Loading Values into Registers</w:t>
      </w:r>
      <w:bookmarkEnd w:id="53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1"/>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2" w:name="_Toc49764411"/>
      <w:r>
        <w:rPr>
          <w:highlight w:val="white"/>
        </w:rPr>
        <w:t>Load and Inspect Registers</w:t>
      </w:r>
      <w:bookmarkEnd w:id="53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lastRenderedPageBreak/>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3" w:name="_Toc49764412"/>
      <w:r>
        <w:rPr>
          <w:highlight w:val="white"/>
        </w:rPr>
        <w:t>Initialization</w:t>
      </w:r>
      <w:bookmarkEnd w:id="53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lastRenderedPageBreak/>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4" w:name="_Toc49764413"/>
      <w:r>
        <w:rPr>
          <w:highlight w:val="white"/>
        </w:rPr>
        <w:t>Integral Multipl</w:t>
      </w:r>
      <w:r w:rsidR="00285456">
        <w:rPr>
          <w:highlight w:val="white"/>
        </w:rPr>
        <w:t>i</w:t>
      </w:r>
      <w:r>
        <w:rPr>
          <w:highlight w:val="white"/>
        </w:rPr>
        <w:t>cation, Division, and Modulo</w:t>
      </w:r>
      <w:bookmarkEnd w:id="53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lastRenderedPageBreak/>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5" w:name="_Toc49764414"/>
      <w:r w:rsidRPr="002F73EF">
        <w:rPr>
          <w:highlight w:val="white"/>
        </w:rPr>
        <w:t>Integral Assignment and Parameters</w:t>
      </w:r>
      <w:bookmarkEnd w:id="53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lastRenderedPageBreak/>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lastRenderedPageBreak/>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6" w:name="_Toc49764415"/>
      <w:r>
        <w:rPr>
          <w:highlight w:val="white"/>
        </w:rPr>
        <w:t>Unary Integral Operations</w:t>
      </w:r>
      <w:bookmarkEnd w:id="53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lastRenderedPageBreak/>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lastRenderedPageBreak/>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7" w:name="_Toc49764416"/>
      <w:r>
        <w:rPr>
          <w:highlight w:val="white"/>
        </w:rPr>
        <w:t>Integral Binary</w:t>
      </w:r>
      <w:bookmarkEnd w:id="537"/>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lastRenderedPageBreak/>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lastRenderedPageBreak/>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8" w:name="_Toc49764417"/>
      <w:r w:rsidRPr="00C64273">
        <w:rPr>
          <w:highlight w:val="white"/>
        </w:rPr>
        <w:t>Base and Offset</w:t>
      </w:r>
      <w:bookmarkEnd w:id="53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lastRenderedPageBreak/>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9" w:name="_Toc49764418"/>
      <w:r>
        <w:rPr>
          <w:highlight w:val="white"/>
        </w:rPr>
        <w:t>Case</w:t>
      </w:r>
      <w:bookmarkEnd w:id="539"/>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lastRenderedPageBreak/>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40" w:name="_Toc49764419"/>
      <w:r>
        <w:rPr>
          <w:highlight w:val="white"/>
        </w:rPr>
        <w:t>Address</w:t>
      </w:r>
      <w:bookmarkEnd w:id="54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1" w:name="_Toc49764420"/>
      <w:r w:rsidRPr="00CF4437">
        <w:rPr>
          <w:highlight w:val="white"/>
        </w:rPr>
        <w:t>Floating Binary</w:t>
      </w:r>
      <w:bookmarkEnd w:id="54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lastRenderedPageBreak/>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2" w:name="_Toc49764421"/>
      <w:r w:rsidRPr="00924172">
        <w:rPr>
          <w:highlight w:val="white"/>
        </w:rPr>
        <w:t>Floating Relation</w:t>
      </w:r>
      <w:bookmarkEnd w:id="54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3" w:name="_Toc49764422"/>
      <w:r>
        <w:rPr>
          <w:highlight w:val="white"/>
        </w:rPr>
        <w:lastRenderedPageBreak/>
        <w:t>Floating Push and Pop</w:t>
      </w:r>
      <w:bookmarkEnd w:id="54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4" w:name="_Toc49764423"/>
      <w:r>
        <w:rPr>
          <w:highlight w:val="white"/>
        </w:rPr>
        <w:t>Type Conversion</w:t>
      </w:r>
      <w:bookmarkEnd w:id="54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5" w:name="_Toc49764424"/>
      <w:r>
        <w:rPr>
          <w:highlight w:val="white"/>
        </w:rPr>
        <w:t>Struct and Union</w:t>
      </w:r>
      <w:bookmarkEnd w:id="54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6" w:name="_Toc49764425"/>
      <w:r>
        <w:rPr>
          <w:highlight w:val="white"/>
        </w:rPr>
        <w:lastRenderedPageBreak/>
        <w:t>Initialization Code</w:t>
      </w:r>
      <w:bookmarkEnd w:id="546"/>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7" w:name="_Toc49764426"/>
      <w:r>
        <w:rPr>
          <w:highlight w:val="white"/>
        </w:rPr>
        <w:t>Command Line Arguments</w:t>
      </w:r>
      <w:bookmarkEnd w:id="547"/>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8" w:name="_Toc49764427"/>
      <w:r w:rsidRPr="003C15D9">
        <w:rPr>
          <w:highlight w:val="white"/>
        </w:rPr>
        <w:t>Linux Text List</w:t>
      </w:r>
      <w:bookmarkEnd w:id="548"/>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9" w:name="_Toc49764428"/>
      <w:r>
        <w:rPr>
          <w:highlight w:val="white"/>
        </w:rPr>
        <w:t xml:space="preserve">Windows </w:t>
      </w:r>
      <w:r w:rsidR="007B2BDE">
        <w:rPr>
          <w:highlight w:val="white"/>
        </w:rPr>
        <w:t>Jump Info</w:t>
      </w:r>
      <w:bookmarkEnd w:id="549"/>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50" w:name="_Toc49764429"/>
      <w:r>
        <w:rPr>
          <w:highlight w:val="white"/>
        </w:rPr>
        <w:t xml:space="preserve">Windows </w:t>
      </w:r>
      <w:r w:rsidR="007B2BDE">
        <w:rPr>
          <w:highlight w:val="white"/>
        </w:rPr>
        <w:t>Byte List</w:t>
      </w:r>
      <w:bookmarkEnd w:id="550"/>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1" w:name="_Toc49764443"/>
      <w:bookmarkStart w:id="552" w:name="_Ref420874022"/>
      <w:r>
        <w:lastRenderedPageBreak/>
        <w:t>Executable Code Generation</w:t>
      </w:r>
      <w:bookmarkEnd w:id="551"/>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3" w:name="_Toc49764444"/>
      <w:r>
        <w:t>Command Line Arguments</w:t>
      </w:r>
      <w:bookmarkEnd w:id="553"/>
    </w:p>
    <w:p w14:paraId="238A5906" w14:textId="77777777" w:rsidR="00CC21E0" w:rsidRPr="008C2C53" w:rsidRDefault="00CC21E0" w:rsidP="008C2C53"/>
    <w:p w14:paraId="2A558C14" w14:textId="74DED918" w:rsidR="00BF5F11" w:rsidRPr="00EC76D5" w:rsidRDefault="00BF5F11" w:rsidP="00BF5F11">
      <w:pPr>
        <w:pStyle w:val="Rubrik2"/>
      </w:pPr>
      <w:bookmarkStart w:id="554" w:name="_Ref419646553"/>
      <w:bookmarkStart w:id="555" w:name="_Toc49764445"/>
      <w:r>
        <w:t>Linking</w:t>
      </w:r>
      <w:bookmarkEnd w:id="554"/>
      <w:bookmarkEnd w:id="555"/>
    </w:p>
    <w:bookmarkEnd w:id="552"/>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proofErr w:type="spellStart"/>
      <w:r>
        <w:t>ListSet</w:t>
      </w:r>
      <w:proofErr w:type="spellEnd"/>
      <w:r>
        <w:t xml:space="preserve"> and </w:t>
      </w:r>
      <w:proofErr w:type="spellStart"/>
      <w:r>
        <w:t>ListMap</w:t>
      </w:r>
      <w:bookmarkEnd w:id="566"/>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 xml:space="preserve">Standard </w:t>
      </w:r>
      <w:proofErr w:type="spellStart"/>
      <w:r w:rsidRPr="00EC76D5">
        <w:t>Input/Output</w:t>
      </w:r>
      <w:bookmarkEnd w:id="575"/>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A73EC" w:rsidRPr="003F7CF1" w:rsidRDefault="00CA73E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A73EC" w:rsidRPr="003F7CF1" w:rsidRDefault="00CA73E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A73EC" w:rsidRPr="003F7CF1" w:rsidRDefault="00CA73E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A73EC" w:rsidRPr="003F7CF1" w:rsidRDefault="00CA73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A73EC" w:rsidRPr="003F7CF1" w:rsidRDefault="00CA73E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A73EC" w:rsidRPr="003F7CF1" w:rsidRDefault="00CA73E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A73EC" w:rsidRPr="003F7CF1" w:rsidRDefault="00CA73E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A73EC" w:rsidRPr="003F7CF1" w:rsidRDefault="00CA73E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A73EC" w:rsidRPr="003F7CF1" w:rsidRDefault="00CA73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A73EC" w:rsidRPr="003F7CF1" w:rsidRDefault="00CA73EC"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A73EC" w:rsidRPr="003F7CF1" w:rsidRDefault="00CA73E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A73EC" w:rsidRPr="003F7CF1" w:rsidRDefault="00CA73EC"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A73EC" w:rsidRPr="003F7CF1" w:rsidRDefault="00CA73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A73EC" w:rsidRPr="003F7CF1" w:rsidRDefault="00CA73E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A73EC" w:rsidRPr="003F7CF1" w:rsidRDefault="00CA73EC"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A73EC" w:rsidRPr="003F7CF1" w:rsidRDefault="00CA73EC"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A73EC" w:rsidRPr="003F7CF1" w:rsidRDefault="00CA73EC"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A73EC" w:rsidRPr="003F7CF1" w:rsidRDefault="00CA73E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A73EC" w:rsidRPr="003F7CF1" w:rsidRDefault="00CA73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A73EC" w:rsidRPr="003F7CF1" w:rsidRDefault="00CA73E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A73EC" w:rsidRPr="003F7CF1" w:rsidRDefault="00CA73E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A73EC" w:rsidRPr="003F7CF1" w:rsidRDefault="00CA73E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A73EC" w:rsidRPr="003F7CF1" w:rsidRDefault="00CA73E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A73EC" w:rsidRPr="003F7CF1" w:rsidRDefault="00CA73E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A73EC" w:rsidRPr="003F7CF1" w:rsidRDefault="00CA73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A73EC" w:rsidRPr="003F7CF1" w:rsidRDefault="00CA73EC"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A73EC" w:rsidRPr="003F7CF1" w:rsidRDefault="00CA73EC"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A73EC" w:rsidRPr="003F7CF1" w:rsidRDefault="00CA73EC"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A73EC" w:rsidRPr="003F7CF1" w:rsidRDefault="00CA73EC"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A73EC" w:rsidRPr="003F7CF1" w:rsidRDefault="00CA73EC"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A73EC" w:rsidRPr="003F7CF1" w:rsidRDefault="00CA73EC"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A73EC" w:rsidRPr="003F7CF1" w:rsidRDefault="00CA73EC"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A73EC" w:rsidRPr="003F7CF1" w:rsidRDefault="00CA73E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A73EC" w:rsidRPr="003F7CF1" w:rsidRDefault="00CA73E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CA73EC" w:rsidRPr="003F7CF1" w:rsidRDefault="00CA73E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A73EC" w:rsidRPr="003F7CF1" w:rsidRDefault="00CA73E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A73EC" w:rsidRPr="003F7CF1" w:rsidRDefault="00CA73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A73EC" w:rsidRPr="003F7CF1" w:rsidRDefault="00CA73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A73EC" w:rsidRPr="003F7CF1" w:rsidRDefault="00CA73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A73EC" w:rsidRPr="003F7CF1" w:rsidRDefault="00CA73E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A73EC" w:rsidRPr="003F7CF1" w:rsidRDefault="00CA73E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A73EC" w:rsidRPr="003F7CF1" w:rsidRDefault="00CA73E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A73EC" w:rsidRPr="003F7CF1" w:rsidRDefault="00CA73E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A73EC" w:rsidRPr="003F7CF1" w:rsidRDefault="00CA73E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A73EC" w:rsidRPr="003F7CF1" w:rsidRDefault="00CA73E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A73EC" w:rsidRPr="003F7CF1" w:rsidRDefault="00CA73E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A73EC" w:rsidRPr="003F7CF1" w:rsidRDefault="00CA73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A73EC" w:rsidRPr="003F7CF1" w:rsidRDefault="00CA73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A73EC" w:rsidRPr="003F7CF1" w:rsidRDefault="00CA73E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A73EC" w:rsidRPr="003F7CF1" w:rsidRDefault="00CA73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A73EC" w:rsidRPr="003F7CF1" w:rsidRDefault="00CA73EC"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A73EC" w:rsidRPr="003F7CF1" w:rsidRDefault="00CA73EC"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A73EC" w:rsidRPr="003F7CF1" w:rsidRDefault="00CA73EC"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A73EC" w:rsidRPr="003F7CF1" w:rsidRDefault="00CA73EC"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A73EC" w:rsidRPr="003F7CF1" w:rsidRDefault="00CA73EC"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A73EC" w:rsidRPr="003F7CF1" w:rsidRDefault="00CA73EC"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A73EC" w:rsidRPr="003F7CF1" w:rsidRDefault="00CA73EC"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A73EC" w:rsidRPr="003F7CF1" w:rsidRDefault="00CA73EC"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A73EC" w:rsidRPr="003F7CF1" w:rsidRDefault="00CA73EC"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A73EC" w:rsidRPr="003F7CF1" w:rsidRDefault="00CA73EC"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A73EC" w:rsidRPr="003F7CF1" w:rsidRDefault="00CA73EC"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A73EC" w:rsidRPr="003F7CF1" w:rsidRDefault="00CA73EC"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A73EC" w:rsidRPr="003F7CF1" w:rsidRDefault="00CA73EC"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A73EC" w:rsidRPr="003F7CF1" w:rsidRDefault="00CA73EC"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A73EC" w:rsidRPr="003F7CF1" w:rsidRDefault="00CA73EC"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A73EC" w:rsidRPr="003F7CF1" w:rsidRDefault="00CA73EC"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A73EC" w:rsidRPr="003F7CF1" w:rsidRDefault="00CA73EC"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A73EC" w:rsidRPr="003F7CF1" w:rsidRDefault="00CA73EC"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A73EC" w:rsidRPr="003F7CF1" w:rsidRDefault="00CA73EC"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A73EC" w:rsidRPr="003F7CF1" w:rsidRDefault="00CA73EC"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A73EC" w:rsidRPr="003F7CF1" w:rsidRDefault="00CA73EC"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A73EC" w:rsidRPr="003F7CF1" w:rsidRDefault="00CA73EC"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A73EC" w:rsidRPr="003F7CF1" w:rsidRDefault="00CA73EC"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A73EC" w:rsidRPr="003F7CF1" w:rsidRDefault="00CA73EC"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A73EC" w:rsidRPr="003F7CF1" w:rsidRDefault="00CA73EC"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A73EC" w:rsidRPr="003F7CF1" w:rsidRDefault="00CA73EC"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A73EC" w:rsidRPr="003F7CF1" w:rsidRDefault="00CA73E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A73EC" w:rsidRPr="003F7CF1" w:rsidRDefault="00CA73E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A73EC" w:rsidRPr="003F7CF1" w:rsidRDefault="00CA73E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A73EC" w:rsidRPr="003F7CF1" w:rsidRDefault="00CA73E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A73EC" w:rsidRPr="003F7CF1" w:rsidRDefault="00CA73E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A73EC" w:rsidRPr="003F7CF1" w:rsidRDefault="00CA73E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A73EC" w:rsidRPr="003F7CF1" w:rsidRDefault="00CA73E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A73EC" w:rsidRPr="003F7CF1" w:rsidRDefault="00CA73EC"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A73EC" w:rsidRPr="003F7CF1" w:rsidRDefault="00CA73EC"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A73EC" w:rsidRPr="003F7CF1" w:rsidRDefault="00CA73EC"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A73EC" w:rsidRPr="003F7CF1" w:rsidRDefault="00CA73EC"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A73EC" w:rsidRPr="003F7CF1" w:rsidRDefault="00CA73EC"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A73EC" w:rsidRPr="003F7CF1" w:rsidRDefault="00CA73E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A73EC" w:rsidRPr="003F7CF1" w:rsidRDefault="00CA73E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A73EC" w:rsidRPr="003F7CF1" w:rsidRDefault="00CA73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A73EC" w:rsidRPr="003F7CF1" w:rsidRDefault="00CA73E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A73EC" w:rsidRPr="003F7CF1" w:rsidRDefault="00CA73E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A73EC" w:rsidRPr="003F7CF1" w:rsidRDefault="00CA73EC"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A73EC" w:rsidRPr="003F7CF1" w:rsidRDefault="00CA73EC"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A73EC" w:rsidRPr="003F7CF1" w:rsidRDefault="00CA73EC"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A73EC" w:rsidRPr="003F7CF1" w:rsidRDefault="00CA73E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A73EC" w:rsidRPr="003F7CF1" w:rsidRDefault="00CA73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A73EC" w:rsidRPr="003F7CF1" w:rsidRDefault="00CA73E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A73EC" w:rsidRPr="003F7CF1" w:rsidRDefault="00CA73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A73EC" w:rsidRPr="003F7CF1" w:rsidRDefault="00CA73E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A73EC" w:rsidRPr="003F7CF1" w:rsidRDefault="00CA73E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A73EC" w:rsidRPr="003F7CF1" w:rsidRDefault="00CA73E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A73EC" w:rsidRPr="003F7CF1" w:rsidRDefault="00CA73EC"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A73EC" w:rsidRPr="003F7CF1" w:rsidRDefault="00CA73EC"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A73EC" w:rsidRPr="003F7CF1" w:rsidRDefault="00CA73EC"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A73EC" w:rsidRPr="003F7CF1" w:rsidRDefault="00CA73EC"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A73EC" w:rsidRPr="003F7CF1" w:rsidRDefault="00CA73EC"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A73EC" w:rsidRPr="003F7CF1" w:rsidRDefault="00CA73EC"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A73EC" w:rsidRPr="003F7CF1" w:rsidRDefault="00CA73E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A73EC" w:rsidRPr="003F7CF1" w:rsidRDefault="00CA73E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A73EC" w:rsidRPr="003F7CF1" w:rsidRDefault="00CA73E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A73EC" w:rsidRPr="003F7CF1" w:rsidRDefault="00CA73E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A73EC" w:rsidRPr="003F7CF1" w:rsidRDefault="00CA73E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A73EC" w:rsidRPr="003F7CF1" w:rsidRDefault="00CA73EC"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A73EC" w:rsidRPr="003F7CF1" w:rsidRDefault="00CA73EC"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A73EC" w:rsidRPr="003F7CF1" w:rsidRDefault="00CA73E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A73EC" w:rsidRPr="003F7CF1" w:rsidRDefault="00CA73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A73EC" w:rsidRPr="003F7CF1" w:rsidRDefault="00CA73EC"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A73EC" w:rsidRPr="003F7CF1" w:rsidRDefault="00CA73EC"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A73EC" w:rsidRPr="003F7CF1" w:rsidRDefault="00CA73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A73EC" w:rsidRPr="003F7CF1" w:rsidRDefault="00CA73E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A73EC" w:rsidRPr="003F7CF1" w:rsidRDefault="00CA73E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A73EC" w:rsidRPr="003F7CF1" w:rsidRDefault="00CA73E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A73EC" w:rsidRPr="003F7CF1" w:rsidRDefault="00CA73EC"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A73EC" w:rsidRPr="003F7CF1" w:rsidRDefault="00CA73EC"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A73EC" w:rsidRPr="003F7CF1" w:rsidRDefault="00CA73EC"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A73EC" w:rsidRPr="003F7CF1" w:rsidRDefault="00CA73EC"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A73EC" w:rsidRPr="003F7CF1" w:rsidRDefault="00CA73EC"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A73EC" w:rsidRPr="003F7CF1" w:rsidRDefault="00CA73EC"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A73EC" w:rsidRPr="003F7CF1" w:rsidRDefault="00CA73E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A73EC" w:rsidRPr="003F7CF1" w:rsidRDefault="00CA73E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A73EC" w:rsidRPr="003F7CF1" w:rsidRDefault="00CA73E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A73EC" w:rsidRPr="003F7CF1" w:rsidRDefault="00CA73E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A73EC" w:rsidRPr="003F7CF1" w:rsidRDefault="00CA73E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A73EC" w:rsidRPr="003F7CF1" w:rsidRDefault="00CA73EC"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A73EC" w:rsidRPr="003F7CF1" w:rsidRDefault="00CA73EC"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A73EC" w:rsidRPr="003F7CF1" w:rsidRDefault="00CA73EC"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A73EC" w:rsidRPr="003F7CF1" w:rsidRDefault="00CA73EC"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A73EC" w:rsidRPr="003F7CF1" w:rsidRDefault="00CA73E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A73EC" w:rsidRPr="003F7CF1" w:rsidRDefault="00CA73E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A73EC" w:rsidRPr="003F7CF1" w:rsidRDefault="00CA73EC"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A73EC" w:rsidRPr="003F7CF1" w:rsidRDefault="00CA73EC"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A73EC" w:rsidRPr="003F7CF1" w:rsidRDefault="00CA73EC"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A73EC" w:rsidRPr="003F7CF1" w:rsidRDefault="00CA73E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A73EC" w:rsidRPr="003F7CF1" w:rsidRDefault="00CA73EC"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A73EC" w:rsidRPr="003F7CF1" w:rsidRDefault="00CA73E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A73EC" w:rsidRPr="003F7CF1" w:rsidRDefault="00CA73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A73EC" w:rsidRPr="003F7CF1" w:rsidRDefault="00CA73E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A73EC" w:rsidRPr="003F7CF1" w:rsidRDefault="00CA73E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A73EC" w:rsidRPr="003F7CF1" w:rsidRDefault="00CA73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A73EC" w:rsidRPr="003F7CF1" w:rsidRDefault="00CA73E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A73EC" w:rsidRPr="003F7CF1" w:rsidRDefault="00CA73EC"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A73EC" w:rsidRPr="003F7CF1" w:rsidRDefault="00CA73EC"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A73EC" w:rsidRPr="003F7CF1" w:rsidRDefault="00CA73EC"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A73EC" w:rsidRPr="003F7CF1" w:rsidRDefault="00CA73EC"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A73EC" w:rsidRPr="003F7CF1" w:rsidRDefault="00CA73EC"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A73EC" w:rsidRPr="003F7CF1" w:rsidRDefault="00CA73EC"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A73EC" w:rsidRPr="003F7CF1" w:rsidRDefault="00CA73EC"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A73EC" w:rsidRPr="003F7CF1" w:rsidRDefault="00CA73EC"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A73EC" w:rsidRPr="003F7CF1" w:rsidRDefault="00CA73EC"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A73EC" w:rsidRPr="003F7CF1" w:rsidRDefault="00CA73EC"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A73EC" w:rsidRPr="003F7CF1" w:rsidRDefault="00CA73EC"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A73EC" w:rsidRPr="003F7CF1" w:rsidRDefault="00CA73EC"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A73EC" w:rsidRPr="003F7CF1" w:rsidRDefault="00CA73EC"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A73EC" w:rsidRPr="003F7CF1" w:rsidRDefault="00CA73E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4691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A73EC" w:rsidRPr="003F7CF1" w:rsidRDefault="00CA73E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A73EC" w:rsidRPr="003F7CF1" w:rsidRDefault="00CA73E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A73EC" w:rsidRPr="003F7CF1" w:rsidRDefault="00CA73E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A73EC" w:rsidRPr="003F7CF1" w:rsidRDefault="00CA73E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46914"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A73EC" w:rsidRPr="003F7CF1" w:rsidRDefault="00CA73EC"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A73EC" w:rsidRPr="003F7CF1" w:rsidRDefault="00CA73EC"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A73EC" w:rsidRPr="003F7CF1" w:rsidRDefault="00CA73E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A73EC" w:rsidRPr="003F7CF1" w:rsidRDefault="00CA73E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A73EC" w:rsidRPr="003F7CF1" w:rsidRDefault="00CA73E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A73EC" w:rsidRPr="003F7CF1" w:rsidRDefault="00CA73E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A73EC" w:rsidRPr="003F7CF1" w:rsidRDefault="00CA73E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A73EC" w:rsidRPr="003F7CF1" w:rsidRDefault="00CA73E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A73EC" w:rsidRPr="003F7CF1" w:rsidRDefault="00CA73E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A73EC" w:rsidRPr="003F7CF1" w:rsidRDefault="00CA73E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A73EC" w:rsidRPr="003F7CF1" w:rsidRDefault="00CA73E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A73EC" w:rsidRPr="003F7CF1" w:rsidRDefault="00CA73E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A73EC" w:rsidRPr="003F7CF1" w:rsidRDefault="00CA73EC"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A73EC" w:rsidRPr="003F7CF1" w:rsidRDefault="00CA73EC"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A73EC" w:rsidRPr="003F7CF1" w:rsidRDefault="00CA73EC"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A73EC" w:rsidRPr="003F7CF1" w:rsidRDefault="00CA73EC"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A73EC" w:rsidRPr="003F7CF1" w:rsidRDefault="00CA73EC"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A73EC" w:rsidRPr="003F7CF1" w:rsidRDefault="00CA73EC"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A73EC" w:rsidRPr="003F7CF1" w:rsidRDefault="00CA73EC"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A73EC" w:rsidRPr="003F7CF1" w:rsidRDefault="00CA73EC"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A73EC" w:rsidRPr="003F7CF1" w:rsidRDefault="00CA73EC"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A73EC" w:rsidRPr="003F7CF1" w:rsidRDefault="00CA73EC"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84690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84691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A73EC" w:rsidRPr="003F7CF1" w:rsidRDefault="00CA73E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A73EC" w:rsidRPr="003F7CF1" w:rsidRDefault="00CA73E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A73EC" w:rsidRPr="003F7CF1" w:rsidRDefault="00CA73E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A73EC" w:rsidRPr="003F7CF1" w:rsidRDefault="00CA73E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A73EC" w:rsidRPr="003F7CF1" w:rsidRDefault="00CA73EC"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A73EC" w:rsidRPr="003F7CF1" w:rsidRDefault="00CA73E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A73EC" w:rsidRPr="003F7CF1" w:rsidRDefault="00CA73E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A73EC" w:rsidRPr="003F7CF1" w:rsidRDefault="00CA73E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A73EC" w:rsidRPr="003F7CF1" w:rsidRDefault="00CA73E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A73EC" w:rsidRPr="003F7CF1" w:rsidRDefault="00CA73EC"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A73EC" w:rsidRPr="003F7CF1" w:rsidRDefault="00CA73EC"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A73EC" w:rsidRPr="003F7CF1" w:rsidRDefault="00CA73E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A73EC" w:rsidRPr="003F7CF1" w:rsidRDefault="00CA73E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A73EC" w:rsidRPr="003F7CF1" w:rsidRDefault="00CA73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A73EC" w:rsidRPr="003F7CF1" w:rsidRDefault="00CA73E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A73EC" w:rsidRPr="003F7CF1" w:rsidRDefault="00CA73E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A73EC" w:rsidRPr="003F7CF1" w:rsidRDefault="00CA73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A73EC" w:rsidRPr="003F7CF1" w:rsidRDefault="00CA73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A73EC" w:rsidRPr="003F7CF1" w:rsidRDefault="00CA73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A73EC" w:rsidRPr="003F7CF1" w:rsidRDefault="00CA73EC"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A73EC" w:rsidRPr="003F7CF1" w:rsidRDefault="00CA73EC"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A73EC" w:rsidRPr="003F7CF1" w:rsidRDefault="00CA73EC"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A73EC" w:rsidRPr="003F7CF1" w:rsidRDefault="00CA73EC"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A73EC" w:rsidRPr="003F7CF1" w:rsidRDefault="00CA73EC"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A73EC" w:rsidRPr="003F7CF1" w:rsidRDefault="00CA73EC"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A73EC" w:rsidRPr="003F7CF1" w:rsidRDefault="00CA73EC"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A73EC" w:rsidRPr="003F7CF1" w:rsidRDefault="00CA73EC"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A73EC" w:rsidRPr="003F7CF1" w:rsidRDefault="00CA73EC"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A73EC" w:rsidRPr="003F7CF1" w:rsidRDefault="00CA73EC"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A73EC" w:rsidRPr="003F7CF1" w:rsidRDefault="00CA73EC"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A73EC" w:rsidRPr="003F7CF1" w:rsidRDefault="00CA73EC"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A73EC" w:rsidRPr="003F7CF1" w:rsidRDefault="00CA73EC"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A73EC" w:rsidRPr="003F7CF1" w:rsidRDefault="00CA73EC"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A73EC" w:rsidRPr="003F7CF1" w:rsidRDefault="00CA73EC"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A73EC" w:rsidRPr="003F7CF1" w:rsidRDefault="00CA73EC"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A73EC" w:rsidRPr="003F7CF1" w:rsidRDefault="00CA73EC"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A73EC" w:rsidRPr="003F7CF1" w:rsidRDefault="00CA73EC"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A73EC" w:rsidRPr="003F7CF1" w:rsidRDefault="00CA73EC"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A73EC" w:rsidRPr="003F7CF1" w:rsidRDefault="00CA73EC"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A73EC" w:rsidRPr="003F7CF1" w:rsidRDefault="00CA73E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A73EC" w:rsidRPr="003F7CF1" w:rsidRDefault="00CA73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A73EC" w:rsidRPr="003F7CF1" w:rsidRDefault="00CA73E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A73EC" w:rsidRPr="003F7CF1" w:rsidRDefault="00CA73E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A73EC" w:rsidRPr="003F7CF1" w:rsidRDefault="00CA73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A73EC" w:rsidRPr="003F7CF1" w:rsidRDefault="00CA73E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A73EC" w:rsidRPr="003F7CF1" w:rsidRDefault="00CA73E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A73EC" w:rsidRPr="003F7CF1" w:rsidRDefault="00CA73E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A73EC" w:rsidRPr="003F7CF1" w:rsidRDefault="00CA73E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A73EC" w:rsidRPr="003F7CF1" w:rsidRDefault="00CA73E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A73EC" w:rsidRPr="003F7CF1" w:rsidRDefault="00CA73E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A73EC" w:rsidRPr="003F7CF1" w:rsidRDefault="00CA73E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A73EC" w:rsidRPr="003F7CF1" w:rsidRDefault="00CA73E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A73EC" w:rsidRPr="003F7CF1" w:rsidRDefault="00CA73E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A73EC" w:rsidRPr="003F7CF1" w:rsidRDefault="00CA73EC"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A73EC" w:rsidRPr="003F7CF1" w:rsidRDefault="00CA73EC"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A73EC" w:rsidRPr="003F7CF1" w:rsidRDefault="00CA73EC"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A73EC" w:rsidRPr="003F7CF1" w:rsidRDefault="00CA73EC"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A73EC" w:rsidRPr="003F7CF1" w:rsidRDefault="00CA73EC"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A73EC" w:rsidRPr="003F7CF1" w:rsidRDefault="00CA73EC"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A73EC" w:rsidRPr="003F7CF1" w:rsidRDefault="00CA73EC"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A73EC" w:rsidRPr="003F7CF1" w:rsidRDefault="00CA73EC"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A73EC" w:rsidRPr="003F7CF1" w:rsidRDefault="00CA73EC"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A73EC" w:rsidRPr="003F7CF1" w:rsidRDefault="00CA73EC"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A73EC" w:rsidRPr="003F7CF1" w:rsidRDefault="00CA73EC"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A73EC" w:rsidRPr="003F7CF1" w:rsidRDefault="00CA73EC"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A73EC" w:rsidRPr="003F7CF1" w:rsidRDefault="00CA73EC"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A73EC" w:rsidRPr="003F7CF1" w:rsidRDefault="00CA73EC"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A73EC" w:rsidRPr="003F7CF1" w:rsidRDefault="00CA73EC"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A73EC" w:rsidRPr="003F7CF1" w:rsidRDefault="00CA73EC"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A73EC" w:rsidRPr="003F7CF1" w:rsidRDefault="00CA73EC"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A73EC" w:rsidRPr="003F7CF1" w:rsidRDefault="00CA73EC"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A73EC" w:rsidRPr="003F7CF1" w:rsidRDefault="00CA73EC"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A73EC" w:rsidRPr="003F7CF1" w:rsidRDefault="00CA73EC"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A73EC" w:rsidRPr="003F7CF1" w:rsidRDefault="00CA73EC"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A73EC" w:rsidRPr="003F7CF1" w:rsidRDefault="00CA73EC"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A73EC" w:rsidRPr="003F7CF1" w:rsidRDefault="00CA73EC"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A73EC" w:rsidRPr="003F7CF1" w:rsidRDefault="00CA73EC"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A73EC" w:rsidRPr="003F7CF1" w:rsidRDefault="00CA73EC"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A73EC" w:rsidRPr="003F7CF1" w:rsidRDefault="00CA73EC"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A73EC" w:rsidRPr="003F7CF1" w:rsidRDefault="00CA73EC"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84691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84691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84691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A73EC" w:rsidRPr="003F7CF1" w:rsidRDefault="00CA73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A73EC" w:rsidRPr="003F7CF1" w:rsidRDefault="00CA73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A73EC" w:rsidRPr="003F7CF1" w:rsidRDefault="00CA73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A73EC" w:rsidRPr="003F7CF1" w:rsidRDefault="00CA73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A73EC" w:rsidRPr="003F7CF1" w:rsidRDefault="00CA73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A73EC" w:rsidRPr="003F7CF1" w:rsidRDefault="00CA73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A73EC" w:rsidRPr="003F7CF1" w:rsidRDefault="00CA73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A73EC" w:rsidRPr="003F7CF1" w:rsidRDefault="00CA73E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A73EC" w:rsidRPr="003F7CF1" w:rsidRDefault="00CA73E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A73EC" w:rsidRPr="003F7CF1" w:rsidRDefault="00CA73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A73EC" w:rsidRPr="003F7CF1" w:rsidRDefault="00CA73EC"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A73EC" w:rsidRPr="003F7CF1" w:rsidRDefault="00CA73EC"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A73EC" w:rsidRPr="003F7CF1" w:rsidRDefault="00CA73EC"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A73EC" w:rsidRPr="003F7CF1" w:rsidRDefault="00CA73EC"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A73EC" w:rsidRPr="003F7CF1" w:rsidRDefault="00CA73EC"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A73EC" w:rsidRPr="003F7CF1" w:rsidRDefault="00CA73EC"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A73EC" w:rsidRPr="003F7CF1" w:rsidRDefault="00CA73EC"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A73EC" w:rsidRPr="003F7CF1" w:rsidRDefault="00CA73EC"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A73EC" w:rsidRPr="003F7CF1" w:rsidRDefault="00CA73EC"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A73EC" w:rsidRPr="003F7CF1" w:rsidRDefault="00CA73EC"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A73EC" w:rsidRPr="003F7CF1" w:rsidRDefault="00CA73EC"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A73EC" w:rsidRPr="003F7CF1" w:rsidRDefault="00CA73EC"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A73EC" w:rsidRPr="003F7CF1" w:rsidRDefault="00CA73E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A73EC" w:rsidRPr="003F7CF1" w:rsidRDefault="00CA73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A73EC" w:rsidRPr="003F7CF1" w:rsidRDefault="00CA73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A73EC" w:rsidRPr="003F7CF1" w:rsidRDefault="00CA73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A73EC" w:rsidRPr="003F7CF1" w:rsidRDefault="00CA73EC" w:rsidP="00E80032">
                              <w:pPr>
                                <w:pStyle w:val="SourceCodeBoxText"/>
                                <w:rPr>
                                  <w:sz w:val="19"/>
                                  <w:szCs w:val="19"/>
                                  <w:lang w:val="en-US"/>
                                </w:rPr>
                              </w:pPr>
                              <w:r w:rsidRPr="003F7CF1">
                                <w:rPr>
                                  <w:sz w:val="19"/>
                                  <w:szCs w:val="19"/>
                                  <w:lang w:val="en-US"/>
                                </w:rPr>
                                <w:t>push 1</w:t>
                              </w:r>
                            </w:p>
                            <w:p w14:paraId="3C159322" w14:textId="77777777" w:rsidR="00CA73EC" w:rsidRPr="003F7CF1" w:rsidRDefault="00CA73EC" w:rsidP="00E80032">
                              <w:pPr>
                                <w:pStyle w:val="SourceCodeBoxText"/>
                                <w:rPr>
                                  <w:sz w:val="19"/>
                                  <w:szCs w:val="19"/>
                                  <w:lang w:val="en-US"/>
                                </w:rPr>
                              </w:pPr>
                              <w:r w:rsidRPr="003F7CF1">
                                <w:rPr>
                                  <w:sz w:val="19"/>
                                  <w:szCs w:val="19"/>
                                  <w:lang w:val="en-US"/>
                                </w:rPr>
                                <w:t>push 2</w:t>
                              </w:r>
                            </w:p>
                            <w:p w14:paraId="22BA48C9" w14:textId="77777777" w:rsidR="00CA73EC" w:rsidRPr="003F7CF1" w:rsidRDefault="00CA73EC" w:rsidP="00E80032">
                              <w:pPr>
                                <w:pStyle w:val="SourceCodeBoxText"/>
                                <w:rPr>
                                  <w:sz w:val="19"/>
                                  <w:szCs w:val="19"/>
                                  <w:lang w:val="en-US"/>
                                </w:rPr>
                              </w:pPr>
                              <w:r w:rsidRPr="003F7CF1">
                                <w:rPr>
                                  <w:sz w:val="19"/>
                                  <w:szCs w:val="19"/>
                                  <w:lang w:val="en-US"/>
                                </w:rPr>
                                <w:t>push 3</w:t>
                              </w:r>
                            </w:p>
                            <w:p w14:paraId="5F86FACB"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A73EC" w:rsidRPr="003F7CF1" w:rsidRDefault="00CA73EC"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A73EC" w:rsidRPr="003F7CF1" w:rsidRDefault="00CA73EC"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A73EC" w:rsidRPr="003F7CF1" w:rsidRDefault="00CA73EC"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A73EC" w:rsidRPr="003F7CF1" w:rsidRDefault="00CA73EC" w:rsidP="00E80032">
                        <w:pPr>
                          <w:pStyle w:val="SourceCodeBoxText"/>
                          <w:rPr>
                            <w:sz w:val="19"/>
                            <w:szCs w:val="19"/>
                            <w:lang w:val="en-US"/>
                          </w:rPr>
                        </w:pPr>
                        <w:r w:rsidRPr="003F7CF1">
                          <w:rPr>
                            <w:sz w:val="19"/>
                            <w:szCs w:val="19"/>
                            <w:lang w:val="en-US"/>
                          </w:rPr>
                          <w:t>push 1</w:t>
                        </w:r>
                      </w:p>
                      <w:p w14:paraId="3C159322" w14:textId="77777777" w:rsidR="00CA73EC" w:rsidRPr="003F7CF1" w:rsidRDefault="00CA73EC" w:rsidP="00E80032">
                        <w:pPr>
                          <w:pStyle w:val="SourceCodeBoxText"/>
                          <w:rPr>
                            <w:sz w:val="19"/>
                            <w:szCs w:val="19"/>
                            <w:lang w:val="en-US"/>
                          </w:rPr>
                        </w:pPr>
                        <w:r w:rsidRPr="003F7CF1">
                          <w:rPr>
                            <w:sz w:val="19"/>
                            <w:szCs w:val="19"/>
                            <w:lang w:val="en-US"/>
                          </w:rPr>
                          <w:t>push 2</w:t>
                        </w:r>
                      </w:p>
                      <w:p w14:paraId="22BA48C9" w14:textId="77777777" w:rsidR="00CA73EC" w:rsidRPr="003F7CF1" w:rsidRDefault="00CA73EC" w:rsidP="00E80032">
                        <w:pPr>
                          <w:pStyle w:val="SourceCodeBoxText"/>
                          <w:rPr>
                            <w:sz w:val="19"/>
                            <w:szCs w:val="19"/>
                            <w:lang w:val="en-US"/>
                          </w:rPr>
                        </w:pPr>
                        <w:r w:rsidRPr="003F7CF1">
                          <w:rPr>
                            <w:sz w:val="19"/>
                            <w:szCs w:val="19"/>
                            <w:lang w:val="en-US"/>
                          </w:rPr>
                          <w:t>push 3</w:t>
                        </w:r>
                      </w:p>
                      <w:p w14:paraId="5F86FACB" w14:textId="77777777" w:rsidR="00CA73EC" w:rsidRPr="003F7CF1" w:rsidRDefault="00CA73E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A73EC" w:rsidRPr="003F7CF1" w:rsidRDefault="00CA73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A73EC" w:rsidRPr="003F7CF1" w:rsidRDefault="00CA73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A73EC" w:rsidRPr="003F7CF1" w:rsidRDefault="00CA73E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A73EC" w:rsidRPr="003F7CF1" w:rsidRDefault="00CA73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A73EC" w:rsidRPr="003F7CF1" w:rsidRDefault="00CA73E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A73EC" w:rsidRPr="003F7CF1" w:rsidRDefault="00CA73E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A73EC" w:rsidRPr="003F7CF1" w:rsidRDefault="00CA73E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A73EC" w:rsidRPr="003F7CF1" w:rsidRDefault="00CA73EC"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A73EC" w:rsidRPr="003F7CF1" w:rsidRDefault="00CA73EC"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A73EC" w:rsidRPr="003F7CF1" w:rsidRDefault="00CA73EC"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A73EC" w:rsidRPr="003F7CF1" w:rsidRDefault="00CA73EC"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A73EC" w:rsidRPr="003F7CF1" w:rsidRDefault="00CA73EC"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A73EC" w:rsidRPr="003F7CF1" w:rsidRDefault="00CA73EC"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A73EC" w:rsidRPr="003F7CF1" w:rsidRDefault="00CA73EC"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A73EC" w:rsidRPr="003F7CF1" w:rsidRDefault="00CA73EC"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A73EC" w:rsidRPr="003F7CF1" w:rsidRDefault="00CA73EC"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A73EC" w:rsidRPr="003F7CF1" w:rsidRDefault="00CA73EC"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A73EC" w:rsidRPr="003F7CF1" w:rsidRDefault="00CA73EC"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A73EC" w:rsidRPr="003F7CF1" w:rsidRDefault="00CA73EC"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A73EC" w:rsidRPr="003F7CF1" w:rsidRDefault="00CA73E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A73EC" w:rsidRPr="003F7CF1" w:rsidRDefault="00CA73EC" w:rsidP="00E80032">
                              <w:pPr>
                                <w:pStyle w:val="SourceCodeBoxText"/>
                                <w:rPr>
                                  <w:sz w:val="19"/>
                                  <w:szCs w:val="19"/>
                                  <w:lang w:val="en-US"/>
                                </w:rPr>
                              </w:pPr>
                              <w:r w:rsidRPr="003F7CF1">
                                <w:rPr>
                                  <w:sz w:val="19"/>
                                  <w:szCs w:val="19"/>
                                  <w:lang w:val="en-US"/>
                                </w:rPr>
                                <w:t>3</w:t>
                              </w:r>
                            </w:p>
                            <w:p w14:paraId="40F6D3AC" w14:textId="77777777" w:rsidR="00CA73EC" w:rsidRPr="003F7CF1" w:rsidRDefault="00CA73E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A73EC" w:rsidRPr="003F7CF1" w:rsidRDefault="00CA73E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A73EC" w:rsidRPr="003F7CF1" w:rsidRDefault="00CA73E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A73EC" w:rsidRPr="003F7CF1" w:rsidRDefault="00CA73E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A73EC" w:rsidRPr="003F7CF1" w:rsidRDefault="00CA73E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A73EC" w:rsidRPr="003F7CF1" w:rsidRDefault="00CA73E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A73EC" w:rsidRPr="003F7CF1" w:rsidRDefault="00CA73E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A73EC" w:rsidRPr="003F7CF1" w:rsidRDefault="00CA73EC" w:rsidP="00E80032">
                        <w:pPr>
                          <w:pStyle w:val="SourceCodeBoxText"/>
                          <w:rPr>
                            <w:sz w:val="19"/>
                            <w:szCs w:val="19"/>
                            <w:lang w:val="en-US"/>
                          </w:rPr>
                        </w:pPr>
                        <w:r w:rsidRPr="003F7CF1">
                          <w:rPr>
                            <w:sz w:val="19"/>
                            <w:szCs w:val="19"/>
                            <w:lang w:val="en-US"/>
                          </w:rPr>
                          <w:t>3</w:t>
                        </w:r>
                      </w:p>
                      <w:p w14:paraId="40F6D3AC" w14:textId="77777777" w:rsidR="00CA73EC" w:rsidRPr="003F7CF1" w:rsidRDefault="00CA73EC"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A73EC" w:rsidRPr="003F7CF1" w:rsidRDefault="00CA73EC"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A73EC" w:rsidRPr="003F7CF1" w:rsidRDefault="00CA73EC"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A73EC" w:rsidRPr="003F7CF1" w:rsidRDefault="00CA73EC"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A73EC" w:rsidRPr="003F7CF1" w:rsidRDefault="00CA73EC"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A73EC" w:rsidRPr="003F7CF1" w:rsidRDefault="00CA73EC"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A73EC" w:rsidRPr="003F7CF1" w:rsidRDefault="00CA73EC"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A73EC" w:rsidRPr="003F7CF1" w:rsidRDefault="00CA73EC"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A73EC" w:rsidRPr="003F7CF1" w:rsidRDefault="00CA73EC"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A73EC" w:rsidRPr="003F7CF1" w:rsidRDefault="00CA73EC"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A73EC" w:rsidRPr="003F7CF1" w:rsidRDefault="00CA73EC"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A73EC" w:rsidRPr="003F7CF1" w:rsidRDefault="00CA73E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proofErr w:type="spellStart"/>
            <w:r w:rsidRPr="00EC76D5">
              <w:rPr>
                <w:b/>
                <w:sz w:val="21"/>
                <w:szCs w:val="21"/>
              </w:rPr>
              <w:t>Isalnum</w:t>
            </w:r>
            <w:commentRangeEnd w:id="960"/>
            <w:proofErr w:type="spellEnd"/>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A73EC" w:rsidRDefault="00CA73EC" w:rsidP="005F7461">
                              <w:pPr>
                                <w:spacing w:before="60" w:after="0"/>
                                <w:jc w:val="center"/>
                                <w:rPr>
                                  <w:lang w:val="sv-SE"/>
                                </w:rPr>
                              </w:pPr>
                              <w:r>
                                <w:rPr>
                                  <w:lang w:val="sv-SE"/>
                                </w:rPr>
                                <w:t>Preprocessor</w:t>
                              </w:r>
                            </w:p>
                            <w:p w14:paraId="04F32221" w14:textId="77777777" w:rsidR="00CA73EC" w:rsidRPr="00C7380D" w:rsidRDefault="00CA73E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A73EC" w:rsidRPr="008541FD" w:rsidRDefault="00CA73EC" w:rsidP="005F7461">
                              <w:pPr>
                                <w:spacing w:before="60" w:after="0"/>
                                <w:jc w:val="center"/>
                              </w:pPr>
                              <w:r w:rsidRPr="008541FD">
                                <w:t>Source</w:t>
                              </w:r>
                              <w:r>
                                <w:t xml:space="preserve"> </w:t>
                              </w:r>
                              <w:r w:rsidRPr="008541FD">
                                <w:t>Code</w:t>
                              </w:r>
                            </w:p>
                            <w:p w14:paraId="4FCEAC5C" w14:textId="77777777" w:rsidR="00CA73EC" w:rsidRDefault="00CA73E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A73EC" w:rsidRDefault="00CA73E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A73EC" w:rsidRDefault="00CA73EC" w:rsidP="005F7461">
                              <w:pPr>
                                <w:pStyle w:val="Normalwebb"/>
                                <w:spacing w:before="60" w:line="256" w:lineRule="auto"/>
                                <w:jc w:val="center"/>
                              </w:pPr>
                              <w:r>
                                <w:rPr>
                                  <w:rFonts w:eastAsia="Calibri"/>
                                  <w:sz w:val="22"/>
                                  <w:szCs w:val="22"/>
                                  <w:lang w:val="en-US"/>
                                </w:rPr>
                                <w:t>Processed Code</w:t>
                              </w:r>
                            </w:p>
                            <w:p w14:paraId="14142DBC" w14:textId="77777777" w:rsidR="00CA73EC" w:rsidRDefault="00CA73E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A73EC" w:rsidRDefault="00CA73E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A73EC" w:rsidRDefault="00CA73EC" w:rsidP="005F7461">
                              <w:pPr>
                                <w:pStyle w:val="Normalwebb"/>
                                <w:spacing w:before="60" w:line="254" w:lineRule="auto"/>
                                <w:jc w:val="center"/>
                              </w:pPr>
                              <w:r>
                                <w:rPr>
                                  <w:rFonts w:eastAsia="Calibri"/>
                                  <w:sz w:val="22"/>
                                  <w:szCs w:val="22"/>
                                  <w:lang w:val="en-US"/>
                                </w:rPr>
                                <w:t>Syntax Tree</w:t>
                              </w:r>
                            </w:p>
                            <w:p w14:paraId="070DB26E" w14:textId="77777777" w:rsidR="00CA73EC" w:rsidRDefault="00CA73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A73EC" w:rsidRDefault="00CA73E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A73EC" w:rsidRDefault="00CA73EC" w:rsidP="005F7461">
                              <w:pPr>
                                <w:pStyle w:val="Normalwebb"/>
                                <w:spacing w:before="60" w:line="252" w:lineRule="auto"/>
                                <w:jc w:val="center"/>
                              </w:pPr>
                              <w:r>
                                <w:rPr>
                                  <w:rFonts w:eastAsia="Calibri"/>
                                  <w:sz w:val="22"/>
                                  <w:szCs w:val="22"/>
                                  <w:lang w:val="en-US"/>
                                </w:rPr>
                                <w:t>Optimized Syntax Tree</w:t>
                              </w:r>
                            </w:p>
                            <w:p w14:paraId="3315953C" w14:textId="77777777" w:rsidR="00CA73EC" w:rsidRDefault="00CA73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A73EC" w:rsidRDefault="00CA73E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A73EC" w:rsidRDefault="00CA73EC" w:rsidP="005F7461">
                              <w:pPr>
                                <w:pStyle w:val="Normalwebb"/>
                                <w:spacing w:before="60" w:line="252" w:lineRule="auto"/>
                                <w:jc w:val="center"/>
                              </w:pPr>
                              <w:r>
                                <w:rPr>
                                  <w:rFonts w:eastAsia="Calibri"/>
                                  <w:sz w:val="22"/>
                                  <w:szCs w:val="22"/>
                                  <w:lang w:val="en-US"/>
                                </w:rPr>
                                <w:t>Middle Code List</w:t>
                              </w:r>
                            </w:p>
                            <w:p w14:paraId="321C1BE9" w14:textId="77777777" w:rsidR="00CA73EC" w:rsidRDefault="00CA73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A73EC" w:rsidRDefault="00CA73EC" w:rsidP="005F7461">
                              <w:pPr>
                                <w:pStyle w:val="Normalwebb"/>
                                <w:spacing w:before="60" w:line="252" w:lineRule="auto"/>
                                <w:jc w:val="center"/>
                              </w:pPr>
                              <w:r>
                                <w:rPr>
                                  <w:rFonts w:eastAsia="Calibri"/>
                                  <w:sz w:val="22"/>
                                  <w:szCs w:val="22"/>
                                  <w:lang w:val="en-US"/>
                                </w:rPr>
                                <w:t>Optimized Middle Code List</w:t>
                              </w:r>
                            </w:p>
                            <w:p w14:paraId="4CF9CB98" w14:textId="77777777" w:rsidR="00CA73EC" w:rsidRDefault="00CA73E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A73EC" w:rsidRDefault="00CA73E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A73EC" w:rsidRDefault="00CA73E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A73EC" w:rsidRDefault="00CA73EC" w:rsidP="005F7461">
                        <w:pPr>
                          <w:spacing w:before="60" w:after="0"/>
                          <w:jc w:val="center"/>
                          <w:rPr>
                            <w:lang w:val="sv-SE"/>
                          </w:rPr>
                        </w:pPr>
                        <w:r>
                          <w:rPr>
                            <w:lang w:val="sv-SE"/>
                          </w:rPr>
                          <w:t>Preprocessor</w:t>
                        </w:r>
                      </w:p>
                      <w:p w14:paraId="04F32221" w14:textId="77777777" w:rsidR="00CA73EC" w:rsidRPr="00C7380D" w:rsidRDefault="00CA73EC"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A73EC" w:rsidRPr="008541FD" w:rsidRDefault="00CA73EC" w:rsidP="005F7461">
                        <w:pPr>
                          <w:spacing w:before="60" w:after="0"/>
                          <w:jc w:val="center"/>
                        </w:pPr>
                        <w:r w:rsidRPr="008541FD">
                          <w:t>Source</w:t>
                        </w:r>
                        <w:r>
                          <w:t xml:space="preserve"> </w:t>
                        </w:r>
                        <w:r w:rsidRPr="008541FD">
                          <w:t>Code</w:t>
                        </w:r>
                      </w:p>
                      <w:p w14:paraId="4FCEAC5C" w14:textId="77777777" w:rsidR="00CA73EC" w:rsidRDefault="00CA73EC"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A73EC" w:rsidRDefault="00CA73EC"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A73EC" w:rsidRDefault="00CA73EC" w:rsidP="005F7461">
                        <w:pPr>
                          <w:pStyle w:val="Normalwebb"/>
                          <w:spacing w:before="60" w:line="256" w:lineRule="auto"/>
                          <w:jc w:val="center"/>
                        </w:pPr>
                        <w:r>
                          <w:rPr>
                            <w:rFonts w:eastAsia="Calibri"/>
                            <w:sz w:val="22"/>
                            <w:szCs w:val="22"/>
                            <w:lang w:val="en-US"/>
                          </w:rPr>
                          <w:t>Processed Code</w:t>
                        </w:r>
                      </w:p>
                      <w:p w14:paraId="14142DBC" w14:textId="77777777" w:rsidR="00CA73EC" w:rsidRDefault="00CA73EC"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A73EC" w:rsidRDefault="00CA73EC"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A73EC" w:rsidRDefault="00CA73EC" w:rsidP="005F7461">
                        <w:pPr>
                          <w:pStyle w:val="Normalwebb"/>
                          <w:spacing w:before="60" w:line="254" w:lineRule="auto"/>
                          <w:jc w:val="center"/>
                        </w:pPr>
                        <w:r>
                          <w:rPr>
                            <w:rFonts w:eastAsia="Calibri"/>
                            <w:sz w:val="22"/>
                            <w:szCs w:val="22"/>
                            <w:lang w:val="en-US"/>
                          </w:rPr>
                          <w:t>Syntax Tree</w:t>
                        </w:r>
                      </w:p>
                      <w:p w14:paraId="070DB26E" w14:textId="77777777" w:rsidR="00CA73EC" w:rsidRDefault="00CA73EC"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A73EC" w:rsidRDefault="00CA73EC"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A73EC" w:rsidRDefault="00CA73EC" w:rsidP="005F7461">
                        <w:pPr>
                          <w:pStyle w:val="Normalwebb"/>
                          <w:spacing w:before="60" w:line="252" w:lineRule="auto"/>
                          <w:jc w:val="center"/>
                        </w:pPr>
                        <w:r>
                          <w:rPr>
                            <w:rFonts w:eastAsia="Calibri"/>
                            <w:sz w:val="22"/>
                            <w:szCs w:val="22"/>
                            <w:lang w:val="en-US"/>
                          </w:rPr>
                          <w:t>Optimized Syntax Tree</w:t>
                        </w:r>
                      </w:p>
                      <w:p w14:paraId="3315953C" w14:textId="77777777" w:rsidR="00CA73EC" w:rsidRDefault="00CA73EC"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A73EC" w:rsidRDefault="00CA73EC"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A73EC" w:rsidRDefault="00CA73EC" w:rsidP="005F7461">
                        <w:pPr>
                          <w:pStyle w:val="Normalwebb"/>
                          <w:spacing w:before="60" w:line="252" w:lineRule="auto"/>
                          <w:jc w:val="center"/>
                        </w:pPr>
                        <w:r>
                          <w:rPr>
                            <w:rFonts w:eastAsia="Calibri"/>
                            <w:sz w:val="22"/>
                            <w:szCs w:val="22"/>
                            <w:lang w:val="en-US"/>
                          </w:rPr>
                          <w:t>Middle Code List</w:t>
                        </w:r>
                      </w:p>
                      <w:p w14:paraId="321C1BE9" w14:textId="77777777" w:rsidR="00CA73EC" w:rsidRDefault="00CA73EC"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A73EC" w:rsidRDefault="00CA73EC" w:rsidP="005F7461">
                        <w:pPr>
                          <w:pStyle w:val="Normalwebb"/>
                          <w:spacing w:before="60" w:line="252" w:lineRule="auto"/>
                          <w:jc w:val="center"/>
                        </w:pPr>
                        <w:r>
                          <w:rPr>
                            <w:rFonts w:eastAsia="Calibri"/>
                            <w:sz w:val="22"/>
                            <w:szCs w:val="22"/>
                            <w:lang w:val="en-US"/>
                          </w:rPr>
                          <w:t>Optimized Middle Code List</w:t>
                        </w:r>
                      </w:p>
                      <w:p w14:paraId="4CF9CB98" w14:textId="77777777" w:rsidR="00CA73EC" w:rsidRDefault="00CA73EC"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A73EC" w:rsidRDefault="00CA73EC"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A73EC" w:rsidRDefault="00CA73EC"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A73EC" w:rsidRDefault="00CA73EC" w:rsidP="006F14D0">
                              <w:pPr>
                                <w:spacing w:before="60" w:after="0"/>
                                <w:jc w:val="center"/>
                                <w:rPr>
                                  <w:lang w:val="sv-SE"/>
                                </w:rPr>
                              </w:pPr>
                              <w:r>
                                <w:rPr>
                                  <w:lang w:val="sv-SE"/>
                                </w:rPr>
                                <w:t>Preprocessor</w:t>
                              </w:r>
                            </w:p>
                            <w:p w14:paraId="2CD90E0F" w14:textId="77777777" w:rsidR="00CA73EC" w:rsidRPr="00C7380D" w:rsidRDefault="00CA73E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A73EC" w:rsidRPr="008541FD" w:rsidRDefault="00CA73EC" w:rsidP="006F14D0">
                              <w:pPr>
                                <w:spacing w:before="60" w:after="0"/>
                                <w:jc w:val="center"/>
                              </w:pPr>
                              <w:r w:rsidRPr="008541FD">
                                <w:t>Source</w:t>
                              </w:r>
                              <w:r>
                                <w:t xml:space="preserve"> </w:t>
                              </w:r>
                              <w:r w:rsidRPr="008541FD">
                                <w:t>Code</w:t>
                              </w:r>
                            </w:p>
                            <w:p w14:paraId="1314F231" w14:textId="77777777" w:rsidR="00CA73EC" w:rsidRDefault="00CA73E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A73EC" w:rsidRDefault="00CA73E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A73EC" w:rsidRDefault="00CA73EC" w:rsidP="006F14D0">
                              <w:pPr>
                                <w:pStyle w:val="Normalwebb"/>
                                <w:spacing w:before="60" w:line="256" w:lineRule="auto"/>
                                <w:jc w:val="center"/>
                              </w:pPr>
                              <w:r>
                                <w:rPr>
                                  <w:rFonts w:eastAsia="Calibri"/>
                                  <w:sz w:val="22"/>
                                  <w:szCs w:val="22"/>
                                  <w:lang w:val="en-US"/>
                                </w:rPr>
                                <w:t>Processed Code</w:t>
                              </w:r>
                            </w:p>
                            <w:p w14:paraId="705B7689" w14:textId="77777777" w:rsidR="00CA73EC" w:rsidRDefault="00CA73E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A73EC" w:rsidRDefault="00CA73E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A73EC" w:rsidRDefault="00CA73EC" w:rsidP="006F14D0">
                              <w:pPr>
                                <w:pStyle w:val="Normalwebb"/>
                                <w:spacing w:before="60" w:line="254" w:lineRule="auto"/>
                                <w:jc w:val="center"/>
                              </w:pPr>
                              <w:r>
                                <w:rPr>
                                  <w:rFonts w:eastAsia="Calibri"/>
                                  <w:sz w:val="22"/>
                                  <w:szCs w:val="22"/>
                                  <w:lang w:val="en-US"/>
                                </w:rPr>
                                <w:t>Syntax Tree</w:t>
                              </w:r>
                            </w:p>
                            <w:p w14:paraId="20988EE2" w14:textId="77777777" w:rsidR="00CA73EC" w:rsidRDefault="00CA73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A73EC" w:rsidRDefault="00CA73E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A73EC" w:rsidRDefault="00CA73EC" w:rsidP="006F14D0">
                              <w:pPr>
                                <w:pStyle w:val="Normalwebb"/>
                                <w:spacing w:before="60" w:line="252" w:lineRule="auto"/>
                                <w:jc w:val="center"/>
                              </w:pPr>
                              <w:r>
                                <w:rPr>
                                  <w:rFonts w:eastAsia="Calibri"/>
                                  <w:sz w:val="22"/>
                                  <w:szCs w:val="22"/>
                                  <w:lang w:val="en-US"/>
                                </w:rPr>
                                <w:t>Optimized Syntax Tree</w:t>
                              </w:r>
                            </w:p>
                            <w:p w14:paraId="35223DB0" w14:textId="77777777" w:rsidR="00CA73EC" w:rsidRDefault="00CA73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A73EC" w:rsidRDefault="00CA73E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A73EC" w:rsidRDefault="00CA73EC" w:rsidP="006F14D0">
                              <w:pPr>
                                <w:pStyle w:val="Normalwebb"/>
                                <w:spacing w:before="60" w:line="252" w:lineRule="auto"/>
                                <w:jc w:val="center"/>
                              </w:pPr>
                              <w:r>
                                <w:rPr>
                                  <w:rFonts w:eastAsia="Calibri"/>
                                  <w:sz w:val="22"/>
                                  <w:szCs w:val="22"/>
                                  <w:lang w:val="en-US"/>
                                </w:rPr>
                                <w:t>Middle Code List</w:t>
                              </w:r>
                            </w:p>
                            <w:p w14:paraId="5410A942" w14:textId="77777777" w:rsidR="00CA73EC" w:rsidRDefault="00CA73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A73EC" w:rsidRDefault="00CA73EC" w:rsidP="006F14D0">
                              <w:pPr>
                                <w:pStyle w:val="Normalwebb"/>
                                <w:spacing w:before="60" w:line="252" w:lineRule="auto"/>
                                <w:jc w:val="center"/>
                              </w:pPr>
                              <w:r>
                                <w:rPr>
                                  <w:rFonts w:eastAsia="Calibri"/>
                                  <w:sz w:val="22"/>
                                  <w:szCs w:val="22"/>
                                  <w:lang w:val="en-US"/>
                                </w:rPr>
                                <w:t>Optimized Middle Code List</w:t>
                              </w:r>
                            </w:p>
                            <w:p w14:paraId="36F7A1DE" w14:textId="77777777" w:rsidR="00CA73EC" w:rsidRDefault="00CA73E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A73EC" w:rsidRDefault="00CA73E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A73EC" w:rsidRDefault="00CA73E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A73EC" w:rsidRDefault="00CA73EC" w:rsidP="006F14D0">
                        <w:pPr>
                          <w:spacing w:before="60" w:after="0"/>
                          <w:jc w:val="center"/>
                          <w:rPr>
                            <w:lang w:val="sv-SE"/>
                          </w:rPr>
                        </w:pPr>
                        <w:r>
                          <w:rPr>
                            <w:lang w:val="sv-SE"/>
                          </w:rPr>
                          <w:t>Preprocessor</w:t>
                        </w:r>
                      </w:p>
                      <w:p w14:paraId="2CD90E0F" w14:textId="77777777" w:rsidR="00CA73EC" w:rsidRPr="00C7380D" w:rsidRDefault="00CA73EC"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A73EC" w:rsidRPr="008541FD" w:rsidRDefault="00CA73EC" w:rsidP="006F14D0">
                        <w:pPr>
                          <w:spacing w:before="60" w:after="0"/>
                          <w:jc w:val="center"/>
                        </w:pPr>
                        <w:r w:rsidRPr="008541FD">
                          <w:t>Source</w:t>
                        </w:r>
                        <w:r>
                          <w:t xml:space="preserve"> </w:t>
                        </w:r>
                        <w:r w:rsidRPr="008541FD">
                          <w:t>Code</w:t>
                        </w:r>
                      </w:p>
                      <w:p w14:paraId="1314F231" w14:textId="77777777" w:rsidR="00CA73EC" w:rsidRDefault="00CA73EC"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A73EC" w:rsidRDefault="00CA73EC"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A73EC" w:rsidRDefault="00CA73EC" w:rsidP="006F14D0">
                        <w:pPr>
                          <w:pStyle w:val="Normalwebb"/>
                          <w:spacing w:before="60" w:line="256" w:lineRule="auto"/>
                          <w:jc w:val="center"/>
                        </w:pPr>
                        <w:r>
                          <w:rPr>
                            <w:rFonts w:eastAsia="Calibri"/>
                            <w:sz w:val="22"/>
                            <w:szCs w:val="22"/>
                            <w:lang w:val="en-US"/>
                          </w:rPr>
                          <w:t>Processed Code</w:t>
                        </w:r>
                      </w:p>
                      <w:p w14:paraId="705B7689" w14:textId="77777777" w:rsidR="00CA73EC" w:rsidRDefault="00CA73EC"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A73EC" w:rsidRDefault="00CA73EC"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A73EC" w:rsidRDefault="00CA73EC" w:rsidP="006F14D0">
                        <w:pPr>
                          <w:pStyle w:val="Normalwebb"/>
                          <w:spacing w:before="60" w:line="254" w:lineRule="auto"/>
                          <w:jc w:val="center"/>
                        </w:pPr>
                        <w:r>
                          <w:rPr>
                            <w:rFonts w:eastAsia="Calibri"/>
                            <w:sz w:val="22"/>
                            <w:szCs w:val="22"/>
                            <w:lang w:val="en-US"/>
                          </w:rPr>
                          <w:t>Syntax Tree</w:t>
                        </w:r>
                      </w:p>
                      <w:p w14:paraId="20988EE2" w14:textId="77777777" w:rsidR="00CA73EC" w:rsidRDefault="00CA73EC"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A73EC" w:rsidRDefault="00CA73EC"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A73EC" w:rsidRDefault="00CA73EC" w:rsidP="006F14D0">
                        <w:pPr>
                          <w:pStyle w:val="Normalwebb"/>
                          <w:spacing w:before="60" w:line="252" w:lineRule="auto"/>
                          <w:jc w:val="center"/>
                        </w:pPr>
                        <w:r>
                          <w:rPr>
                            <w:rFonts w:eastAsia="Calibri"/>
                            <w:sz w:val="22"/>
                            <w:szCs w:val="22"/>
                            <w:lang w:val="en-US"/>
                          </w:rPr>
                          <w:t>Optimized Syntax Tree</w:t>
                        </w:r>
                      </w:p>
                      <w:p w14:paraId="35223DB0" w14:textId="77777777" w:rsidR="00CA73EC" w:rsidRDefault="00CA73EC"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A73EC" w:rsidRDefault="00CA73EC"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A73EC" w:rsidRDefault="00CA73EC" w:rsidP="006F14D0">
                        <w:pPr>
                          <w:pStyle w:val="Normalwebb"/>
                          <w:spacing w:before="60" w:line="252" w:lineRule="auto"/>
                          <w:jc w:val="center"/>
                        </w:pPr>
                        <w:r>
                          <w:rPr>
                            <w:rFonts w:eastAsia="Calibri"/>
                            <w:sz w:val="22"/>
                            <w:szCs w:val="22"/>
                            <w:lang w:val="en-US"/>
                          </w:rPr>
                          <w:t>Middle Code List</w:t>
                        </w:r>
                      </w:p>
                      <w:p w14:paraId="5410A942" w14:textId="77777777" w:rsidR="00CA73EC" w:rsidRDefault="00CA73EC"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A73EC" w:rsidRDefault="00CA73EC" w:rsidP="006F14D0">
                        <w:pPr>
                          <w:pStyle w:val="Normalwebb"/>
                          <w:spacing w:before="60" w:line="252" w:lineRule="auto"/>
                          <w:jc w:val="center"/>
                        </w:pPr>
                        <w:r>
                          <w:rPr>
                            <w:rFonts w:eastAsia="Calibri"/>
                            <w:sz w:val="22"/>
                            <w:szCs w:val="22"/>
                            <w:lang w:val="en-US"/>
                          </w:rPr>
                          <w:t>Optimized Middle Code List</w:t>
                        </w:r>
                      </w:p>
                      <w:p w14:paraId="36F7A1DE" w14:textId="77777777" w:rsidR="00CA73EC" w:rsidRDefault="00CA73EC"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A73EC" w:rsidRDefault="00CA73EC"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A73EC" w:rsidRDefault="00CA73EC"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CA73EC" w:rsidRDefault="00CA73EC">
      <w:pPr>
        <w:pStyle w:val="Kommentarer"/>
      </w:pPr>
      <w:r>
        <w:rPr>
          <w:rStyle w:val="Kommentarsreferens"/>
        </w:rPr>
        <w:annotationRef/>
      </w:r>
    </w:p>
    <w:p w14:paraId="01C1DAD9" w14:textId="77777777" w:rsidR="00CA73EC" w:rsidRDefault="00CA73E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1" w:author="Stefan Bjornander" w:date="2015-05-23T17:42:00Z" w:initials="SB">
    <w:p w14:paraId="04F55807" w14:textId="77777777" w:rsidR="00CA73EC" w:rsidRDefault="00CA73EC">
      <w:pPr>
        <w:pStyle w:val="Kommentarer"/>
      </w:pPr>
      <w:r>
        <w:rPr>
          <w:rStyle w:val="Kommentarsreferens"/>
        </w:rPr>
        <w:annotationRef/>
      </w:r>
    </w:p>
    <w:p w14:paraId="533EC9EE" w14:textId="77777777" w:rsidR="00CA73EC" w:rsidRDefault="00CA73E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A73EC" w:rsidRDefault="00CA73EC" w:rsidP="006C7309">
      <w:pPr>
        <w:spacing w:line="240" w:lineRule="auto"/>
      </w:pPr>
      <w:r>
        <w:separator/>
      </w:r>
    </w:p>
  </w:endnote>
  <w:endnote w:type="continuationSeparator" w:id="0">
    <w:p w14:paraId="0DD18C9D" w14:textId="77777777" w:rsidR="00CA73EC" w:rsidRDefault="00CA73E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A73EC" w:rsidRDefault="00CA73EC" w:rsidP="006C7309">
      <w:pPr>
        <w:spacing w:line="240" w:lineRule="auto"/>
      </w:pPr>
      <w:r>
        <w:separator/>
      </w:r>
    </w:p>
  </w:footnote>
  <w:footnote w:type="continuationSeparator" w:id="0">
    <w:p w14:paraId="0BA3DA21" w14:textId="77777777" w:rsidR="00CA73EC" w:rsidRDefault="00CA73EC" w:rsidP="006C7309">
      <w:pPr>
        <w:spacing w:line="240" w:lineRule="auto"/>
      </w:pPr>
      <w:r>
        <w:continuationSeparator/>
      </w:r>
    </w:p>
  </w:footnote>
  <w:footnote w:id="1">
    <w:p w14:paraId="2E7B9447" w14:textId="672A4F2A" w:rsidR="00CA73EC" w:rsidRPr="00304E17" w:rsidRDefault="00CA73EC"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CA73EC" w:rsidRDefault="00CA73EC"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CA73EC" w:rsidRPr="007E20F3" w:rsidRDefault="00CA73E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CA73EC" w:rsidRPr="002D6FCA" w:rsidRDefault="00CA73EC">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CA73EC" w:rsidRDefault="00CA73EC"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CA73EC" w:rsidRPr="00DB458B" w:rsidRDefault="00CA73E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CA73EC" w:rsidRDefault="00CA73E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A73EC" w:rsidRPr="00DB458B" w:rsidRDefault="00CA73EC">
      <w:pPr>
        <w:pStyle w:val="Fotnotstext"/>
      </w:pPr>
    </w:p>
  </w:footnote>
  <w:footnote w:id="8">
    <w:p w14:paraId="2574BD6E" w14:textId="77777777" w:rsidR="00CA73EC" w:rsidRPr="00725EAE" w:rsidRDefault="00CA73E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CA73EC" w:rsidRPr="00B4576D" w:rsidRDefault="00CA73E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CA73EC" w:rsidRPr="00080A22" w:rsidRDefault="00CA73E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CA73EC" w:rsidRDefault="00CA73E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A73EC" w:rsidRDefault="00CA73EC" w:rsidP="00E80032">
      <w:pPr>
        <w:pStyle w:val="Code"/>
      </w:pPr>
      <w:r>
        <w:t>#define BOOL int</w:t>
      </w:r>
    </w:p>
    <w:p w14:paraId="5A8A6026" w14:textId="77777777" w:rsidR="00CA73EC" w:rsidRDefault="00CA73EC" w:rsidP="00E80032">
      <w:pPr>
        <w:pStyle w:val="Code"/>
      </w:pPr>
      <w:r>
        <w:t>#define TRUE 1</w:t>
      </w:r>
    </w:p>
    <w:p w14:paraId="09976B6C" w14:textId="77777777" w:rsidR="00CA73EC" w:rsidRPr="00BF232B" w:rsidRDefault="00CA73EC" w:rsidP="00E80032">
      <w:pPr>
        <w:pStyle w:val="Code"/>
      </w:pPr>
      <w:r>
        <w:t>#define FALSE 0</w:t>
      </w:r>
    </w:p>
  </w:footnote>
  <w:footnote w:id="12">
    <w:p w14:paraId="1100CB01" w14:textId="77777777" w:rsidR="00CA73EC" w:rsidRDefault="00CA73E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CA73EC" w:rsidRDefault="00CA73EC" w:rsidP="00E80032">
      <w:r>
        <w:rPr>
          <w:rStyle w:val="Fotnotsreferens"/>
        </w:rPr>
        <w:footnoteRef/>
      </w:r>
      <w:r>
        <w:t xml:space="preserve"> Depending of the compiler and its warning level settings.</w:t>
      </w:r>
    </w:p>
  </w:footnote>
  <w:footnote w:id="14">
    <w:p w14:paraId="3D554D37" w14:textId="77777777" w:rsidR="00CA73EC" w:rsidRPr="004679D4" w:rsidRDefault="00CA73E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CA73EC" w:rsidRPr="00C03AB7" w:rsidRDefault="00CA73E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CA73EC" w:rsidRPr="000C5114" w:rsidRDefault="00CA73E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CA73EC" w:rsidRPr="002343ED" w:rsidRDefault="00CA73E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CA73EC" w:rsidRDefault="00CA73EC" w:rsidP="00E80032">
      <w:r>
        <w:rPr>
          <w:rStyle w:val="Fotnotsreferens"/>
        </w:rPr>
        <w:footnoteRef/>
      </w:r>
      <w:r>
        <w:t xml:space="preserve"> However, we have no knowledge about the actual address; it may be 10,000 or anything else.</w:t>
      </w:r>
    </w:p>
  </w:footnote>
  <w:footnote w:id="19">
    <w:p w14:paraId="575EFDCD" w14:textId="77777777" w:rsidR="00CA73EC" w:rsidRPr="009B0162" w:rsidRDefault="00CA73EC"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CA73EC" w:rsidRDefault="00CA73E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CA73EC" w:rsidRDefault="00CA73E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CA73EC" w:rsidRPr="00E554CC" w:rsidRDefault="00CA73E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CA73EC" w:rsidRPr="00391B01" w:rsidRDefault="00CA73E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CA73EC" w:rsidRDefault="00CA73E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CA73EC" w:rsidRDefault="00CA73E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CA73EC" w:rsidRDefault="00CA73EC" w:rsidP="00E80032">
      <w:r>
        <w:rPr>
          <w:rStyle w:val="Fotnotsreferens"/>
        </w:rPr>
        <w:footnoteRef/>
      </w:r>
      <w:r>
        <w:t xml:space="preserve"> There is no rational explanation, just accept it.</w:t>
      </w:r>
    </w:p>
  </w:footnote>
  <w:footnote w:id="27">
    <w:p w14:paraId="0B9FD0C4" w14:textId="77777777" w:rsidR="00CA73EC" w:rsidRDefault="00CA73E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CA73EC" w:rsidRPr="00EF01A1" w:rsidRDefault="00CA73E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CA73EC" w:rsidRPr="008655EC" w:rsidRDefault="00CA73E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EA2"/>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TotalTime>
  <Pages>446</Pages>
  <Words>136378</Words>
  <Characters>722809</Characters>
  <Application>Microsoft Office Word</Application>
  <DocSecurity>0</DocSecurity>
  <Lines>6023</Lines>
  <Paragraphs>17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2</cp:revision>
  <cp:lastPrinted>2017-05-07T13:41:00Z</cp:lastPrinted>
  <dcterms:created xsi:type="dcterms:W3CDTF">2020-09-05T07:30:00Z</dcterms:created>
  <dcterms:modified xsi:type="dcterms:W3CDTF">2020-09-05T19:35:00Z</dcterms:modified>
</cp:coreProperties>
</file>